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082221085"/>
        <w:docPartObj>
          <w:docPartGallery w:val="Cover Pages"/>
          <w:docPartUnique/>
        </w:docPartObj>
      </w:sdtPr>
      <w:sdtEndPr>
        <w:rPr>
          <w:rStyle w:val="Hyperlink"/>
          <w:noProof/>
          <w:color w:val="0563C1" w:themeColor="hyperlink"/>
          <w:u w:val="single"/>
        </w:rPr>
      </w:sdtEndPr>
      <w:sdtContent>
        <w:sdt>
          <w:sdtPr>
            <w:rPr>
              <w:color w:val="0563C1" w:themeColor="hyperlink"/>
              <w:u w:val="single"/>
            </w:rPr>
            <w:id w:val="-724141124"/>
            <w:docPartObj>
              <w:docPartGallery w:val="Cover Pages"/>
              <w:docPartUnique/>
            </w:docPartObj>
          </w:sdtPr>
          <w:sdtEndPr>
            <w:rPr>
              <w:rStyle w:val="Hyperlink"/>
              <w:noProof/>
            </w:rPr>
          </w:sdtEndPr>
          <w:sdtContent>
            <w:bookmarkStart w:id="0" w:name="_Hlk81942122" w:displacedByCustomXml="next"/>
            <w:sdt>
              <w:sdtPr>
                <w:rPr>
                  <w:color w:val="0563C1" w:themeColor="hyperlink"/>
                  <w:u w:val="single"/>
                  <w:lang w:val="de-DE"/>
                </w:rPr>
                <w:id w:val="1231733780"/>
                <w:docPartObj>
                  <w:docPartGallery w:val="Cover Pages"/>
                  <w:docPartUnique/>
                </w:docPartObj>
              </w:sdtPr>
              <w:sdtEndPr>
                <w:rPr>
                  <w:lang w:val="en-US"/>
                </w:rPr>
              </w:sdtEndPr>
              <w:sdtContent>
                <w:bookmarkStart w:id="1" w:name="_Hlk86247605" w:displacedByCustomXml="prev"/>
                <w:p w14:paraId="7A11D04B" w14:textId="6F7474FB" w:rsidR="00350CF1" w:rsidRPr="00FF6091" w:rsidRDefault="00350CF1" w:rsidP="00285FF0">
                  <w:pPr>
                    <w:jc w:val="center"/>
                    <w:rPr>
                      <w:lang w:val="de-DE"/>
                    </w:rPr>
                  </w:pPr>
                </w:p>
                <w:p w14:paraId="3A110132" w14:textId="3967ACB0" w:rsidR="001E6F07" w:rsidRPr="00FF6091" w:rsidRDefault="001E6F07" w:rsidP="00285FF0">
                  <w:pPr>
                    <w:jc w:val="center"/>
                    <w:rPr>
                      <w:lang w:val="de-DE"/>
                    </w:rPr>
                  </w:pPr>
                </w:p>
                <w:p w14:paraId="5958A764" w14:textId="655D3B97" w:rsidR="001E6F07" w:rsidRPr="00FF6091" w:rsidRDefault="00C8195E" w:rsidP="00C8195E">
                  <w:pPr>
                    <w:tabs>
                      <w:tab w:val="left" w:pos="8100"/>
                    </w:tabs>
                    <w:jc w:val="left"/>
                    <w:rPr>
                      <w:lang w:val="de-DE"/>
                    </w:rPr>
                  </w:pPr>
                  <w:bookmarkStart w:id="2" w:name="_GoBack"/>
                  <w:r>
                    <w:rPr>
                      <w:lang w:val="de-DE"/>
                    </w:rPr>
                    <w:tab/>
                  </w:r>
                </w:p>
                <w:bookmarkEnd w:id="2"/>
                <w:p w14:paraId="51E6F23D" w14:textId="77777777" w:rsidR="007F16A1" w:rsidRDefault="007F16A1" w:rsidP="007F16A1">
                  <w:pPr>
                    <w:jc w:val="center"/>
                    <w:rPr>
                      <w:rFonts w:cs="Times New Roman"/>
                      <w:b/>
                      <w:bCs/>
                      <w:sz w:val="34"/>
                      <w:szCs w:val="34"/>
                    </w:rPr>
                  </w:pPr>
                </w:p>
                <w:p w14:paraId="23E7DCD6" w14:textId="342300EC" w:rsidR="007F16A1" w:rsidRPr="005729D7" w:rsidRDefault="007A00B3" w:rsidP="007F16A1">
                  <w:pPr>
                    <w:jc w:val="center"/>
                    <w:rPr>
                      <w:rFonts w:cs="Times New Roman"/>
                      <w:sz w:val="32"/>
                      <w:szCs w:val="32"/>
                      <w:lang w:val="de-DE"/>
                    </w:rPr>
                  </w:pPr>
                  <w:r w:rsidRPr="005729D7">
                    <w:rPr>
                      <w:rFonts w:cs="Times New Roman"/>
                      <w:sz w:val="32"/>
                      <w:szCs w:val="32"/>
                      <w:lang w:val="de-DE"/>
                    </w:rPr>
                    <w:t>MASTERPROJEKT</w:t>
                  </w:r>
                </w:p>
                <w:p w14:paraId="110FCCF2" w14:textId="77777777" w:rsidR="007F16A1" w:rsidRDefault="007F16A1" w:rsidP="007F16A1">
                  <w:pPr>
                    <w:rPr>
                      <w:lang w:val="de-DE"/>
                    </w:rPr>
                  </w:pPr>
                </w:p>
                <w:p w14:paraId="2636132B" w14:textId="2673BE26" w:rsidR="007F16A1" w:rsidRDefault="007F16A1" w:rsidP="007F16A1">
                  <w:pPr>
                    <w:jc w:val="center"/>
                    <w:rPr>
                      <w:b/>
                      <w:bCs/>
                      <w:sz w:val="44"/>
                      <w:szCs w:val="44"/>
                      <w:lang w:val="de-DE"/>
                    </w:rPr>
                  </w:pPr>
                  <w:r w:rsidRPr="005729D7">
                    <w:rPr>
                      <w:b/>
                      <w:bCs/>
                      <w:sz w:val="44"/>
                      <w:szCs w:val="44"/>
                      <w:lang w:val="de-DE"/>
                    </w:rPr>
                    <w:t>Titel der Arbeit</w:t>
                  </w:r>
                </w:p>
                <w:p w14:paraId="41526BE1" w14:textId="47A16B6B" w:rsidR="005729D7" w:rsidRPr="005729D7" w:rsidRDefault="005729D7" w:rsidP="007F16A1">
                  <w:pPr>
                    <w:jc w:val="center"/>
                    <w:rPr>
                      <w:sz w:val="28"/>
                      <w:szCs w:val="28"/>
                      <w:lang w:val="de-DE"/>
                    </w:rPr>
                  </w:pPr>
                  <w:r w:rsidRPr="005729D7">
                    <w:rPr>
                      <w:b/>
                      <w:bCs/>
                      <w:sz w:val="28"/>
                      <w:szCs w:val="28"/>
                      <w:lang w:val="de-DE"/>
                    </w:rPr>
                    <w:t>Untertitel</w:t>
                  </w:r>
                </w:p>
                <w:p w14:paraId="038A1564" w14:textId="77777777" w:rsidR="007F16A1" w:rsidRPr="00A309FC" w:rsidRDefault="007F16A1" w:rsidP="007F16A1">
                  <w:pPr>
                    <w:rPr>
                      <w:lang w:val="de-DE"/>
                    </w:rPr>
                  </w:pPr>
                </w:p>
                <w:p w14:paraId="63635CB7" w14:textId="77777777" w:rsidR="007F16A1" w:rsidRPr="00A309FC" w:rsidRDefault="007F16A1" w:rsidP="007F16A1">
                  <w:pPr>
                    <w:rPr>
                      <w:lang w:val="de-DE"/>
                    </w:rPr>
                  </w:pPr>
                </w:p>
                <w:p w14:paraId="6056A3D5" w14:textId="67E36010" w:rsidR="007A00B3" w:rsidRDefault="007A00B3" w:rsidP="005729D7">
                  <w:pPr>
                    <w:rPr>
                      <w:sz w:val="32"/>
                      <w:szCs w:val="32"/>
                      <w:lang w:val="de-DE"/>
                    </w:rPr>
                  </w:pPr>
                </w:p>
                <w:p w14:paraId="4562847F" w14:textId="77777777" w:rsidR="007A00B3" w:rsidRPr="004C787F" w:rsidRDefault="007A00B3" w:rsidP="007F16A1">
                  <w:pPr>
                    <w:jc w:val="center"/>
                    <w:rPr>
                      <w:sz w:val="32"/>
                      <w:szCs w:val="32"/>
                    </w:rPr>
                  </w:pPr>
                </w:p>
                <w:p w14:paraId="6DA002B4" w14:textId="1522E933" w:rsidR="007F16A1" w:rsidRDefault="007F16A1" w:rsidP="007F16A1">
                  <w:pPr>
                    <w:jc w:val="center"/>
                  </w:pPr>
                </w:p>
                <w:p w14:paraId="7758FCC6" w14:textId="77777777" w:rsidR="0032466A" w:rsidRDefault="0032466A" w:rsidP="007F16A1">
                  <w:pPr>
                    <w:jc w:val="center"/>
                  </w:pPr>
                </w:p>
                <w:p w14:paraId="38517B4F" w14:textId="28F44CCF" w:rsidR="00FA6E1A" w:rsidRDefault="00FA6E1A" w:rsidP="007F16A1">
                  <w:pPr>
                    <w:jc w:val="center"/>
                  </w:pPr>
                </w:p>
                <w:p w14:paraId="3F336323" w14:textId="316F0990" w:rsidR="00FA6E1A" w:rsidRDefault="00FA6E1A" w:rsidP="007F16A1">
                  <w:pPr>
                    <w:jc w:val="center"/>
                  </w:pPr>
                </w:p>
                <w:p w14:paraId="0BCE969B" w14:textId="77777777" w:rsidR="00FA6E1A" w:rsidRPr="004C787F" w:rsidRDefault="00FA6E1A" w:rsidP="007F16A1">
                  <w:pPr>
                    <w:jc w:val="cente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2"/>
                  </w:tblGrid>
                  <w:tr w:rsidR="007F16A1" w:rsidRPr="005729D7" w14:paraId="7CF4608D" w14:textId="77777777" w:rsidTr="005729D7">
                    <w:trPr>
                      <w:jc w:val="center"/>
                    </w:trPr>
                    <w:tc>
                      <w:tcPr>
                        <w:tcW w:w="2127" w:type="dxa"/>
                        <w:vAlign w:val="center"/>
                      </w:tcPr>
                      <w:p w14:paraId="2E9497E9" w14:textId="77777777" w:rsidR="007F16A1" w:rsidRPr="005729D7" w:rsidRDefault="007F16A1" w:rsidP="005C779C">
                        <w:pPr>
                          <w:jc w:val="left"/>
                          <w:rPr>
                            <w:bCs/>
                            <w:sz w:val="24"/>
                            <w:szCs w:val="24"/>
                            <w:lang w:val="en-GB"/>
                          </w:rPr>
                        </w:pPr>
                        <w:proofErr w:type="spellStart"/>
                        <w:r w:rsidRPr="005729D7">
                          <w:rPr>
                            <w:bCs/>
                            <w:sz w:val="24"/>
                            <w:szCs w:val="24"/>
                            <w:lang w:val="en-GB"/>
                          </w:rPr>
                          <w:t>Vorgelegt</w:t>
                        </w:r>
                        <w:proofErr w:type="spellEnd"/>
                        <w:r w:rsidRPr="005729D7">
                          <w:rPr>
                            <w:bCs/>
                            <w:sz w:val="24"/>
                            <w:szCs w:val="24"/>
                            <w:lang w:val="en-GB"/>
                          </w:rPr>
                          <w:t xml:space="preserve"> von:</w:t>
                        </w:r>
                      </w:p>
                    </w:tc>
                    <w:tc>
                      <w:tcPr>
                        <w:tcW w:w="4672" w:type="dxa"/>
                        <w:vAlign w:val="center"/>
                      </w:tcPr>
                      <w:p w14:paraId="15947FB8" w14:textId="77777777" w:rsidR="007F16A1" w:rsidRPr="005729D7" w:rsidRDefault="007F16A1" w:rsidP="005C779C">
                        <w:pPr>
                          <w:jc w:val="left"/>
                          <w:rPr>
                            <w:bCs/>
                            <w:sz w:val="24"/>
                            <w:szCs w:val="24"/>
                            <w:lang w:val="en-GB"/>
                          </w:rPr>
                        </w:pPr>
                        <w:r w:rsidRPr="005729D7">
                          <w:rPr>
                            <w:bCs/>
                            <w:sz w:val="24"/>
                            <w:szCs w:val="24"/>
                            <w:lang w:val="en-GB"/>
                          </w:rPr>
                          <w:t xml:space="preserve">Name, </w:t>
                        </w:r>
                        <w:proofErr w:type="spellStart"/>
                        <w:r w:rsidRPr="005729D7">
                          <w:rPr>
                            <w:bCs/>
                            <w:sz w:val="24"/>
                            <w:szCs w:val="24"/>
                            <w:lang w:val="en-GB"/>
                          </w:rPr>
                          <w:t>Vorname</w:t>
                        </w:r>
                        <w:proofErr w:type="spellEnd"/>
                      </w:p>
                    </w:tc>
                  </w:tr>
                  <w:tr w:rsidR="007F16A1" w:rsidRPr="005729D7" w14:paraId="5DF39259" w14:textId="77777777" w:rsidTr="005729D7">
                    <w:trPr>
                      <w:jc w:val="center"/>
                    </w:trPr>
                    <w:tc>
                      <w:tcPr>
                        <w:tcW w:w="2127" w:type="dxa"/>
                        <w:vAlign w:val="center"/>
                      </w:tcPr>
                      <w:p w14:paraId="4628EF98" w14:textId="2030BE2D" w:rsidR="007F16A1" w:rsidRPr="005729D7" w:rsidRDefault="00981C60" w:rsidP="005C779C">
                        <w:pPr>
                          <w:jc w:val="left"/>
                          <w:rPr>
                            <w:bCs/>
                            <w:sz w:val="24"/>
                            <w:szCs w:val="24"/>
                            <w:lang w:val="en-GB"/>
                          </w:rPr>
                        </w:pPr>
                        <w:proofErr w:type="spellStart"/>
                        <w:r>
                          <w:rPr>
                            <w:bCs/>
                            <w:sz w:val="24"/>
                            <w:szCs w:val="24"/>
                            <w:lang w:val="en-GB"/>
                          </w:rPr>
                          <w:t>Matr</w:t>
                        </w:r>
                        <w:proofErr w:type="spellEnd"/>
                        <w:r w:rsidR="007F16A1" w:rsidRPr="005729D7">
                          <w:rPr>
                            <w:bCs/>
                            <w:sz w:val="24"/>
                            <w:szCs w:val="24"/>
                            <w:lang w:val="en-GB"/>
                          </w:rPr>
                          <w:t>.-</w:t>
                        </w:r>
                        <w:proofErr w:type="spellStart"/>
                        <w:r w:rsidR="007F16A1" w:rsidRPr="005729D7">
                          <w:rPr>
                            <w:bCs/>
                            <w:sz w:val="24"/>
                            <w:szCs w:val="24"/>
                            <w:lang w:val="en-GB"/>
                          </w:rPr>
                          <w:t>Num</w:t>
                        </w:r>
                        <w:r w:rsidR="00206FAD">
                          <w:rPr>
                            <w:bCs/>
                            <w:sz w:val="24"/>
                            <w:szCs w:val="24"/>
                            <w:lang w:val="en-GB"/>
                          </w:rPr>
                          <w:t>m</w:t>
                        </w:r>
                        <w:r w:rsidR="007F16A1" w:rsidRPr="005729D7">
                          <w:rPr>
                            <w:bCs/>
                            <w:sz w:val="24"/>
                            <w:szCs w:val="24"/>
                            <w:lang w:val="en-GB"/>
                          </w:rPr>
                          <w:t>er</w:t>
                        </w:r>
                        <w:proofErr w:type="spellEnd"/>
                        <w:r w:rsidR="007F16A1" w:rsidRPr="005729D7">
                          <w:rPr>
                            <w:bCs/>
                            <w:sz w:val="24"/>
                            <w:szCs w:val="24"/>
                            <w:lang w:val="en-GB"/>
                          </w:rPr>
                          <w:t>:</w:t>
                        </w:r>
                      </w:p>
                    </w:tc>
                    <w:tc>
                      <w:tcPr>
                        <w:tcW w:w="4672" w:type="dxa"/>
                        <w:vAlign w:val="center"/>
                      </w:tcPr>
                      <w:p w14:paraId="2B7C6320" w14:textId="77777777" w:rsidR="007F16A1" w:rsidRPr="005729D7" w:rsidRDefault="007F16A1" w:rsidP="005C779C">
                        <w:pPr>
                          <w:jc w:val="left"/>
                          <w:rPr>
                            <w:bCs/>
                            <w:sz w:val="24"/>
                            <w:szCs w:val="24"/>
                            <w:lang w:val="en-GB"/>
                          </w:rPr>
                        </w:pPr>
                        <w:r w:rsidRPr="005729D7">
                          <w:rPr>
                            <w:bCs/>
                            <w:sz w:val="24"/>
                            <w:szCs w:val="24"/>
                            <w:lang w:val="en-GB"/>
                          </w:rPr>
                          <w:t>88888888888</w:t>
                        </w:r>
                      </w:p>
                    </w:tc>
                  </w:tr>
                  <w:tr w:rsidR="007F16A1" w:rsidRPr="005729D7" w14:paraId="4B02F68D" w14:textId="77777777" w:rsidTr="005729D7">
                    <w:trPr>
                      <w:jc w:val="center"/>
                    </w:trPr>
                    <w:tc>
                      <w:tcPr>
                        <w:tcW w:w="2127" w:type="dxa"/>
                        <w:vAlign w:val="center"/>
                      </w:tcPr>
                      <w:p w14:paraId="6442445C" w14:textId="77777777" w:rsidR="007F16A1" w:rsidRPr="005729D7" w:rsidRDefault="007F16A1" w:rsidP="005C779C">
                        <w:pPr>
                          <w:jc w:val="left"/>
                          <w:rPr>
                            <w:bCs/>
                            <w:sz w:val="24"/>
                            <w:szCs w:val="24"/>
                            <w:lang w:val="en-GB"/>
                          </w:rPr>
                        </w:pPr>
                      </w:p>
                    </w:tc>
                    <w:tc>
                      <w:tcPr>
                        <w:tcW w:w="4672" w:type="dxa"/>
                        <w:vAlign w:val="center"/>
                      </w:tcPr>
                      <w:p w14:paraId="5D456A11" w14:textId="77777777" w:rsidR="007F16A1" w:rsidRPr="005729D7" w:rsidRDefault="007F16A1" w:rsidP="005C779C">
                        <w:pPr>
                          <w:jc w:val="left"/>
                          <w:rPr>
                            <w:bCs/>
                            <w:sz w:val="24"/>
                            <w:szCs w:val="24"/>
                            <w:lang w:val="en-GB"/>
                          </w:rPr>
                        </w:pPr>
                      </w:p>
                    </w:tc>
                  </w:tr>
                  <w:tr w:rsidR="007F16A1" w:rsidRPr="005729D7" w14:paraId="67D4B0DD" w14:textId="77777777" w:rsidTr="005729D7">
                    <w:trPr>
                      <w:jc w:val="center"/>
                    </w:trPr>
                    <w:tc>
                      <w:tcPr>
                        <w:tcW w:w="2127" w:type="dxa"/>
                        <w:vAlign w:val="center"/>
                      </w:tcPr>
                      <w:p w14:paraId="0560CDF3" w14:textId="10C8B091" w:rsidR="007F16A1" w:rsidRPr="005729D7" w:rsidRDefault="00CB774C" w:rsidP="005C779C">
                        <w:pPr>
                          <w:jc w:val="left"/>
                          <w:rPr>
                            <w:bCs/>
                            <w:sz w:val="24"/>
                            <w:szCs w:val="24"/>
                            <w:lang w:val="en-GB"/>
                          </w:rPr>
                        </w:pPr>
                        <w:proofErr w:type="spellStart"/>
                        <w:r w:rsidRPr="005729D7">
                          <w:rPr>
                            <w:bCs/>
                            <w:sz w:val="24"/>
                            <w:szCs w:val="24"/>
                            <w:lang w:val="en-GB"/>
                          </w:rPr>
                          <w:t>Studiengang</w:t>
                        </w:r>
                        <w:proofErr w:type="spellEnd"/>
                        <w:r w:rsidRPr="005729D7">
                          <w:rPr>
                            <w:bCs/>
                            <w:sz w:val="24"/>
                            <w:szCs w:val="24"/>
                            <w:lang w:val="en-GB"/>
                          </w:rPr>
                          <w:t>:</w:t>
                        </w:r>
                      </w:p>
                    </w:tc>
                    <w:tc>
                      <w:tcPr>
                        <w:tcW w:w="4672" w:type="dxa"/>
                        <w:vAlign w:val="center"/>
                      </w:tcPr>
                      <w:p w14:paraId="6DC98A8A" w14:textId="10AB1DE3" w:rsidR="007F16A1" w:rsidRPr="005729D7" w:rsidRDefault="00FA6E1A" w:rsidP="005C779C">
                        <w:pPr>
                          <w:jc w:val="left"/>
                          <w:rPr>
                            <w:bCs/>
                            <w:sz w:val="24"/>
                            <w:szCs w:val="24"/>
                            <w:lang w:val="en-GB"/>
                          </w:rPr>
                        </w:pPr>
                        <w:proofErr w:type="spellStart"/>
                        <w:r>
                          <w:rPr>
                            <w:bCs/>
                            <w:sz w:val="24"/>
                            <w:szCs w:val="24"/>
                            <w:lang w:val="en-GB"/>
                          </w:rPr>
                          <w:t>xxxxx</w:t>
                        </w:r>
                        <w:proofErr w:type="spellEnd"/>
                      </w:p>
                    </w:tc>
                  </w:tr>
                  <w:tr w:rsidR="007F16A1" w:rsidRPr="005729D7" w14:paraId="640D5202" w14:textId="77777777" w:rsidTr="005729D7">
                    <w:trPr>
                      <w:jc w:val="center"/>
                    </w:trPr>
                    <w:tc>
                      <w:tcPr>
                        <w:tcW w:w="2127" w:type="dxa"/>
                        <w:vAlign w:val="center"/>
                      </w:tcPr>
                      <w:p w14:paraId="6591FB4E" w14:textId="78CDD962" w:rsidR="007F16A1" w:rsidRPr="005729D7" w:rsidRDefault="00CB774C" w:rsidP="005C779C">
                        <w:pPr>
                          <w:jc w:val="left"/>
                          <w:rPr>
                            <w:bCs/>
                            <w:sz w:val="24"/>
                            <w:szCs w:val="24"/>
                            <w:lang w:val="en-GB"/>
                          </w:rPr>
                        </w:pPr>
                        <w:r w:rsidRPr="005729D7">
                          <w:rPr>
                            <w:bCs/>
                            <w:sz w:val="24"/>
                            <w:szCs w:val="24"/>
                            <w:lang w:val="en-GB"/>
                          </w:rPr>
                          <w:t>Semester:</w:t>
                        </w:r>
                      </w:p>
                    </w:tc>
                    <w:tc>
                      <w:tcPr>
                        <w:tcW w:w="4672" w:type="dxa"/>
                        <w:vAlign w:val="center"/>
                      </w:tcPr>
                      <w:p w14:paraId="2C62C431" w14:textId="5097996A" w:rsidR="007F16A1" w:rsidRPr="005729D7" w:rsidRDefault="00CB774C" w:rsidP="005C779C">
                        <w:pPr>
                          <w:jc w:val="left"/>
                          <w:rPr>
                            <w:bCs/>
                            <w:sz w:val="24"/>
                            <w:szCs w:val="24"/>
                            <w:lang w:val="en-GB"/>
                          </w:rPr>
                        </w:pPr>
                        <w:r w:rsidRPr="005729D7">
                          <w:rPr>
                            <w:bCs/>
                            <w:sz w:val="24"/>
                            <w:szCs w:val="24"/>
                            <w:lang w:val="en-GB"/>
                          </w:rPr>
                          <w:t>WS 2021/2022</w:t>
                        </w:r>
                      </w:p>
                    </w:tc>
                  </w:tr>
                </w:tbl>
                <w:p w14:paraId="57EA42C1" w14:textId="77777777" w:rsidR="007F16A1" w:rsidRPr="009D4713" w:rsidRDefault="007F16A1" w:rsidP="007F16A1">
                  <w:pPr>
                    <w:jc w:val="center"/>
                    <w:rPr>
                      <w:lang w:val="de-DE"/>
                    </w:rPr>
                  </w:pPr>
                </w:p>
                <w:p w14:paraId="510FBADB" w14:textId="73426879" w:rsidR="007F16A1" w:rsidRDefault="007F16A1" w:rsidP="007F16A1">
                  <w:pPr>
                    <w:jc w:val="center"/>
                    <w:rPr>
                      <w:lang w:val="de-DE"/>
                    </w:rPr>
                  </w:pPr>
                </w:p>
                <w:p w14:paraId="55AEE5BD" w14:textId="52BC5A70" w:rsidR="005729D7" w:rsidRDefault="005729D7" w:rsidP="007F16A1">
                  <w:pPr>
                    <w:jc w:val="center"/>
                    <w:rPr>
                      <w:lang w:val="de-DE"/>
                    </w:rPr>
                  </w:pPr>
                </w:p>
                <w:p w14:paraId="1EE65667" w14:textId="346F2F4F" w:rsidR="005729D7" w:rsidRDefault="005729D7" w:rsidP="007F16A1">
                  <w:pPr>
                    <w:jc w:val="center"/>
                    <w:rPr>
                      <w:lang w:val="de-DE"/>
                    </w:rPr>
                  </w:pPr>
                </w:p>
                <w:p w14:paraId="2876AA24" w14:textId="2DF2A8B5" w:rsidR="005729D7" w:rsidRDefault="005729D7" w:rsidP="007F16A1">
                  <w:pPr>
                    <w:jc w:val="center"/>
                    <w:rPr>
                      <w:lang w:val="de-DE"/>
                    </w:rPr>
                  </w:pPr>
                </w:p>
                <w:p w14:paraId="513F0603" w14:textId="58857F88" w:rsidR="005729D7" w:rsidRDefault="005729D7" w:rsidP="007F16A1">
                  <w:pPr>
                    <w:jc w:val="center"/>
                    <w:rPr>
                      <w:lang w:val="de-DE"/>
                    </w:rPr>
                  </w:pPr>
                </w:p>
                <w:p w14:paraId="147A6691" w14:textId="66361156" w:rsidR="005729D7" w:rsidRDefault="005729D7" w:rsidP="007F16A1">
                  <w:pPr>
                    <w:jc w:val="center"/>
                    <w:rPr>
                      <w:lang w:val="de-DE"/>
                    </w:rPr>
                  </w:pPr>
                </w:p>
                <w:p w14:paraId="4343FB17" w14:textId="77777777" w:rsidR="005729D7" w:rsidRPr="009D4713" w:rsidRDefault="005729D7" w:rsidP="007F16A1">
                  <w:pPr>
                    <w:jc w:val="center"/>
                    <w:rPr>
                      <w:lang w:val="de-DE"/>
                    </w:rPr>
                  </w:pPr>
                </w:p>
                <w:bookmarkEnd w:id="1"/>
                <w:p w14:paraId="4624B7AD" w14:textId="23737BDC" w:rsidR="005729D7" w:rsidRPr="00FA6E1A" w:rsidRDefault="005729D7" w:rsidP="005729D7">
                  <w:pPr>
                    <w:jc w:val="center"/>
                    <w:rPr>
                      <w:sz w:val="28"/>
                      <w:szCs w:val="28"/>
                      <w:lang w:val="de-DE"/>
                    </w:rPr>
                  </w:pPr>
                  <w:r w:rsidRPr="00FA6E1A">
                    <w:rPr>
                      <w:sz w:val="28"/>
                      <w:szCs w:val="28"/>
                      <w:lang w:val="de-DE"/>
                    </w:rPr>
                    <w:t>Fachgebiet Rechnerarchitektur und Systemprogrammierung</w:t>
                  </w:r>
                </w:p>
                <w:p w14:paraId="3BD847AC" w14:textId="77777777" w:rsidR="005729D7" w:rsidRPr="00FA6E1A" w:rsidRDefault="005729D7" w:rsidP="005729D7">
                  <w:pPr>
                    <w:jc w:val="center"/>
                    <w:rPr>
                      <w:sz w:val="28"/>
                      <w:szCs w:val="28"/>
                      <w:lang w:val="de-DE"/>
                    </w:rPr>
                  </w:pPr>
                  <w:r w:rsidRPr="00FA6E1A">
                    <w:rPr>
                      <w:sz w:val="28"/>
                      <w:szCs w:val="28"/>
                      <w:lang w:val="de-DE"/>
                    </w:rPr>
                    <w:t xml:space="preserve">Fachbereich für Elektrotechnik und Informatik </w:t>
                  </w:r>
                </w:p>
                <w:p w14:paraId="0CF9BA59" w14:textId="5857D020" w:rsidR="005729D7" w:rsidRPr="00FA6E1A" w:rsidRDefault="005729D7" w:rsidP="005729D7">
                  <w:pPr>
                    <w:jc w:val="center"/>
                    <w:rPr>
                      <w:sz w:val="28"/>
                      <w:szCs w:val="28"/>
                      <w:lang w:val="de-DE"/>
                    </w:rPr>
                  </w:pPr>
                  <w:r w:rsidRPr="00FA6E1A">
                    <w:rPr>
                      <w:sz w:val="28"/>
                      <w:szCs w:val="28"/>
                      <w:lang w:val="de-DE"/>
                    </w:rPr>
                    <w:t>Universität Kassel</w:t>
                  </w:r>
                </w:p>
                <w:p w14:paraId="2610F6B8" w14:textId="6781E51D" w:rsidR="005729D7" w:rsidRDefault="005729D7" w:rsidP="005729D7">
                  <w:pPr>
                    <w:jc w:val="center"/>
                    <w:rPr>
                      <w:b/>
                      <w:bCs/>
                      <w:sz w:val="32"/>
                      <w:szCs w:val="32"/>
                      <w:lang w:val="de-DE"/>
                    </w:rPr>
                  </w:pPr>
                </w:p>
                <w:p w14:paraId="7D3F738E" w14:textId="06410F9E" w:rsidR="00FA6E1A" w:rsidRDefault="00FA6E1A" w:rsidP="005729D7">
                  <w:pPr>
                    <w:jc w:val="center"/>
                    <w:rPr>
                      <w:b/>
                      <w:bCs/>
                      <w:sz w:val="32"/>
                      <w:szCs w:val="32"/>
                      <w:lang w:val="de-DE"/>
                    </w:rPr>
                  </w:pPr>
                </w:p>
                <w:p w14:paraId="0900CBC9" w14:textId="77777777" w:rsidR="00FA6E1A" w:rsidRDefault="00FA6E1A" w:rsidP="005729D7">
                  <w:pPr>
                    <w:jc w:val="center"/>
                    <w:rPr>
                      <w:b/>
                      <w:bCs/>
                      <w:sz w:val="32"/>
                      <w:szCs w:val="32"/>
                      <w:lang w:val="de-DE"/>
                    </w:rPr>
                  </w:pPr>
                </w:p>
                <w:p w14:paraId="6B887059" w14:textId="77777777" w:rsidR="005729D7" w:rsidRPr="009D4713" w:rsidRDefault="005729D7" w:rsidP="005729D7">
                  <w:pPr>
                    <w:jc w:val="center"/>
                    <w:rPr>
                      <w:b/>
                      <w:bCs/>
                      <w:sz w:val="32"/>
                      <w:szCs w:val="32"/>
                      <w:lang w:val="de-DE"/>
                    </w:rPr>
                  </w:pPr>
                </w:p>
                <w:p w14:paraId="51E06B6A" w14:textId="2C2F8797" w:rsidR="00285FF0" w:rsidRPr="005729D7" w:rsidRDefault="005729D7" w:rsidP="005729D7">
                  <w:pPr>
                    <w:jc w:val="center"/>
                    <w:rPr>
                      <w:rStyle w:val="Hyperlink"/>
                      <w:color w:val="auto"/>
                      <w:u w:val="none"/>
                      <w:lang w:val="de-DE"/>
                    </w:rPr>
                  </w:pPr>
                  <w:r w:rsidRPr="005729D7">
                    <w:rPr>
                      <w:bCs/>
                      <w:sz w:val="24"/>
                      <w:szCs w:val="24"/>
                      <w:lang w:val="de-DE"/>
                    </w:rPr>
                    <w:t xml:space="preserve">Kassel, </w:t>
                  </w:r>
                  <w:r w:rsidRPr="005729D7">
                    <w:rPr>
                      <w:bCs/>
                      <w:sz w:val="24"/>
                      <w:szCs w:val="24"/>
                      <w:lang w:val="de-DE"/>
                    </w:rPr>
                    <w:fldChar w:fldCharType="begin"/>
                  </w:r>
                  <w:r w:rsidRPr="005729D7">
                    <w:rPr>
                      <w:bCs/>
                      <w:sz w:val="24"/>
                      <w:szCs w:val="24"/>
                      <w:lang w:val="de-DE"/>
                    </w:rPr>
                    <w:instrText xml:space="preserve"> TIME \@ "d. MMMM yyyy" </w:instrText>
                  </w:r>
                  <w:r w:rsidRPr="005729D7">
                    <w:rPr>
                      <w:bCs/>
                      <w:sz w:val="24"/>
                      <w:szCs w:val="24"/>
                      <w:lang w:val="de-DE"/>
                    </w:rPr>
                    <w:fldChar w:fldCharType="separate"/>
                  </w:r>
                  <w:r w:rsidR="00C8195E">
                    <w:rPr>
                      <w:bCs/>
                      <w:noProof/>
                      <w:sz w:val="24"/>
                      <w:szCs w:val="24"/>
                      <w:lang w:val="de-DE"/>
                    </w:rPr>
                    <w:t>8. Februar 2022</w:t>
                  </w:r>
                  <w:r w:rsidRPr="005729D7">
                    <w:rPr>
                      <w:bCs/>
                      <w:sz w:val="24"/>
                      <w:szCs w:val="24"/>
                      <w:lang w:val="de-DE"/>
                    </w:rPr>
                    <w:fldChar w:fldCharType="end"/>
                  </w:r>
                </w:p>
              </w:sdtContent>
            </w:sdt>
          </w:sdtContent>
        </w:sdt>
      </w:sdtContent>
    </w:sdt>
    <w:bookmarkEnd w:id="0" w:displacedByCustomXml="prev"/>
    <w:sdt>
      <w:sdtPr>
        <w:rPr>
          <w:rFonts w:eastAsiaTheme="minorHAnsi" w:cstheme="minorBidi"/>
          <w:b w:val="0"/>
          <w:color w:val="auto"/>
          <w:sz w:val="22"/>
          <w:szCs w:val="22"/>
          <w:lang w:val="en-US" w:eastAsia="en-US"/>
        </w:rPr>
        <w:id w:val="1523892952"/>
        <w:docPartObj>
          <w:docPartGallery w:val="Table of Contents"/>
          <w:docPartUnique/>
        </w:docPartObj>
      </w:sdtPr>
      <w:sdtEndPr>
        <w:rPr>
          <w:bCs/>
          <w:noProof/>
        </w:rPr>
      </w:sdtEndPr>
      <w:sdtContent>
        <w:p w14:paraId="62569804" w14:textId="1C28AE97" w:rsidR="003E038F" w:rsidRPr="003D7B09" w:rsidRDefault="000856A8" w:rsidP="004D4A91">
          <w:pPr>
            <w:pStyle w:val="Inhaltsverzeichnisberschrift"/>
            <w:numPr>
              <w:ilvl w:val="0"/>
              <w:numId w:val="0"/>
            </w:numPr>
            <w:ind w:left="431" w:hanging="431"/>
            <w:rPr>
              <w:lang w:val="en-US"/>
            </w:rPr>
          </w:pPr>
          <w:proofErr w:type="spellStart"/>
          <w:r>
            <w:rPr>
              <w:lang w:val="en-US"/>
            </w:rPr>
            <w:t>Inhaltsverzeichins</w:t>
          </w:r>
          <w:proofErr w:type="spellEnd"/>
        </w:p>
        <w:p w14:paraId="57AD37C2" w14:textId="74A7A1AF" w:rsidR="00D04379"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7432611" w:history="1">
            <w:r w:rsidR="00D04379" w:rsidRPr="00D36A02">
              <w:rPr>
                <w:rStyle w:val="Hyperlink"/>
                <w:noProof/>
              </w:rPr>
              <w:t>Abkürzungsverzeichnis</w:t>
            </w:r>
            <w:r w:rsidR="00D04379">
              <w:rPr>
                <w:noProof/>
                <w:webHidden/>
              </w:rPr>
              <w:tab/>
            </w:r>
            <w:r w:rsidR="00D04379">
              <w:rPr>
                <w:noProof/>
                <w:webHidden/>
              </w:rPr>
              <w:fldChar w:fldCharType="begin"/>
            </w:r>
            <w:r w:rsidR="00D04379">
              <w:rPr>
                <w:noProof/>
                <w:webHidden/>
              </w:rPr>
              <w:instrText xml:space="preserve"> PAGEREF _Toc87432611 \h </w:instrText>
            </w:r>
            <w:r w:rsidR="00D04379">
              <w:rPr>
                <w:noProof/>
                <w:webHidden/>
              </w:rPr>
            </w:r>
            <w:r w:rsidR="00D04379">
              <w:rPr>
                <w:noProof/>
                <w:webHidden/>
              </w:rPr>
              <w:fldChar w:fldCharType="separate"/>
            </w:r>
            <w:r w:rsidR="00D04379">
              <w:rPr>
                <w:noProof/>
                <w:webHidden/>
              </w:rPr>
              <w:t>ii</w:t>
            </w:r>
            <w:r w:rsidR="00D04379">
              <w:rPr>
                <w:noProof/>
                <w:webHidden/>
              </w:rPr>
              <w:fldChar w:fldCharType="end"/>
            </w:r>
          </w:hyperlink>
        </w:p>
        <w:p w14:paraId="2B40EAEA" w14:textId="5B7C5093" w:rsidR="00D04379" w:rsidRDefault="00B05710">
          <w:pPr>
            <w:pStyle w:val="Verzeichnis1"/>
            <w:rPr>
              <w:rFonts w:asciiTheme="minorHAnsi" w:eastAsiaTheme="minorEastAsia" w:hAnsiTheme="minorHAnsi"/>
              <w:noProof/>
              <w:lang w:val="de-DE" w:eastAsia="de-DE"/>
            </w:rPr>
          </w:pPr>
          <w:hyperlink w:anchor="_Toc87432612" w:history="1">
            <w:r w:rsidR="00D04379" w:rsidRPr="00D36A02">
              <w:rPr>
                <w:rStyle w:val="Hyperlink"/>
                <w:noProof/>
              </w:rPr>
              <w:t>Abbildungsverzeichnis</w:t>
            </w:r>
            <w:r w:rsidR="00D04379">
              <w:rPr>
                <w:noProof/>
                <w:webHidden/>
              </w:rPr>
              <w:tab/>
            </w:r>
            <w:r w:rsidR="00D04379">
              <w:rPr>
                <w:noProof/>
                <w:webHidden/>
              </w:rPr>
              <w:fldChar w:fldCharType="begin"/>
            </w:r>
            <w:r w:rsidR="00D04379">
              <w:rPr>
                <w:noProof/>
                <w:webHidden/>
              </w:rPr>
              <w:instrText xml:space="preserve"> PAGEREF _Toc87432612 \h </w:instrText>
            </w:r>
            <w:r w:rsidR="00D04379">
              <w:rPr>
                <w:noProof/>
                <w:webHidden/>
              </w:rPr>
            </w:r>
            <w:r w:rsidR="00D04379">
              <w:rPr>
                <w:noProof/>
                <w:webHidden/>
              </w:rPr>
              <w:fldChar w:fldCharType="separate"/>
            </w:r>
            <w:r w:rsidR="00D04379">
              <w:rPr>
                <w:noProof/>
                <w:webHidden/>
              </w:rPr>
              <w:t>iii</w:t>
            </w:r>
            <w:r w:rsidR="00D04379">
              <w:rPr>
                <w:noProof/>
                <w:webHidden/>
              </w:rPr>
              <w:fldChar w:fldCharType="end"/>
            </w:r>
          </w:hyperlink>
        </w:p>
        <w:p w14:paraId="7480D9E3" w14:textId="755E928F" w:rsidR="00D04379" w:rsidRDefault="00B05710">
          <w:pPr>
            <w:pStyle w:val="Verzeichnis1"/>
            <w:rPr>
              <w:rFonts w:asciiTheme="minorHAnsi" w:eastAsiaTheme="minorEastAsia" w:hAnsiTheme="minorHAnsi"/>
              <w:noProof/>
              <w:lang w:val="de-DE" w:eastAsia="de-DE"/>
            </w:rPr>
          </w:pPr>
          <w:hyperlink w:anchor="_Toc87432613" w:history="1">
            <w:r w:rsidR="00D04379" w:rsidRPr="00D36A02">
              <w:rPr>
                <w:rStyle w:val="Hyperlink"/>
                <w:noProof/>
              </w:rPr>
              <w:t>Tabellenverzeichnis</w:t>
            </w:r>
            <w:r w:rsidR="00D04379">
              <w:rPr>
                <w:noProof/>
                <w:webHidden/>
              </w:rPr>
              <w:tab/>
            </w:r>
            <w:r w:rsidR="00D04379">
              <w:rPr>
                <w:noProof/>
                <w:webHidden/>
              </w:rPr>
              <w:fldChar w:fldCharType="begin"/>
            </w:r>
            <w:r w:rsidR="00D04379">
              <w:rPr>
                <w:noProof/>
                <w:webHidden/>
              </w:rPr>
              <w:instrText xml:space="preserve"> PAGEREF _Toc87432613 \h </w:instrText>
            </w:r>
            <w:r w:rsidR="00D04379">
              <w:rPr>
                <w:noProof/>
                <w:webHidden/>
              </w:rPr>
            </w:r>
            <w:r w:rsidR="00D04379">
              <w:rPr>
                <w:noProof/>
                <w:webHidden/>
              </w:rPr>
              <w:fldChar w:fldCharType="separate"/>
            </w:r>
            <w:r w:rsidR="00D04379">
              <w:rPr>
                <w:noProof/>
                <w:webHidden/>
              </w:rPr>
              <w:t>iv</w:t>
            </w:r>
            <w:r w:rsidR="00D04379">
              <w:rPr>
                <w:noProof/>
                <w:webHidden/>
              </w:rPr>
              <w:fldChar w:fldCharType="end"/>
            </w:r>
          </w:hyperlink>
        </w:p>
        <w:p w14:paraId="0E33D33A" w14:textId="23ABD17E" w:rsidR="00D04379" w:rsidRDefault="00B05710">
          <w:pPr>
            <w:pStyle w:val="Verzeichnis1"/>
            <w:rPr>
              <w:rFonts w:asciiTheme="minorHAnsi" w:eastAsiaTheme="minorEastAsia" w:hAnsiTheme="minorHAnsi"/>
              <w:noProof/>
              <w:lang w:val="de-DE" w:eastAsia="de-DE"/>
            </w:rPr>
          </w:pPr>
          <w:hyperlink w:anchor="_Toc87432614" w:history="1">
            <w:r w:rsidR="00D04379" w:rsidRPr="00D36A02">
              <w:rPr>
                <w:rStyle w:val="Hyperlink"/>
                <w:noProof/>
              </w:rPr>
              <w:t>Symbolverzeichnis</w:t>
            </w:r>
            <w:r w:rsidR="00D04379">
              <w:rPr>
                <w:noProof/>
                <w:webHidden/>
              </w:rPr>
              <w:tab/>
            </w:r>
            <w:r w:rsidR="00D04379">
              <w:rPr>
                <w:noProof/>
                <w:webHidden/>
              </w:rPr>
              <w:fldChar w:fldCharType="begin"/>
            </w:r>
            <w:r w:rsidR="00D04379">
              <w:rPr>
                <w:noProof/>
                <w:webHidden/>
              </w:rPr>
              <w:instrText xml:space="preserve"> PAGEREF _Toc87432614 \h </w:instrText>
            </w:r>
            <w:r w:rsidR="00D04379">
              <w:rPr>
                <w:noProof/>
                <w:webHidden/>
              </w:rPr>
            </w:r>
            <w:r w:rsidR="00D04379">
              <w:rPr>
                <w:noProof/>
                <w:webHidden/>
              </w:rPr>
              <w:fldChar w:fldCharType="separate"/>
            </w:r>
            <w:r w:rsidR="00D04379">
              <w:rPr>
                <w:noProof/>
                <w:webHidden/>
              </w:rPr>
              <w:t>v</w:t>
            </w:r>
            <w:r w:rsidR="00D04379">
              <w:rPr>
                <w:noProof/>
                <w:webHidden/>
              </w:rPr>
              <w:fldChar w:fldCharType="end"/>
            </w:r>
          </w:hyperlink>
        </w:p>
        <w:p w14:paraId="753B11FD" w14:textId="05ED3DD5" w:rsidR="00D04379" w:rsidRDefault="00B05710">
          <w:pPr>
            <w:pStyle w:val="Verzeichnis1"/>
            <w:rPr>
              <w:rFonts w:asciiTheme="minorHAnsi" w:eastAsiaTheme="minorEastAsia" w:hAnsiTheme="minorHAnsi"/>
              <w:noProof/>
              <w:lang w:val="de-DE" w:eastAsia="de-DE"/>
            </w:rPr>
          </w:pPr>
          <w:hyperlink w:anchor="_Toc87432615" w:history="1">
            <w:r w:rsidR="00D04379" w:rsidRPr="00D36A02">
              <w:rPr>
                <w:rStyle w:val="Hyperlink"/>
                <w:noProof/>
              </w:rPr>
              <w:t>1</w:t>
            </w:r>
            <w:r w:rsidR="00D04379">
              <w:rPr>
                <w:rFonts w:asciiTheme="minorHAnsi" w:eastAsiaTheme="minorEastAsia" w:hAnsiTheme="minorHAnsi"/>
                <w:noProof/>
                <w:lang w:val="de-DE" w:eastAsia="de-DE"/>
              </w:rPr>
              <w:tab/>
            </w:r>
            <w:r w:rsidR="00D04379" w:rsidRPr="00D36A02">
              <w:rPr>
                <w:rStyle w:val="Hyperlink"/>
                <w:noProof/>
              </w:rPr>
              <w:t>Einleitung</w:t>
            </w:r>
            <w:r w:rsidR="00D04379">
              <w:rPr>
                <w:noProof/>
                <w:webHidden/>
              </w:rPr>
              <w:tab/>
            </w:r>
            <w:r w:rsidR="00D04379">
              <w:rPr>
                <w:noProof/>
                <w:webHidden/>
              </w:rPr>
              <w:fldChar w:fldCharType="begin"/>
            </w:r>
            <w:r w:rsidR="00D04379">
              <w:rPr>
                <w:noProof/>
                <w:webHidden/>
              </w:rPr>
              <w:instrText xml:space="preserve"> PAGEREF _Toc87432615 \h </w:instrText>
            </w:r>
            <w:r w:rsidR="00D04379">
              <w:rPr>
                <w:noProof/>
                <w:webHidden/>
              </w:rPr>
            </w:r>
            <w:r w:rsidR="00D04379">
              <w:rPr>
                <w:noProof/>
                <w:webHidden/>
              </w:rPr>
              <w:fldChar w:fldCharType="separate"/>
            </w:r>
            <w:r w:rsidR="00D04379">
              <w:rPr>
                <w:noProof/>
                <w:webHidden/>
              </w:rPr>
              <w:t>1</w:t>
            </w:r>
            <w:r w:rsidR="00D04379">
              <w:rPr>
                <w:noProof/>
                <w:webHidden/>
              </w:rPr>
              <w:fldChar w:fldCharType="end"/>
            </w:r>
          </w:hyperlink>
        </w:p>
        <w:p w14:paraId="762E0068" w14:textId="31D64FF3" w:rsidR="00D04379" w:rsidRDefault="00B05710">
          <w:pPr>
            <w:pStyle w:val="Verzeichnis2"/>
            <w:tabs>
              <w:tab w:val="left" w:pos="880"/>
              <w:tab w:val="right" w:leader="dot" w:pos="9062"/>
            </w:tabs>
            <w:rPr>
              <w:rFonts w:asciiTheme="minorHAnsi" w:eastAsiaTheme="minorEastAsia" w:hAnsiTheme="minorHAnsi"/>
              <w:noProof/>
              <w:lang w:val="de-DE" w:eastAsia="de-DE"/>
            </w:rPr>
          </w:pPr>
          <w:hyperlink w:anchor="_Toc87432616" w:history="1">
            <w:r w:rsidR="00D04379" w:rsidRPr="00D36A02">
              <w:rPr>
                <w:rStyle w:val="Hyperlink"/>
                <w:noProof/>
                <w:lang w:val="de-DE"/>
              </w:rPr>
              <w:t>1.1</w:t>
            </w:r>
            <w:r w:rsidR="00D04379">
              <w:rPr>
                <w:rFonts w:asciiTheme="minorHAnsi" w:eastAsiaTheme="minorEastAsia" w:hAnsiTheme="minorHAnsi"/>
                <w:noProof/>
                <w:lang w:val="de-DE" w:eastAsia="de-DE"/>
              </w:rPr>
              <w:tab/>
            </w:r>
            <w:r w:rsidR="00D04379" w:rsidRPr="00D36A02">
              <w:rPr>
                <w:rStyle w:val="Hyperlink"/>
                <w:noProof/>
                <w:lang w:val="de-DE"/>
              </w:rPr>
              <w:t>Hinweise zum Umfang der Arbeit</w:t>
            </w:r>
            <w:r w:rsidR="00D04379">
              <w:rPr>
                <w:noProof/>
                <w:webHidden/>
              </w:rPr>
              <w:tab/>
            </w:r>
            <w:r w:rsidR="00D04379">
              <w:rPr>
                <w:noProof/>
                <w:webHidden/>
              </w:rPr>
              <w:fldChar w:fldCharType="begin"/>
            </w:r>
            <w:r w:rsidR="00D04379">
              <w:rPr>
                <w:noProof/>
                <w:webHidden/>
              </w:rPr>
              <w:instrText xml:space="preserve"> PAGEREF _Toc87432616 \h </w:instrText>
            </w:r>
            <w:r w:rsidR="00D04379">
              <w:rPr>
                <w:noProof/>
                <w:webHidden/>
              </w:rPr>
            </w:r>
            <w:r w:rsidR="00D04379">
              <w:rPr>
                <w:noProof/>
                <w:webHidden/>
              </w:rPr>
              <w:fldChar w:fldCharType="separate"/>
            </w:r>
            <w:r w:rsidR="00D04379">
              <w:rPr>
                <w:noProof/>
                <w:webHidden/>
              </w:rPr>
              <w:t>1</w:t>
            </w:r>
            <w:r w:rsidR="00D04379">
              <w:rPr>
                <w:noProof/>
                <w:webHidden/>
              </w:rPr>
              <w:fldChar w:fldCharType="end"/>
            </w:r>
          </w:hyperlink>
        </w:p>
        <w:p w14:paraId="5DD28C64" w14:textId="7BC7B282" w:rsidR="00D04379" w:rsidRDefault="00B05710">
          <w:pPr>
            <w:pStyle w:val="Verzeichnis1"/>
            <w:rPr>
              <w:rFonts w:asciiTheme="minorHAnsi" w:eastAsiaTheme="minorEastAsia" w:hAnsiTheme="minorHAnsi"/>
              <w:noProof/>
              <w:lang w:val="de-DE" w:eastAsia="de-DE"/>
            </w:rPr>
          </w:pPr>
          <w:hyperlink w:anchor="_Toc87432617" w:history="1">
            <w:r w:rsidR="00D04379" w:rsidRPr="00D36A02">
              <w:rPr>
                <w:rStyle w:val="Hyperlink"/>
                <w:noProof/>
              </w:rPr>
              <w:t>2</w:t>
            </w:r>
            <w:r w:rsidR="00D04379">
              <w:rPr>
                <w:rFonts w:asciiTheme="minorHAnsi" w:eastAsiaTheme="minorEastAsia" w:hAnsiTheme="minorHAnsi"/>
                <w:noProof/>
                <w:lang w:val="de-DE" w:eastAsia="de-DE"/>
              </w:rPr>
              <w:tab/>
            </w:r>
            <w:r w:rsidR="00D04379" w:rsidRPr="00D36A02">
              <w:rPr>
                <w:rStyle w:val="Hyperlink"/>
                <w:noProof/>
              </w:rPr>
              <w:t>Hinweise</w:t>
            </w:r>
            <w:r w:rsidR="00D04379">
              <w:rPr>
                <w:noProof/>
                <w:webHidden/>
              </w:rPr>
              <w:tab/>
            </w:r>
            <w:r w:rsidR="00D04379">
              <w:rPr>
                <w:noProof/>
                <w:webHidden/>
              </w:rPr>
              <w:fldChar w:fldCharType="begin"/>
            </w:r>
            <w:r w:rsidR="00D04379">
              <w:rPr>
                <w:noProof/>
                <w:webHidden/>
              </w:rPr>
              <w:instrText xml:space="preserve"> PAGEREF _Toc87432617 \h </w:instrText>
            </w:r>
            <w:r w:rsidR="00D04379">
              <w:rPr>
                <w:noProof/>
                <w:webHidden/>
              </w:rPr>
            </w:r>
            <w:r w:rsidR="00D04379">
              <w:rPr>
                <w:noProof/>
                <w:webHidden/>
              </w:rPr>
              <w:fldChar w:fldCharType="separate"/>
            </w:r>
            <w:r w:rsidR="00D04379">
              <w:rPr>
                <w:noProof/>
                <w:webHidden/>
              </w:rPr>
              <w:t>2</w:t>
            </w:r>
            <w:r w:rsidR="00D04379">
              <w:rPr>
                <w:noProof/>
                <w:webHidden/>
              </w:rPr>
              <w:fldChar w:fldCharType="end"/>
            </w:r>
          </w:hyperlink>
        </w:p>
        <w:p w14:paraId="7160C6D8" w14:textId="73524EE1" w:rsidR="00D04379" w:rsidRDefault="00B05710">
          <w:pPr>
            <w:pStyle w:val="Verzeichnis1"/>
            <w:rPr>
              <w:rFonts w:asciiTheme="minorHAnsi" w:eastAsiaTheme="minorEastAsia" w:hAnsiTheme="minorHAnsi"/>
              <w:noProof/>
              <w:lang w:val="de-DE" w:eastAsia="de-DE"/>
            </w:rPr>
          </w:pPr>
          <w:hyperlink w:anchor="_Toc87432618" w:history="1">
            <w:r w:rsidR="00D04379" w:rsidRPr="00D36A02">
              <w:rPr>
                <w:rStyle w:val="Hyperlink"/>
                <w:noProof/>
              </w:rPr>
              <w:t>3</w:t>
            </w:r>
            <w:r w:rsidR="00D04379">
              <w:rPr>
                <w:rFonts w:asciiTheme="minorHAnsi" w:eastAsiaTheme="minorEastAsia" w:hAnsiTheme="minorHAnsi"/>
                <w:noProof/>
                <w:lang w:val="de-DE" w:eastAsia="de-DE"/>
              </w:rPr>
              <w:tab/>
            </w:r>
            <w:r w:rsidR="00D04379" w:rsidRPr="00D36A02">
              <w:rPr>
                <w:rStyle w:val="Hyperlink"/>
                <w:noProof/>
              </w:rPr>
              <w:t>Stil und Formatierung</w:t>
            </w:r>
            <w:r w:rsidR="00D04379">
              <w:rPr>
                <w:noProof/>
                <w:webHidden/>
              </w:rPr>
              <w:tab/>
            </w:r>
            <w:r w:rsidR="00D04379">
              <w:rPr>
                <w:noProof/>
                <w:webHidden/>
              </w:rPr>
              <w:fldChar w:fldCharType="begin"/>
            </w:r>
            <w:r w:rsidR="00D04379">
              <w:rPr>
                <w:noProof/>
                <w:webHidden/>
              </w:rPr>
              <w:instrText xml:space="preserve"> PAGEREF _Toc87432618 \h </w:instrText>
            </w:r>
            <w:r w:rsidR="00D04379">
              <w:rPr>
                <w:noProof/>
                <w:webHidden/>
              </w:rPr>
            </w:r>
            <w:r w:rsidR="00D04379">
              <w:rPr>
                <w:noProof/>
                <w:webHidden/>
              </w:rPr>
              <w:fldChar w:fldCharType="separate"/>
            </w:r>
            <w:r w:rsidR="00D04379">
              <w:rPr>
                <w:noProof/>
                <w:webHidden/>
              </w:rPr>
              <w:t>3</w:t>
            </w:r>
            <w:r w:rsidR="00D04379">
              <w:rPr>
                <w:noProof/>
                <w:webHidden/>
              </w:rPr>
              <w:fldChar w:fldCharType="end"/>
            </w:r>
          </w:hyperlink>
        </w:p>
        <w:p w14:paraId="28B9499A" w14:textId="00305C20" w:rsidR="00D04379" w:rsidRDefault="00B05710">
          <w:pPr>
            <w:pStyle w:val="Verzeichnis2"/>
            <w:tabs>
              <w:tab w:val="left" w:pos="880"/>
              <w:tab w:val="right" w:leader="dot" w:pos="9062"/>
            </w:tabs>
            <w:rPr>
              <w:rFonts w:asciiTheme="minorHAnsi" w:eastAsiaTheme="minorEastAsia" w:hAnsiTheme="minorHAnsi"/>
              <w:noProof/>
              <w:lang w:val="de-DE" w:eastAsia="de-DE"/>
            </w:rPr>
          </w:pPr>
          <w:hyperlink w:anchor="_Toc87432619" w:history="1">
            <w:r w:rsidR="00D04379" w:rsidRPr="00D36A02">
              <w:rPr>
                <w:rStyle w:val="Hyperlink"/>
                <w:noProof/>
              </w:rPr>
              <w:t>3.1</w:t>
            </w:r>
            <w:r w:rsidR="00D04379">
              <w:rPr>
                <w:rFonts w:asciiTheme="minorHAnsi" w:eastAsiaTheme="minorEastAsia" w:hAnsiTheme="minorHAnsi"/>
                <w:noProof/>
                <w:lang w:val="de-DE" w:eastAsia="de-DE"/>
              </w:rPr>
              <w:tab/>
            </w:r>
            <w:r w:rsidR="00D04379" w:rsidRPr="00D36A02">
              <w:rPr>
                <w:rStyle w:val="Hyperlink"/>
                <w:noProof/>
              </w:rPr>
              <w:t>Hinweise zur Formatierung</w:t>
            </w:r>
            <w:r w:rsidR="00D04379">
              <w:rPr>
                <w:noProof/>
                <w:webHidden/>
              </w:rPr>
              <w:tab/>
            </w:r>
            <w:r w:rsidR="00D04379">
              <w:rPr>
                <w:noProof/>
                <w:webHidden/>
              </w:rPr>
              <w:fldChar w:fldCharType="begin"/>
            </w:r>
            <w:r w:rsidR="00D04379">
              <w:rPr>
                <w:noProof/>
                <w:webHidden/>
              </w:rPr>
              <w:instrText xml:space="preserve"> PAGEREF _Toc87432619 \h </w:instrText>
            </w:r>
            <w:r w:rsidR="00D04379">
              <w:rPr>
                <w:noProof/>
                <w:webHidden/>
              </w:rPr>
            </w:r>
            <w:r w:rsidR="00D04379">
              <w:rPr>
                <w:noProof/>
                <w:webHidden/>
              </w:rPr>
              <w:fldChar w:fldCharType="separate"/>
            </w:r>
            <w:r w:rsidR="00D04379">
              <w:rPr>
                <w:noProof/>
                <w:webHidden/>
              </w:rPr>
              <w:t>3</w:t>
            </w:r>
            <w:r w:rsidR="00D04379">
              <w:rPr>
                <w:noProof/>
                <w:webHidden/>
              </w:rPr>
              <w:fldChar w:fldCharType="end"/>
            </w:r>
          </w:hyperlink>
        </w:p>
        <w:p w14:paraId="6749599B" w14:textId="30AA1C31" w:rsidR="00D04379" w:rsidRDefault="00B05710">
          <w:pPr>
            <w:pStyle w:val="Verzeichnis2"/>
            <w:tabs>
              <w:tab w:val="left" w:pos="880"/>
              <w:tab w:val="right" w:leader="dot" w:pos="9062"/>
            </w:tabs>
            <w:rPr>
              <w:rFonts w:asciiTheme="minorHAnsi" w:eastAsiaTheme="minorEastAsia" w:hAnsiTheme="minorHAnsi"/>
              <w:noProof/>
              <w:lang w:val="de-DE" w:eastAsia="de-DE"/>
            </w:rPr>
          </w:pPr>
          <w:hyperlink w:anchor="_Toc87432620" w:history="1">
            <w:r w:rsidR="00D04379" w:rsidRPr="00D36A02">
              <w:rPr>
                <w:rStyle w:val="Hyperlink"/>
                <w:noProof/>
              </w:rPr>
              <w:t>3.2</w:t>
            </w:r>
            <w:r w:rsidR="00D04379">
              <w:rPr>
                <w:rFonts w:asciiTheme="minorHAnsi" w:eastAsiaTheme="minorEastAsia" w:hAnsiTheme="minorHAnsi"/>
                <w:noProof/>
                <w:lang w:val="de-DE" w:eastAsia="de-DE"/>
              </w:rPr>
              <w:tab/>
            </w:r>
            <w:r w:rsidR="00D04379" w:rsidRPr="00D36A02">
              <w:rPr>
                <w:rStyle w:val="Hyperlink"/>
                <w:noProof/>
              </w:rPr>
              <w:t>Stilistische Hinweise</w:t>
            </w:r>
            <w:r w:rsidR="00D04379">
              <w:rPr>
                <w:noProof/>
                <w:webHidden/>
              </w:rPr>
              <w:tab/>
            </w:r>
            <w:r w:rsidR="00D04379">
              <w:rPr>
                <w:noProof/>
                <w:webHidden/>
              </w:rPr>
              <w:fldChar w:fldCharType="begin"/>
            </w:r>
            <w:r w:rsidR="00D04379">
              <w:rPr>
                <w:noProof/>
                <w:webHidden/>
              </w:rPr>
              <w:instrText xml:space="preserve"> PAGEREF _Toc87432620 \h </w:instrText>
            </w:r>
            <w:r w:rsidR="00D04379">
              <w:rPr>
                <w:noProof/>
                <w:webHidden/>
              </w:rPr>
            </w:r>
            <w:r w:rsidR="00D04379">
              <w:rPr>
                <w:noProof/>
                <w:webHidden/>
              </w:rPr>
              <w:fldChar w:fldCharType="separate"/>
            </w:r>
            <w:r w:rsidR="00D04379">
              <w:rPr>
                <w:noProof/>
                <w:webHidden/>
              </w:rPr>
              <w:t>3</w:t>
            </w:r>
            <w:r w:rsidR="00D04379">
              <w:rPr>
                <w:noProof/>
                <w:webHidden/>
              </w:rPr>
              <w:fldChar w:fldCharType="end"/>
            </w:r>
          </w:hyperlink>
        </w:p>
        <w:p w14:paraId="03FF8626" w14:textId="4011C0AA" w:rsidR="00D04379" w:rsidRDefault="00B05710">
          <w:pPr>
            <w:pStyle w:val="Verzeichnis3"/>
            <w:tabs>
              <w:tab w:val="left" w:pos="880"/>
              <w:tab w:val="right" w:leader="dot" w:pos="9062"/>
            </w:tabs>
            <w:rPr>
              <w:rFonts w:asciiTheme="minorHAnsi" w:eastAsiaTheme="minorEastAsia" w:hAnsiTheme="minorHAnsi"/>
              <w:noProof/>
              <w:lang w:val="de-DE" w:eastAsia="de-DE"/>
            </w:rPr>
          </w:pPr>
          <w:hyperlink w:anchor="_Toc87432621" w:history="1">
            <w:r w:rsidR="00D04379" w:rsidRPr="00D36A02">
              <w:rPr>
                <w:rStyle w:val="Hyperlink"/>
                <w:noProof/>
                <w:lang w:val="de-DE"/>
              </w:rPr>
              <w:t>3.2.1</w:t>
            </w:r>
            <w:r w:rsidR="00D04379">
              <w:rPr>
                <w:rFonts w:asciiTheme="minorHAnsi" w:eastAsiaTheme="minorEastAsia" w:hAnsiTheme="minorHAnsi"/>
                <w:noProof/>
                <w:lang w:val="de-DE" w:eastAsia="de-DE"/>
              </w:rPr>
              <w:tab/>
            </w:r>
            <w:r w:rsidR="00D04379" w:rsidRPr="00D36A02">
              <w:rPr>
                <w:rStyle w:val="Hyperlink"/>
                <w:noProof/>
                <w:lang w:val="de-DE"/>
              </w:rPr>
              <w:t>Verwendung von Abbildungen und Tabellen</w:t>
            </w:r>
            <w:r w:rsidR="00D04379">
              <w:rPr>
                <w:noProof/>
                <w:webHidden/>
              </w:rPr>
              <w:tab/>
            </w:r>
            <w:r w:rsidR="00D04379">
              <w:rPr>
                <w:noProof/>
                <w:webHidden/>
              </w:rPr>
              <w:fldChar w:fldCharType="begin"/>
            </w:r>
            <w:r w:rsidR="00D04379">
              <w:rPr>
                <w:noProof/>
                <w:webHidden/>
              </w:rPr>
              <w:instrText xml:space="preserve"> PAGEREF _Toc87432621 \h </w:instrText>
            </w:r>
            <w:r w:rsidR="00D04379">
              <w:rPr>
                <w:noProof/>
                <w:webHidden/>
              </w:rPr>
            </w:r>
            <w:r w:rsidR="00D04379">
              <w:rPr>
                <w:noProof/>
                <w:webHidden/>
              </w:rPr>
              <w:fldChar w:fldCharType="separate"/>
            </w:r>
            <w:r w:rsidR="00D04379">
              <w:rPr>
                <w:noProof/>
                <w:webHidden/>
              </w:rPr>
              <w:t>3</w:t>
            </w:r>
            <w:r w:rsidR="00D04379">
              <w:rPr>
                <w:noProof/>
                <w:webHidden/>
              </w:rPr>
              <w:fldChar w:fldCharType="end"/>
            </w:r>
          </w:hyperlink>
        </w:p>
        <w:p w14:paraId="7CCA166D" w14:textId="2D331332" w:rsidR="00D04379" w:rsidRDefault="00B05710">
          <w:pPr>
            <w:pStyle w:val="Verzeichnis3"/>
            <w:tabs>
              <w:tab w:val="left" w:pos="880"/>
              <w:tab w:val="right" w:leader="dot" w:pos="9062"/>
            </w:tabs>
            <w:rPr>
              <w:rFonts w:asciiTheme="minorHAnsi" w:eastAsiaTheme="minorEastAsia" w:hAnsiTheme="minorHAnsi"/>
              <w:noProof/>
              <w:lang w:val="de-DE" w:eastAsia="de-DE"/>
            </w:rPr>
          </w:pPr>
          <w:hyperlink w:anchor="_Toc87432622" w:history="1">
            <w:r w:rsidR="00D04379" w:rsidRPr="00D36A02">
              <w:rPr>
                <w:rStyle w:val="Hyperlink"/>
                <w:noProof/>
              </w:rPr>
              <w:t>3.2.2</w:t>
            </w:r>
            <w:r w:rsidR="00D04379">
              <w:rPr>
                <w:rFonts w:asciiTheme="minorHAnsi" w:eastAsiaTheme="minorEastAsia" w:hAnsiTheme="minorHAnsi"/>
                <w:noProof/>
                <w:lang w:val="de-DE" w:eastAsia="de-DE"/>
              </w:rPr>
              <w:tab/>
            </w:r>
            <w:r w:rsidR="00D04379" w:rsidRPr="00D36A02">
              <w:rPr>
                <w:rStyle w:val="Hyperlink"/>
                <w:noProof/>
              </w:rPr>
              <w:t>Formeln</w:t>
            </w:r>
            <w:r w:rsidR="00D04379">
              <w:rPr>
                <w:noProof/>
                <w:webHidden/>
              </w:rPr>
              <w:tab/>
            </w:r>
            <w:r w:rsidR="00D04379">
              <w:rPr>
                <w:noProof/>
                <w:webHidden/>
              </w:rPr>
              <w:fldChar w:fldCharType="begin"/>
            </w:r>
            <w:r w:rsidR="00D04379">
              <w:rPr>
                <w:noProof/>
                <w:webHidden/>
              </w:rPr>
              <w:instrText xml:space="preserve"> PAGEREF _Toc87432622 \h </w:instrText>
            </w:r>
            <w:r w:rsidR="00D04379">
              <w:rPr>
                <w:noProof/>
                <w:webHidden/>
              </w:rPr>
            </w:r>
            <w:r w:rsidR="00D04379">
              <w:rPr>
                <w:noProof/>
                <w:webHidden/>
              </w:rPr>
              <w:fldChar w:fldCharType="separate"/>
            </w:r>
            <w:r w:rsidR="00D04379">
              <w:rPr>
                <w:noProof/>
                <w:webHidden/>
              </w:rPr>
              <w:t>4</w:t>
            </w:r>
            <w:r w:rsidR="00D04379">
              <w:rPr>
                <w:noProof/>
                <w:webHidden/>
              </w:rPr>
              <w:fldChar w:fldCharType="end"/>
            </w:r>
          </w:hyperlink>
        </w:p>
        <w:p w14:paraId="6FCB3D65" w14:textId="59E3B29C" w:rsidR="00D04379" w:rsidRDefault="00B05710">
          <w:pPr>
            <w:pStyle w:val="Verzeichnis3"/>
            <w:tabs>
              <w:tab w:val="left" w:pos="880"/>
              <w:tab w:val="right" w:leader="dot" w:pos="9062"/>
            </w:tabs>
            <w:rPr>
              <w:rFonts w:asciiTheme="minorHAnsi" w:eastAsiaTheme="minorEastAsia" w:hAnsiTheme="minorHAnsi"/>
              <w:noProof/>
              <w:lang w:val="de-DE" w:eastAsia="de-DE"/>
            </w:rPr>
          </w:pPr>
          <w:hyperlink w:anchor="_Toc87432623" w:history="1">
            <w:r w:rsidR="00D04379" w:rsidRPr="00D36A02">
              <w:rPr>
                <w:rStyle w:val="Hyperlink"/>
                <w:noProof/>
              </w:rPr>
              <w:t>3.2.3</w:t>
            </w:r>
            <w:r w:rsidR="00D04379">
              <w:rPr>
                <w:rFonts w:asciiTheme="minorHAnsi" w:eastAsiaTheme="minorEastAsia" w:hAnsiTheme="minorHAnsi"/>
                <w:noProof/>
                <w:lang w:val="de-DE" w:eastAsia="de-DE"/>
              </w:rPr>
              <w:tab/>
            </w:r>
            <w:r w:rsidR="00D04379" w:rsidRPr="00D36A02">
              <w:rPr>
                <w:rStyle w:val="Hyperlink"/>
                <w:noProof/>
              </w:rPr>
              <w:t>Quelltexte</w:t>
            </w:r>
            <w:r w:rsidR="00D04379">
              <w:rPr>
                <w:noProof/>
                <w:webHidden/>
              </w:rPr>
              <w:tab/>
            </w:r>
            <w:r w:rsidR="00D04379">
              <w:rPr>
                <w:noProof/>
                <w:webHidden/>
              </w:rPr>
              <w:fldChar w:fldCharType="begin"/>
            </w:r>
            <w:r w:rsidR="00D04379">
              <w:rPr>
                <w:noProof/>
                <w:webHidden/>
              </w:rPr>
              <w:instrText xml:space="preserve"> PAGEREF _Toc87432623 \h </w:instrText>
            </w:r>
            <w:r w:rsidR="00D04379">
              <w:rPr>
                <w:noProof/>
                <w:webHidden/>
              </w:rPr>
            </w:r>
            <w:r w:rsidR="00D04379">
              <w:rPr>
                <w:noProof/>
                <w:webHidden/>
              </w:rPr>
              <w:fldChar w:fldCharType="separate"/>
            </w:r>
            <w:r w:rsidR="00D04379">
              <w:rPr>
                <w:noProof/>
                <w:webHidden/>
              </w:rPr>
              <w:t>5</w:t>
            </w:r>
            <w:r w:rsidR="00D04379">
              <w:rPr>
                <w:noProof/>
                <w:webHidden/>
              </w:rPr>
              <w:fldChar w:fldCharType="end"/>
            </w:r>
          </w:hyperlink>
        </w:p>
        <w:p w14:paraId="62FF37D0" w14:textId="16AA73B9" w:rsidR="00D04379" w:rsidRDefault="00B05710">
          <w:pPr>
            <w:pStyle w:val="Verzeichnis3"/>
            <w:tabs>
              <w:tab w:val="left" w:pos="880"/>
              <w:tab w:val="right" w:leader="dot" w:pos="9062"/>
            </w:tabs>
            <w:rPr>
              <w:rFonts w:asciiTheme="minorHAnsi" w:eastAsiaTheme="minorEastAsia" w:hAnsiTheme="minorHAnsi"/>
              <w:noProof/>
              <w:lang w:val="de-DE" w:eastAsia="de-DE"/>
            </w:rPr>
          </w:pPr>
          <w:hyperlink w:anchor="_Toc87432624" w:history="1">
            <w:r w:rsidR="00D04379" w:rsidRPr="00D36A02">
              <w:rPr>
                <w:rStyle w:val="Hyperlink"/>
                <w:noProof/>
              </w:rPr>
              <w:t>3.2.4</w:t>
            </w:r>
            <w:r w:rsidR="00D04379">
              <w:rPr>
                <w:rFonts w:asciiTheme="minorHAnsi" w:eastAsiaTheme="minorEastAsia" w:hAnsiTheme="minorHAnsi"/>
                <w:noProof/>
                <w:lang w:val="de-DE" w:eastAsia="de-DE"/>
              </w:rPr>
              <w:tab/>
            </w:r>
            <w:r w:rsidR="00D04379" w:rsidRPr="00D36A02">
              <w:rPr>
                <w:rStyle w:val="Hyperlink"/>
                <w:noProof/>
              </w:rPr>
              <w:t>Querverweise</w:t>
            </w:r>
            <w:r w:rsidR="00D04379">
              <w:rPr>
                <w:noProof/>
                <w:webHidden/>
              </w:rPr>
              <w:tab/>
            </w:r>
            <w:r w:rsidR="00D04379">
              <w:rPr>
                <w:noProof/>
                <w:webHidden/>
              </w:rPr>
              <w:fldChar w:fldCharType="begin"/>
            </w:r>
            <w:r w:rsidR="00D04379">
              <w:rPr>
                <w:noProof/>
                <w:webHidden/>
              </w:rPr>
              <w:instrText xml:space="preserve"> PAGEREF _Toc87432624 \h </w:instrText>
            </w:r>
            <w:r w:rsidR="00D04379">
              <w:rPr>
                <w:noProof/>
                <w:webHidden/>
              </w:rPr>
            </w:r>
            <w:r w:rsidR="00D04379">
              <w:rPr>
                <w:noProof/>
                <w:webHidden/>
              </w:rPr>
              <w:fldChar w:fldCharType="separate"/>
            </w:r>
            <w:r w:rsidR="00D04379">
              <w:rPr>
                <w:noProof/>
                <w:webHidden/>
              </w:rPr>
              <w:t>5</w:t>
            </w:r>
            <w:r w:rsidR="00D04379">
              <w:rPr>
                <w:noProof/>
                <w:webHidden/>
              </w:rPr>
              <w:fldChar w:fldCharType="end"/>
            </w:r>
          </w:hyperlink>
        </w:p>
        <w:p w14:paraId="740D0498" w14:textId="504A17F2" w:rsidR="00D04379" w:rsidRDefault="00B05710">
          <w:pPr>
            <w:pStyle w:val="Verzeichnis3"/>
            <w:tabs>
              <w:tab w:val="left" w:pos="880"/>
              <w:tab w:val="right" w:leader="dot" w:pos="9062"/>
            </w:tabs>
            <w:rPr>
              <w:rFonts w:asciiTheme="minorHAnsi" w:eastAsiaTheme="minorEastAsia" w:hAnsiTheme="minorHAnsi"/>
              <w:noProof/>
              <w:lang w:val="de-DE" w:eastAsia="de-DE"/>
            </w:rPr>
          </w:pPr>
          <w:hyperlink w:anchor="_Toc87432625" w:history="1">
            <w:r w:rsidR="00D04379" w:rsidRPr="00D36A02">
              <w:rPr>
                <w:rStyle w:val="Hyperlink"/>
                <w:noProof/>
              </w:rPr>
              <w:t>3.2.5</w:t>
            </w:r>
            <w:r w:rsidR="00D04379">
              <w:rPr>
                <w:rFonts w:asciiTheme="minorHAnsi" w:eastAsiaTheme="minorEastAsia" w:hAnsiTheme="minorHAnsi"/>
                <w:noProof/>
                <w:lang w:val="de-DE" w:eastAsia="de-DE"/>
              </w:rPr>
              <w:tab/>
            </w:r>
            <w:r w:rsidR="00D04379" w:rsidRPr="00D36A02">
              <w:rPr>
                <w:rStyle w:val="Hyperlink"/>
                <w:noProof/>
              </w:rPr>
              <w:t>Quellen</w:t>
            </w:r>
            <w:r w:rsidR="00D04379">
              <w:rPr>
                <w:noProof/>
                <w:webHidden/>
              </w:rPr>
              <w:tab/>
            </w:r>
            <w:r w:rsidR="00D04379">
              <w:rPr>
                <w:noProof/>
                <w:webHidden/>
              </w:rPr>
              <w:fldChar w:fldCharType="begin"/>
            </w:r>
            <w:r w:rsidR="00D04379">
              <w:rPr>
                <w:noProof/>
                <w:webHidden/>
              </w:rPr>
              <w:instrText xml:space="preserve"> PAGEREF _Toc87432625 \h </w:instrText>
            </w:r>
            <w:r w:rsidR="00D04379">
              <w:rPr>
                <w:noProof/>
                <w:webHidden/>
              </w:rPr>
            </w:r>
            <w:r w:rsidR="00D04379">
              <w:rPr>
                <w:noProof/>
                <w:webHidden/>
              </w:rPr>
              <w:fldChar w:fldCharType="separate"/>
            </w:r>
            <w:r w:rsidR="00D04379">
              <w:rPr>
                <w:noProof/>
                <w:webHidden/>
              </w:rPr>
              <w:t>5</w:t>
            </w:r>
            <w:r w:rsidR="00D04379">
              <w:rPr>
                <w:noProof/>
                <w:webHidden/>
              </w:rPr>
              <w:fldChar w:fldCharType="end"/>
            </w:r>
          </w:hyperlink>
        </w:p>
        <w:p w14:paraId="327639D9" w14:textId="725C671D" w:rsidR="00D04379" w:rsidRDefault="00B05710">
          <w:pPr>
            <w:pStyle w:val="Verzeichnis1"/>
            <w:rPr>
              <w:rFonts w:asciiTheme="minorHAnsi" w:eastAsiaTheme="minorEastAsia" w:hAnsiTheme="minorHAnsi"/>
              <w:noProof/>
              <w:lang w:val="de-DE" w:eastAsia="de-DE"/>
            </w:rPr>
          </w:pPr>
          <w:hyperlink w:anchor="_Toc87432626" w:history="1">
            <w:r w:rsidR="00D04379" w:rsidRPr="00D36A02">
              <w:rPr>
                <w:rStyle w:val="Hyperlink"/>
                <w:noProof/>
              </w:rPr>
              <w:t>4</w:t>
            </w:r>
            <w:r w:rsidR="00D04379">
              <w:rPr>
                <w:rFonts w:asciiTheme="minorHAnsi" w:eastAsiaTheme="minorEastAsia" w:hAnsiTheme="minorHAnsi"/>
                <w:noProof/>
                <w:lang w:val="de-DE" w:eastAsia="de-DE"/>
              </w:rPr>
              <w:tab/>
            </w:r>
            <w:r w:rsidR="00D04379" w:rsidRPr="00D36A02">
              <w:rPr>
                <w:rStyle w:val="Hyperlink"/>
                <w:noProof/>
              </w:rPr>
              <w:t>Wertung</w:t>
            </w:r>
            <w:r w:rsidR="00D04379">
              <w:rPr>
                <w:noProof/>
                <w:webHidden/>
              </w:rPr>
              <w:tab/>
            </w:r>
            <w:r w:rsidR="00D04379">
              <w:rPr>
                <w:noProof/>
                <w:webHidden/>
              </w:rPr>
              <w:fldChar w:fldCharType="begin"/>
            </w:r>
            <w:r w:rsidR="00D04379">
              <w:rPr>
                <w:noProof/>
                <w:webHidden/>
              </w:rPr>
              <w:instrText xml:space="preserve"> PAGEREF _Toc87432626 \h </w:instrText>
            </w:r>
            <w:r w:rsidR="00D04379">
              <w:rPr>
                <w:noProof/>
                <w:webHidden/>
              </w:rPr>
            </w:r>
            <w:r w:rsidR="00D04379">
              <w:rPr>
                <w:noProof/>
                <w:webHidden/>
              </w:rPr>
              <w:fldChar w:fldCharType="separate"/>
            </w:r>
            <w:r w:rsidR="00D04379">
              <w:rPr>
                <w:noProof/>
                <w:webHidden/>
              </w:rPr>
              <w:t>7</w:t>
            </w:r>
            <w:r w:rsidR="00D04379">
              <w:rPr>
                <w:noProof/>
                <w:webHidden/>
              </w:rPr>
              <w:fldChar w:fldCharType="end"/>
            </w:r>
          </w:hyperlink>
        </w:p>
        <w:p w14:paraId="7C9612C5" w14:textId="44AF4DD5" w:rsidR="00D04379" w:rsidRDefault="00B05710">
          <w:pPr>
            <w:pStyle w:val="Verzeichnis1"/>
            <w:rPr>
              <w:rFonts w:asciiTheme="minorHAnsi" w:eastAsiaTheme="minorEastAsia" w:hAnsiTheme="minorHAnsi"/>
              <w:noProof/>
              <w:lang w:val="de-DE" w:eastAsia="de-DE"/>
            </w:rPr>
          </w:pPr>
          <w:hyperlink w:anchor="_Toc87432627" w:history="1">
            <w:r w:rsidR="00D04379" w:rsidRPr="00D36A02">
              <w:rPr>
                <w:rStyle w:val="Hyperlink"/>
                <w:noProof/>
              </w:rPr>
              <w:t>5</w:t>
            </w:r>
            <w:r w:rsidR="00D04379">
              <w:rPr>
                <w:rFonts w:asciiTheme="minorHAnsi" w:eastAsiaTheme="minorEastAsia" w:hAnsiTheme="minorHAnsi"/>
                <w:noProof/>
                <w:lang w:val="de-DE" w:eastAsia="de-DE"/>
              </w:rPr>
              <w:tab/>
            </w:r>
            <w:r w:rsidR="00D04379" w:rsidRPr="00D36A02">
              <w:rPr>
                <w:rStyle w:val="Hyperlink"/>
                <w:noProof/>
              </w:rPr>
              <w:t>Ausblick</w:t>
            </w:r>
            <w:r w:rsidR="00D04379">
              <w:rPr>
                <w:noProof/>
                <w:webHidden/>
              </w:rPr>
              <w:tab/>
            </w:r>
            <w:r w:rsidR="00D04379">
              <w:rPr>
                <w:noProof/>
                <w:webHidden/>
              </w:rPr>
              <w:fldChar w:fldCharType="begin"/>
            </w:r>
            <w:r w:rsidR="00D04379">
              <w:rPr>
                <w:noProof/>
                <w:webHidden/>
              </w:rPr>
              <w:instrText xml:space="preserve"> PAGEREF _Toc87432627 \h </w:instrText>
            </w:r>
            <w:r w:rsidR="00D04379">
              <w:rPr>
                <w:noProof/>
                <w:webHidden/>
              </w:rPr>
            </w:r>
            <w:r w:rsidR="00D04379">
              <w:rPr>
                <w:noProof/>
                <w:webHidden/>
              </w:rPr>
              <w:fldChar w:fldCharType="separate"/>
            </w:r>
            <w:r w:rsidR="00D04379">
              <w:rPr>
                <w:noProof/>
                <w:webHidden/>
              </w:rPr>
              <w:t>8</w:t>
            </w:r>
            <w:r w:rsidR="00D04379">
              <w:rPr>
                <w:noProof/>
                <w:webHidden/>
              </w:rPr>
              <w:fldChar w:fldCharType="end"/>
            </w:r>
          </w:hyperlink>
        </w:p>
        <w:p w14:paraId="245B00B6" w14:textId="2DC3DC62" w:rsidR="00D04379" w:rsidRDefault="00B05710">
          <w:pPr>
            <w:pStyle w:val="Verzeichnis1"/>
            <w:rPr>
              <w:rFonts w:asciiTheme="minorHAnsi" w:eastAsiaTheme="minorEastAsia" w:hAnsiTheme="minorHAnsi"/>
              <w:noProof/>
              <w:lang w:val="de-DE" w:eastAsia="de-DE"/>
            </w:rPr>
          </w:pPr>
          <w:hyperlink w:anchor="_Toc87432628" w:history="1">
            <w:r w:rsidR="00D04379" w:rsidRPr="00D36A02">
              <w:rPr>
                <w:rStyle w:val="Hyperlink"/>
                <w:noProof/>
              </w:rPr>
              <w:t>Anhang</w:t>
            </w:r>
            <w:r w:rsidR="00D04379">
              <w:rPr>
                <w:noProof/>
                <w:webHidden/>
              </w:rPr>
              <w:tab/>
            </w:r>
            <w:r w:rsidR="00D04379">
              <w:rPr>
                <w:noProof/>
                <w:webHidden/>
              </w:rPr>
              <w:fldChar w:fldCharType="begin"/>
            </w:r>
            <w:r w:rsidR="00D04379">
              <w:rPr>
                <w:noProof/>
                <w:webHidden/>
              </w:rPr>
              <w:instrText xml:space="preserve"> PAGEREF _Toc87432628 \h </w:instrText>
            </w:r>
            <w:r w:rsidR="00D04379">
              <w:rPr>
                <w:noProof/>
                <w:webHidden/>
              </w:rPr>
            </w:r>
            <w:r w:rsidR="00D04379">
              <w:rPr>
                <w:noProof/>
                <w:webHidden/>
              </w:rPr>
              <w:fldChar w:fldCharType="separate"/>
            </w:r>
            <w:r w:rsidR="00D04379">
              <w:rPr>
                <w:noProof/>
                <w:webHidden/>
              </w:rPr>
              <w:t>9</w:t>
            </w:r>
            <w:r w:rsidR="00D04379">
              <w:rPr>
                <w:noProof/>
                <w:webHidden/>
              </w:rPr>
              <w:fldChar w:fldCharType="end"/>
            </w:r>
          </w:hyperlink>
        </w:p>
        <w:p w14:paraId="52370462" w14:textId="7FFA9204" w:rsidR="00D04379" w:rsidRDefault="00B05710">
          <w:pPr>
            <w:pStyle w:val="Verzeichnis2"/>
            <w:tabs>
              <w:tab w:val="left" w:pos="660"/>
              <w:tab w:val="right" w:leader="dot" w:pos="9062"/>
            </w:tabs>
            <w:rPr>
              <w:rFonts w:asciiTheme="minorHAnsi" w:eastAsiaTheme="minorEastAsia" w:hAnsiTheme="minorHAnsi"/>
              <w:noProof/>
              <w:lang w:val="de-DE" w:eastAsia="de-DE"/>
            </w:rPr>
          </w:pPr>
          <w:hyperlink w:anchor="_Toc87432629" w:history="1">
            <w:r w:rsidR="00D04379" w:rsidRPr="00D36A02">
              <w:rPr>
                <w:rStyle w:val="Hyperlink"/>
                <w:noProof/>
              </w:rPr>
              <w:t>A</w:t>
            </w:r>
            <w:r w:rsidR="00D04379">
              <w:rPr>
                <w:rFonts w:asciiTheme="minorHAnsi" w:eastAsiaTheme="minorEastAsia" w:hAnsiTheme="minorHAnsi"/>
                <w:noProof/>
                <w:lang w:val="de-DE" w:eastAsia="de-DE"/>
              </w:rPr>
              <w:tab/>
            </w:r>
            <w:r w:rsidR="00D04379" w:rsidRPr="00D36A02">
              <w:rPr>
                <w:rStyle w:val="Hyperlink"/>
                <w:noProof/>
              </w:rPr>
              <w:t>Checkliste zur Bewertung wissenschaftlicher Arbeiten</w:t>
            </w:r>
            <w:r w:rsidR="00D04379">
              <w:rPr>
                <w:noProof/>
                <w:webHidden/>
              </w:rPr>
              <w:tab/>
            </w:r>
            <w:r w:rsidR="00D04379">
              <w:rPr>
                <w:noProof/>
                <w:webHidden/>
              </w:rPr>
              <w:fldChar w:fldCharType="begin"/>
            </w:r>
            <w:r w:rsidR="00D04379">
              <w:rPr>
                <w:noProof/>
                <w:webHidden/>
              </w:rPr>
              <w:instrText xml:space="preserve"> PAGEREF _Toc87432629 \h </w:instrText>
            </w:r>
            <w:r w:rsidR="00D04379">
              <w:rPr>
                <w:noProof/>
                <w:webHidden/>
              </w:rPr>
            </w:r>
            <w:r w:rsidR="00D04379">
              <w:rPr>
                <w:noProof/>
                <w:webHidden/>
              </w:rPr>
              <w:fldChar w:fldCharType="separate"/>
            </w:r>
            <w:r w:rsidR="00D04379">
              <w:rPr>
                <w:noProof/>
                <w:webHidden/>
              </w:rPr>
              <w:t>9</w:t>
            </w:r>
            <w:r w:rsidR="00D04379">
              <w:rPr>
                <w:noProof/>
                <w:webHidden/>
              </w:rPr>
              <w:fldChar w:fldCharType="end"/>
            </w:r>
          </w:hyperlink>
        </w:p>
        <w:p w14:paraId="23AFFB45" w14:textId="3E6FAE6A" w:rsidR="00D04379" w:rsidRDefault="00B05710">
          <w:pPr>
            <w:pStyle w:val="Verzeichnis2"/>
            <w:tabs>
              <w:tab w:val="left" w:pos="660"/>
              <w:tab w:val="right" w:leader="dot" w:pos="9062"/>
            </w:tabs>
            <w:rPr>
              <w:rFonts w:asciiTheme="minorHAnsi" w:eastAsiaTheme="minorEastAsia" w:hAnsiTheme="minorHAnsi"/>
              <w:noProof/>
              <w:lang w:val="de-DE" w:eastAsia="de-DE"/>
            </w:rPr>
          </w:pPr>
          <w:hyperlink w:anchor="_Toc87432630" w:history="1">
            <w:r w:rsidR="00D04379" w:rsidRPr="00D36A02">
              <w:rPr>
                <w:rStyle w:val="Hyperlink"/>
                <w:rFonts w:eastAsia="Cambria"/>
                <w:noProof/>
              </w:rPr>
              <w:t>B</w:t>
            </w:r>
            <w:r w:rsidR="00D04379">
              <w:rPr>
                <w:rFonts w:asciiTheme="minorHAnsi" w:eastAsiaTheme="minorEastAsia" w:hAnsiTheme="minorHAnsi"/>
                <w:noProof/>
                <w:lang w:val="de-DE" w:eastAsia="de-DE"/>
              </w:rPr>
              <w:tab/>
            </w:r>
            <w:r w:rsidR="00D04379" w:rsidRPr="00D36A02">
              <w:rPr>
                <w:rStyle w:val="Hyperlink"/>
                <w:noProof/>
              </w:rPr>
              <w:t>Überschrift im Anhang</w:t>
            </w:r>
            <w:r w:rsidR="00D04379">
              <w:rPr>
                <w:noProof/>
                <w:webHidden/>
              </w:rPr>
              <w:tab/>
            </w:r>
            <w:r w:rsidR="00D04379">
              <w:rPr>
                <w:noProof/>
                <w:webHidden/>
              </w:rPr>
              <w:fldChar w:fldCharType="begin"/>
            </w:r>
            <w:r w:rsidR="00D04379">
              <w:rPr>
                <w:noProof/>
                <w:webHidden/>
              </w:rPr>
              <w:instrText xml:space="preserve"> PAGEREF _Toc87432630 \h </w:instrText>
            </w:r>
            <w:r w:rsidR="00D04379">
              <w:rPr>
                <w:noProof/>
                <w:webHidden/>
              </w:rPr>
            </w:r>
            <w:r w:rsidR="00D04379">
              <w:rPr>
                <w:noProof/>
                <w:webHidden/>
              </w:rPr>
              <w:fldChar w:fldCharType="separate"/>
            </w:r>
            <w:r w:rsidR="00D04379">
              <w:rPr>
                <w:noProof/>
                <w:webHidden/>
              </w:rPr>
              <w:t>11</w:t>
            </w:r>
            <w:r w:rsidR="00D04379">
              <w:rPr>
                <w:noProof/>
                <w:webHidden/>
              </w:rPr>
              <w:fldChar w:fldCharType="end"/>
            </w:r>
          </w:hyperlink>
        </w:p>
        <w:p w14:paraId="31474D79" w14:textId="507A82F2" w:rsidR="00D04379" w:rsidRDefault="00B05710">
          <w:pPr>
            <w:pStyle w:val="Verzeichnis1"/>
            <w:rPr>
              <w:rFonts w:asciiTheme="minorHAnsi" w:eastAsiaTheme="minorEastAsia" w:hAnsiTheme="minorHAnsi"/>
              <w:noProof/>
              <w:lang w:val="de-DE" w:eastAsia="de-DE"/>
            </w:rPr>
          </w:pPr>
          <w:hyperlink w:anchor="_Toc87432631" w:history="1">
            <w:r w:rsidR="00D04379" w:rsidRPr="00D36A02">
              <w:rPr>
                <w:rStyle w:val="Hyperlink"/>
                <w:noProof/>
              </w:rPr>
              <w:t>Literaturverzeichnis</w:t>
            </w:r>
            <w:r w:rsidR="00D04379">
              <w:rPr>
                <w:noProof/>
                <w:webHidden/>
              </w:rPr>
              <w:tab/>
            </w:r>
            <w:r w:rsidR="00D04379">
              <w:rPr>
                <w:noProof/>
                <w:webHidden/>
              </w:rPr>
              <w:fldChar w:fldCharType="begin"/>
            </w:r>
            <w:r w:rsidR="00D04379">
              <w:rPr>
                <w:noProof/>
                <w:webHidden/>
              </w:rPr>
              <w:instrText xml:space="preserve"> PAGEREF _Toc87432631 \h </w:instrText>
            </w:r>
            <w:r w:rsidR="00D04379">
              <w:rPr>
                <w:noProof/>
                <w:webHidden/>
              </w:rPr>
            </w:r>
            <w:r w:rsidR="00D04379">
              <w:rPr>
                <w:noProof/>
                <w:webHidden/>
              </w:rPr>
              <w:fldChar w:fldCharType="separate"/>
            </w:r>
            <w:r w:rsidR="00D04379">
              <w:rPr>
                <w:noProof/>
                <w:webHidden/>
              </w:rPr>
              <w:t>12</w:t>
            </w:r>
            <w:r w:rsidR="00D04379">
              <w:rPr>
                <w:noProof/>
                <w:webHidden/>
              </w:rPr>
              <w:fldChar w:fldCharType="end"/>
            </w:r>
          </w:hyperlink>
        </w:p>
        <w:p w14:paraId="1773F8C5" w14:textId="7CF85E6D" w:rsidR="00D04379" w:rsidRDefault="00B05710">
          <w:pPr>
            <w:pStyle w:val="Verzeichnis2"/>
            <w:tabs>
              <w:tab w:val="left" w:pos="660"/>
              <w:tab w:val="right" w:leader="dot" w:pos="9062"/>
            </w:tabs>
            <w:rPr>
              <w:rFonts w:asciiTheme="minorHAnsi" w:eastAsiaTheme="minorEastAsia" w:hAnsiTheme="minorHAnsi"/>
              <w:noProof/>
              <w:lang w:val="de-DE" w:eastAsia="de-DE"/>
            </w:rPr>
          </w:pPr>
          <w:hyperlink w:anchor="_Toc87432632" w:history="1">
            <w:r w:rsidR="00D04379" w:rsidRPr="00D36A02">
              <w:rPr>
                <w:rStyle w:val="Hyperlink"/>
                <w:noProof/>
              </w:rPr>
              <w:t>A</w:t>
            </w:r>
            <w:r w:rsidR="00D04379">
              <w:rPr>
                <w:rFonts w:asciiTheme="minorHAnsi" w:eastAsiaTheme="minorEastAsia" w:hAnsiTheme="minorHAnsi"/>
                <w:noProof/>
                <w:lang w:val="de-DE" w:eastAsia="de-DE"/>
              </w:rPr>
              <w:tab/>
            </w:r>
            <w:r w:rsidR="00D04379" w:rsidRPr="00D36A02">
              <w:rPr>
                <w:rStyle w:val="Hyperlink"/>
                <w:noProof/>
              </w:rPr>
              <w:t>Bücher/Monographien</w:t>
            </w:r>
            <w:r w:rsidR="00D04379">
              <w:rPr>
                <w:noProof/>
                <w:webHidden/>
              </w:rPr>
              <w:tab/>
            </w:r>
            <w:r w:rsidR="00D04379">
              <w:rPr>
                <w:noProof/>
                <w:webHidden/>
              </w:rPr>
              <w:fldChar w:fldCharType="begin"/>
            </w:r>
            <w:r w:rsidR="00D04379">
              <w:rPr>
                <w:noProof/>
                <w:webHidden/>
              </w:rPr>
              <w:instrText xml:space="preserve"> PAGEREF _Toc87432632 \h </w:instrText>
            </w:r>
            <w:r w:rsidR="00D04379">
              <w:rPr>
                <w:noProof/>
                <w:webHidden/>
              </w:rPr>
            </w:r>
            <w:r w:rsidR="00D04379">
              <w:rPr>
                <w:noProof/>
                <w:webHidden/>
              </w:rPr>
              <w:fldChar w:fldCharType="separate"/>
            </w:r>
            <w:r w:rsidR="00D04379">
              <w:rPr>
                <w:noProof/>
                <w:webHidden/>
              </w:rPr>
              <w:t>12</w:t>
            </w:r>
            <w:r w:rsidR="00D04379">
              <w:rPr>
                <w:noProof/>
                <w:webHidden/>
              </w:rPr>
              <w:fldChar w:fldCharType="end"/>
            </w:r>
          </w:hyperlink>
        </w:p>
        <w:p w14:paraId="571B60ED" w14:textId="1A79795A" w:rsidR="00D04379" w:rsidRDefault="00B05710">
          <w:pPr>
            <w:pStyle w:val="Verzeichnis2"/>
            <w:tabs>
              <w:tab w:val="left" w:pos="660"/>
              <w:tab w:val="right" w:leader="dot" w:pos="9062"/>
            </w:tabs>
            <w:rPr>
              <w:rFonts w:asciiTheme="minorHAnsi" w:eastAsiaTheme="minorEastAsia" w:hAnsiTheme="minorHAnsi"/>
              <w:noProof/>
              <w:lang w:val="de-DE" w:eastAsia="de-DE"/>
            </w:rPr>
          </w:pPr>
          <w:hyperlink w:anchor="_Toc87432633" w:history="1">
            <w:r w:rsidR="00D04379" w:rsidRPr="00D36A02">
              <w:rPr>
                <w:rStyle w:val="Hyperlink"/>
                <w:i/>
                <w:noProof/>
              </w:rPr>
              <w:t>B</w:t>
            </w:r>
            <w:r w:rsidR="00D04379">
              <w:rPr>
                <w:rFonts w:asciiTheme="minorHAnsi" w:eastAsiaTheme="minorEastAsia" w:hAnsiTheme="minorHAnsi"/>
                <w:noProof/>
                <w:lang w:val="de-DE" w:eastAsia="de-DE"/>
              </w:rPr>
              <w:tab/>
            </w:r>
            <w:r w:rsidR="00D04379" w:rsidRPr="00D36A02">
              <w:rPr>
                <w:rStyle w:val="Hyperlink"/>
                <w:noProof/>
              </w:rPr>
              <w:t>Internet-Adressen</w:t>
            </w:r>
            <w:r w:rsidR="00D04379">
              <w:rPr>
                <w:noProof/>
                <w:webHidden/>
              </w:rPr>
              <w:tab/>
            </w:r>
            <w:r w:rsidR="00D04379">
              <w:rPr>
                <w:noProof/>
                <w:webHidden/>
              </w:rPr>
              <w:fldChar w:fldCharType="begin"/>
            </w:r>
            <w:r w:rsidR="00D04379">
              <w:rPr>
                <w:noProof/>
                <w:webHidden/>
              </w:rPr>
              <w:instrText xml:space="preserve"> PAGEREF _Toc87432633 \h </w:instrText>
            </w:r>
            <w:r w:rsidR="00D04379">
              <w:rPr>
                <w:noProof/>
                <w:webHidden/>
              </w:rPr>
            </w:r>
            <w:r w:rsidR="00D04379">
              <w:rPr>
                <w:noProof/>
                <w:webHidden/>
              </w:rPr>
              <w:fldChar w:fldCharType="separate"/>
            </w:r>
            <w:r w:rsidR="00D04379">
              <w:rPr>
                <w:noProof/>
                <w:webHidden/>
              </w:rPr>
              <w:t>12</w:t>
            </w:r>
            <w:r w:rsidR="00D04379">
              <w:rPr>
                <w:noProof/>
                <w:webHidden/>
              </w:rPr>
              <w:fldChar w:fldCharType="end"/>
            </w:r>
          </w:hyperlink>
        </w:p>
        <w:p w14:paraId="50624940" w14:textId="063DFB64" w:rsidR="00D04379" w:rsidRDefault="00B05710">
          <w:pPr>
            <w:pStyle w:val="Verzeichnis2"/>
            <w:tabs>
              <w:tab w:val="left" w:pos="880"/>
              <w:tab w:val="right" w:leader="dot" w:pos="9062"/>
            </w:tabs>
            <w:rPr>
              <w:rFonts w:asciiTheme="minorHAnsi" w:eastAsiaTheme="minorEastAsia" w:hAnsiTheme="minorHAnsi"/>
              <w:noProof/>
              <w:lang w:val="de-DE" w:eastAsia="de-DE"/>
            </w:rPr>
          </w:pPr>
          <w:hyperlink w:anchor="_Toc87432634" w:history="1">
            <w:r w:rsidR="00D04379" w:rsidRPr="00D36A02">
              <w:rPr>
                <w:rStyle w:val="Hyperlink"/>
                <w:noProof/>
              </w:rPr>
              <w:t>1.2</w:t>
            </w:r>
            <w:r w:rsidR="00D04379">
              <w:rPr>
                <w:rFonts w:asciiTheme="minorHAnsi" w:eastAsiaTheme="minorEastAsia" w:hAnsiTheme="minorHAnsi"/>
                <w:noProof/>
                <w:lang w:val="de-DE" w:eastAsia="de-DE"/>
              </w:rPr>
              <w:tab/>
            </w:r>
            <w:r w:rsidR="00D04379" w:rsidRPr="00D36A02">
              <w:rPr>
                <w:rStyle w:val="Hyperlink"/>
                <w:noProof/>
              </w:rPr>
              <w:t>6.1</w:t>
            </w:r>
            <w:r w:rsidR="00D04379">
              <w:rPr>
                <w:noProof/>
                <w:webHidden/>
              </w:rPr>
              <w:tab/>
            </w:r>
            <w:r w:rsidR="00D04379">
              <w:rPr>
                <w:noProof/>
                <w:webHidden/>
              </w:rPr>
              <w:fldChar w:fldCharType="begin"/>
            </w:r>
            <w:r w:rsidR="00D04379">
              <w:rPr>
                <w:noProof/>
                <w:webHidden/>
              </w:rPr>
              <w:instrText xml:space="preserve"> PAGEREF _Toc87432634 \h </w:instrText>
            </w:r>
            <w:r w:rsidR="00D04379">
              <w:rPr>
                <w:noProof/>
                <w:webHidden/>
              </w:rPr>
            </w:r>
            <w:r w:rsidR="00D04379">
              <w:rPr>
                <w:noProof/>
                <w:webHidden/>
              </w:rPr>
              <w:fldChar w:fldCharType="separate"/>
            </w:r>
            <w:r w:rsidR="00D04379">
              <w:rPr>
                <w:noProof/>
                <w:webHidden/>
              </w:rPr>
              <w:t>12</w:t>
            </w:r>
            <w:r w:rsidR="00D04379">
              <w:rPr>
                <w:noProof/>
                <w:webHidden/>
              </w:rPr>
              <w:fldChar w:fldCharType="end"/>
            </w:r>
          </w:hyperlink>
        </w:p>
        <w:p w14:paraId="65A0FE54" w14:textId="370A12EB" w:rsidR="00D04379" w:rsidRDefault="00B05710">
          <w:pPr>
            <w:pStyle w:val="Verzeichnis1"/>
            <w:rPr>
              <w:rFonts w:asciiTheme="minorHAnsi" w:eastAsiaTheme="minorEastAsia" w:hAnsiTheme="minorHAnsi"/>
              <w:noProof/>
              <w:lang w:val="de-DE" w:eastAsia="de-DE"/>
            </w:rPr>
          </w:pPr>
          <w:hyperlink w:anchor="_Toc87432635" w:history="1">
            <w:r w:rsidR="00D04379" w:rsidRPr="00D36A02">
              <w:rPr>
                <w:rStyle w:val="Hyperlink"/>
                <w:noProof/>
              </w:rPr>
              <w:t>Literaturverzeichnis</w:t>
            </w:r>
            <w:r w:rsidR="00D04379">
              <w:rPr>
                <w:noProof/>
                <w:webHidden/>
              </w:rPr>
              <w:tab/>
            </w:r>
            <w:r w:rsidR="00D04379">
              <w:rPr>
                <w:noProof/>
                <w:webHidden/>
              </w:rPr>
              <w:fldChar w:fldCharType="begin"/>
            </w:r>
            <w:r w:rsidR="00D04379">
              <w:rPr>
                <w:noProof/>
                <w:webHidden/>
              </w:rPr>
              <w:instrText xml:space="preserve"> PAGEREF _Toc87432635 \h </w:instrText>
            </w:r>
            <w:r w:rsidR="00D04379">
              <w:rPr>
                <w:noProof/>
                <w:webHidden/>
              </w:rPr>
            </w:r>
            <w:r w:rsidR="00D04379">
              <w:rPr>
                <w:noProof/>
                <w:webHidden/>
              </w:rPr>
              <w:fldChar w:fldCharType="separate"/>
            </w:r>
            <w:r w:rsidR="00D04379">
              <w:rPr>
                <w:noProof/>
                <w:webHidden/>
              </w:rPr>
              <w:t>13</w:t>
            </w:r>
            <w:r w:rsidR="00D04379">
              <w:rPr>
                <w:noProof/>
                <w:webHidden/>
              </w:rPr>
              <w:fldChar w:fldCharType="end"/>
            </w:r>
          </w:hyperlink>
        </w:p>
        <w:p w14:paraId="2F12AD9E" w14:textId="6C49D3CD" w:rsidR="003E038F" w:rsidRDefault="003E038F">
          <w:r w:rsidRPr="005D3939">
            <w:rPr>
              <w:b/>
            </w:rPr>
            <w:fldChar w:fldCharType="end"/>
          </w:r>
        </w:p>
      </w:sdtContent>
    </w:sdt>
    <w:p w14:paraId="2F4AD1DD" w14:textId="1224AC8F" w:rsidR="00D64717" w:rsidRDefault="00D64717">
      <w:pPr>
        <w:spacing w:after="160" w:line="259" w:lineRule="auto"/>
        <w:jc w:val="left"/>
        <w:rPr>
          <w:lang w:val="de-DE"/>
        </w:rPr>
      </w:pPr>
      <w:r>
        <w:rPr>
          <w:lang w:val="de-DE"/>
        </w:rPr>
        <w:br w:type="page"/>
      </w:r>
    </w:p>
    <w:p w14:paraId="578E421B" w14:textId="23416EF0" w:rsidR="00AA7F1D" w:rsidRDefault="00AA7F1D" w:rsidP="00AA7F1D">
      <w:pPr>
        <w:pStyle w:val="berschrift1ohneNr"/>
        <w:numPr>
          <w:ilvl w:val="0"/>
          <w:numId w:val="35"/>
        </w:numPr>
      </w:pPr>
      <w:bookmarkStart w:id="3" w:name="Abk%C3%BCrzungsverzeichnis"/>
      <w:bookmarkStart w:id="4" w:name="_Toc87432611"/>
      <w:r>
        <w:lastRenderedPageBreak/>
        <w:t>Abkürzungsverzeichnis</w:t>
      </w:r>
      <w:bookmarkEnd w:id="3"/>
      <w:bookmarkEnd w:id="4"/>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AA7F1D" w14:paraId="16BFDA39" w14:textId="77777777" w:rsidTr="00AA7F1D">
        <w:trPr>
          <w:trHeight w:val="81"/>
        </w:trPr>
        <w:tc>
          <w:tcPr>
            <w:tcW w:w="1532" w:type="dxa"/>
            <w:hideMark/>
          </w:tcPr>
          <w:p w14:paraId="3A363D16" w14:textId="77777777" w:rsidR="00AA7F1D" w:rsidRDefault="00AA7F1D">
            <w:pPr>
              <w:pStyle w:val="Tabelle12ptStandard"/>
            </w:pPr>
            <w:bookmarkStart w:id="5" w:name="_Hlk86308633"/>
            <w:r>
              <w:t>CMS</w:t>
            </w:r>
          </w:p>
        </w:tc>
        <w:tc>
          <w:tcPr>
            <w:tcW w:w="7086" w:type="dxa"/>
            <w:hideMark/>
          </w:tcPr>
          <w:p w14:paraId="4DD24578" w14:textId="77777777" w:rsidR="00AA7F1D" w:rsidRDefault="00AA7F1D">
            <w:pPr>
              <w:pStyle w:val="Tabelle12ptStandard"/>
            </w:pPr>
            <w:r>
              <w:t>Cash-Management-System</w:t>
            </w:r>
          </w:p>
        </w:tc>
      </w:tr>
      <w:tr w:rsidR="00AA7F1D" w14:paraId="3BD962B8" w14:textId="77777777" w:rsidTr="00AA7F1D">
        <w:tc>
          <w:tcPr>
            <w:tcW w:w="1532" w:type="dxa"/>
            <w:hideMark/>
          </w:tcPr>
          <w:p w14:paraId="59237713" w14:textId="77777777" w:rsidR="00AA7F1D" w:rsidRDefault="00AA7F1D">
            <w:pPr>
              <w:pStyle w:val="Tabelle12ptStandard"/>
            </w:pPr>
            <w:r>
              <w:t>DFÜ</w:t>
            </w:r>
          </w:p>
        </w:tc>
        <w:tc>
          <w:tcPr>
            <w:tcW w:w="7086" w:type="dxa"/>
            <w:hideMark/>
          </w:tcPr>
          <w:p w14:paraId="409C00D9" w14:textId="77777777" w:rsidR="00AA7F1D" w:rsidRDefault="00AA7F1D">
            <w:pPr>
              <w:pStyle w:val="Tabelle12ptStandard"/>
            </w:pPr>
            <w:r>
              <w:t>Datenfernübertragung</w:t>
            </w:r>
          </w:p>
        </w:tc>
      </w:tr>
      <w:tr w:rsidR="00AA7F1D" w14:paraId="1D3F5FE9" w14:textId="77777777" w:rsidTr="00AA7F1D">
        <w:tc>
          <w:tcPr>
            <w:tcW w:w="1532" w:type="dxa"/>
            <w:hideMark/>
          </w:tcPr>
          <w:p w14:paraId="1DACF72D" w14:textId="77777777" w:rsidR="00AA7F1D" w:rsidRDefault="00AA7F1D">
            <w:pPr>
              <w:pStyle w:val="Tabelle12ptStandard"/>
            </w:pPr>
            <w:r>
              <w:t>dpi</w:t>
            </w:r>
          </w:p>
        </w:tc>
        <w:tc>
          <w:tcPr>
            <w:tcW w:w="7086" w:type="dxa"/>
            <w:hideMark/>
          </w:tcPr>
          <w:p w14:paraId="0F933405" w14:textId="77777777" w:rsidR="00AA7F1D" w:rsidRDefault="00AA7F1D">
            <w:pPr>
              <w:pStyle w:val="Tabelle12ptStandard"/>
            </w:pPr>
            <w:proofErr w:type="spellStart"/>
            <w:r>
              <w:t>Dots</w:t>
            </w:r>
            <w:proofErr w:type="spellEnd"/>
            <w:r>
              <w:t xml:space="preserve"> per Inch</w:t>
            </w:r>
          </w:p>
        </w:tc>
      </w:tr>
      <w:tr w:rsidR="00AA7F1D" w14:paraId="56B58F62" w14:textId="77777777" w:rsidTr="00AA7F1D">
        <w:tc>
          <w:tcPr>
            <w:tcW w:w="1532" w:type="dxa"/>
            <w:hideMark/>
          </w:tcPr>
          <w:p w14:paraId="234F3B0C" w14:textId="77777777" w:rsidR="00AA7F1D" w:rsidRDefault="00AA7F1D">
            <w:pPr>
              <w:pStyle w:val="Tabelle12ptStandard"/>
            </w:pPr>
            <w:r>
              <w:t>EU</w:t>
            </w:r>
          </w:p>
        </w:tc>
        <w:tc>
          <w:tcPr>
            <w:tcW w:w="7086" w:type="dxa"/>
            <w:hideMark/>
          </w:tcPr>
          <w:p w14:paraId="31990730" w14:textId="77777777" w:rsidR="00AA7F1D" w:rsidRDefault="00AA7F1D">
            <w:pPr>
              <w:pStyle w:val="Tabelle12ptStandard"/>
              <w:rPr>
                <w:lang w:val="en-GB"/>
              </w:rPr>
            </w:pPr>
            <w:r>
              <w:t>Europäische Union</w:t>
            </w:r>
          </w:p>
        </w:tc>
      </w:tr>
      <w:tr w:rsidR="00AA7F1D" w14:paraId="6638D055" w14:textId="77777777" w:rsidTr="00AA7F1D">
        <w:tc>
          <w:tcPr>
            <w:tcW w:w="1532" w:type="dxa"/>
            <w:hideMark/>
          </w:tcPr>
          <w:p w14:paraId="0E4A7F5E" w14:textId="77777777" w:rsidR="00AA7F1D" w:rsidRDefault="00AA7F1D">
            <w:pPr>
              <w:pStyle w:val="Tabelle12ptStandard"/>
            </w:pPr>
            <w:r>
              <w:rPr>
                <w:lang w:val="en-GB"/>
              </w:rPr>
              <w:t>LIFO</w:t>
            </w:r>
          </w:p>
        </w:tc>
        <w:tc>
          <w:tcPr>
            <w:tcW w:w="7086" w:type="dxa"/>
            <w:hideMark/>
          </w:tcPr>
          <w:p w14:paraId="5B04E7AD" w14:textId="77777777" w:rsidR="00AA7F1D" w:rsidRDefault="00AA7F1D">
            <w:pPr>
              <w:pStyle w:val="Tabelle12ptStandard"/>
              <w:rPr>
                <w:lang w:val="en-GB"/>
              </w:rPr>
            </w:pPr>
            <w:r>
              <w:t>Last In, First Out</w:t>
            </w:r>
          </w:p>
        </w:tc>
      </w:tr>
      <w:tr w:rsidR="00AA7F1D" w14:paraId="191656F9" w14:textId="77777777" w:rsidTr="00AA7F1D">
        <w:tc>
          <w:tcPr>
            <w:tcW w:w="1532" w:type="dxa"/>
            <w:hideMark/>
          </w:tcPr>
          <w:p w14:paraId="2C9D29B7" w14:textId="77777777" w:rsidR="00AA7F1D" w:rsidRDefault="00AA7F1D">
            <w:pPr>
              <w:pStyle w:val="Tabelle12ptStandard"/>
            </w:pPr>
            <w:r>
              <w:rPr>
                <w:lang w:val="en-GB"/>
              </w:rPr>
              <w:t>UN</w:t>
            </w:r>
          </w:p>
        </w:tc>
        <w:tc>
          <w:tcPr>
            <w:tcW w:w="7086" w:type="dxa"/>
            <w:hideMark/>
          </w:tcPr>
          <w:p w14:paraId="24562D58" w14:textId="77777777" w:rsidR="00AA7F1D" w:rsidRDefault="00AA7F1D">
            <w:pPr>
              <w:pStyle w:val="Tabelle12ptStandard"/>
              <w:rPr>
                <w:lang w:val="en-GB"/>
              </w:rPr>
            </w:pPr>
            <w:r>
              <w:t xml:space="preserve">United </w:t>
            </w:r>
            <w:proofErr w:type="spellStart"/>
            <w:r>
              <w:t>Nations</w:t>
            </w:r>
            <w:proofErr w:type="spellEnd"/>
          </w:p>
        </w:tc>
      </w:tr>
      <w:bookmarkEnd w:id="5"/>
    </w:tbl>
    <w:p w14:paraId="213F627E" w14:textId="77777777" w:rsidR="00AA7F1D" w:rsidRPr="00AA7F1D" w:rsidRDefault="00AA7F1D" w:rsidP="00AA7F1D">
      <w:pPr>
        <w:rPr>
          <w:lang w:val="de-DE" w:eastAsia="ar-SA"/>
        </w:rPr>
      </w:pPr>
    </w:p>
    <w:p w14:paraId="69756493" w14:textId="473E07C8" w:rsidR="00C54F44" w:rsidRPr="00AA7F1D" w:rsidRDefault="00C54F44" w:rsidP="00C54F44">
      <w:pPr>
        <w:rPr>
          <w:lang w:val="de-DE"/>
        </w:rPr>
      </w:pPr>
    </w:p>
    <w:p w14:paraId="65290919" w14:textId="3A5AFFAD" w:rsidR="00790B0E" w:rsidRDefault="00AA7F1D" w:rsidP="004D4A91">
      <w:pPr>
        <w:pStyle w:val="berschrift1"/>
        <w:numPr>
          <w:ilvl w:val="0"/>
          <w:numId w:val="0"/>
        </w:numPr>
        <w:ind w:left="431" w:hanging="431"/>
      </w:pPr>
      <w:bookmarkStart w:id="6" w:name="_Toc87432612"/>
      <w:proofErr w:type="spellStart"/>
      <w:r>
        <w:lastRenderedPageBreak/>
        <w:t>Abbildungsverzeichnis</w:t>
      </w:r>
      <w:bookmarkEnd w:id="6"/>
      <w:proofErr w:type="spellEnd"/>
    </w:p>
    <w:p w14:paraId="351BF1B7" w14:textId="221D1900" w:rsidR="00D04379"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7432636" w:history="1">
        <w:r w:rsidR="00D04379" w:rsidRPr="00D7454E">
          <w:rPr>
            <w:rStyle w:val="Hyperlink"/>
            <w:noProof/>
          </w:rPr>
          <w:t>Abbildung 3.1: Beispielbeschriftung Quelle: Muster (2010), S. 123.</w:t>
        </w:r>
        <w:r w:rsidR="00D04379">
          <w:rPr>
            <w:noProof/>
            <w:webHidden/>
          </w:rPr>
          <w:tab/>
        </w:r>
        <w:r w:rsidR="00D04379">
          <w:rPr>
            <w:noProof/>
            <w:webHidden/>
          </w:rPr>
          <w:fldChar w:fldCharType="begin"/>
        </w:r>
        <w:r w:rsidR="00D04379">
          <w:rPr>
            <w:noProof/>
            <w:webHidden/>
          </w:rPr>
          <w:instrText xml:space="preserve"> PAGEREF _Toc87432636 \h </w:instrText>
        </w:r>
        <w:r w:rsidR="00D04379">
          <w:rPr>
            <w:noProof/>
            <w:webHidden/>
          </w:rPr>
        </w:r>
        <w:r w:rsidR="00D04379">
          <w:rPr>
            <w:noProof/>
            <w:webHidden/>
          </w:rPr>
          <w:fldChar w:fldCharType="separate"/>
        </w:r>
        <w:r w:rsidR="00D04379">
          <w:rPr>
            <w:noProof/>
            <w:webHidden/>
          </w:rPr>
          <w:t>4</w:t>
        </w:r>
        <w:r w:rsidR="00D04379">
          <w:rPr>
            <w:noProof/>
            <w:webHidden/>
          </w:rPr>
          <w:fldChar w:fldCharType="end"/>
        </w:r>
      </w:hyperlink>
    </w:p>
    <w:p w14:paraId="0C14C89C" w14:textId="3214B88A" w:rsidR="00D04379" w:rsidRDefault="00B05710">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37" w:history="1">
        <w:r w:rsidR="00D04379" w:rsidRPr="00D7454E">
          <w:rPr>
            <w:rStyle w:val="Hyperlink"/>
            <w:noProof/>
          </w:rPr>
          <w:t>Abbildung 4.2: Beispielbeschriftung Quelle: Muster (2010), S. 123.</w:t>
        </w:r>
        <w:r w:rsidR="00D04379">
          <w:rPr>
            <w:noProof/>
            <w:webHidden/>
          </w:rPr>
          <w:tab/>
        </w:r>
        <w:r w:rsidR="00D04379">
          <w:rPr>
            <w:noProof/>
            <w:webHidden/>
          </w:rPr>
          <w:fldChar w:fldCharType="begin"/>
        </w:r>
        <w:r w:rsidR="00D04379">
          <w:rPr>
            <w:noProof/>
            <w:webHidden/>
          </w:rPr>
          <w:instrText xml:space="preserve"> PAGEREF _Toc87432637 \h </w:instrText>
        </w:r>
        <w:r w:rsidR="00D04379">
          <w:rPr>
            <w:noProof/>
            <w:webHidden/>
          </w:rPr>
        </w:r>
        <w:r w:rsidR="00D04379">
          <w:rPr>
            <w:noProof/>
            <w:webHidden/>
          </w:rPr>
          <w:fldChar w:fldCharType="separate"/>
        </w:r>
        <w:r w:rsidR="00D04379">
          <w:rPr>
            <w:noProof/>
            <w:webHidden/>
          </w:rPr>
          <w:t>7</w:t>
        </w:r>
        <w:r w:rsidR="00D04379">
          <w:rPr>
            <w:noProof/>
            <w:webHidden/>
          </w:rPr>
          <w:fldChar w:fldCharType="end"/>
        </w:r>
      </w:hyperlink>
    </w:p>
    <w:p w14:paraId="1460B4F5" w14:textId="5C93D309" w:rsidR="00D04379" w:rsidRDefault="00B05710">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38" w:history="1">
        <w:r w:rsidR="00D04379" w:rsidRPr="00D7454E">
          <w:rPr>
            <w:rStyle w:val="Hyperlink"/>
            <w:noProof/>
          </w:rPr>
          <w:t>Abbildung 5.3: Beispielbeschriftung Quelle: Muster (2010), S. 123.</w:t>
        </w:r>
        <w:r w:rsidR="00D04379">
          <w:rPr>
            <w:noProof/>
            <w:webHidden/>
          </w:rPr>
          <w:tab/>
        </w:r>
        <w:r w:rsidR="00D04379">
          <w:rPr>
            <w:noProof/>
            <w:webHidden/>
          </w:rPr>
          <w:fldChar w:fldCharType="begin"/>
        </w:r>
        <w:r w:rsidR="00D04379">
          <w:rPr>
            <w:noProof/>
            <w:webHidden/>
          </w:rPr>
          <w:instrText xml:space="preserve"> PAGEREF _Toc87432638 \h </w:instrText>
        </w:r>
        <w:r w:rsidR="00D04379">
          <w:rPr>
            <w:noProof/>
            <w:webHidden/>
          </w:rPr>
        </w:r>
        <w:r w:rsidR="00D04379">
          <w:rPr>
            <w:noProof/>
            <w:webHidden/>
          </w:rPr>
          <w:fldChar w:fldCharType="separate"/>
        </w:r>
        <w:r w:rsidR="00D04379">
          <w:rPr>
            <w:noProof/>
            <w:webHidden/>
          </w:rPr>
          <w:t>8</w:t>
        </w:r>
        <w:r w:rsidR="00D04379">
          <w:rPr>
            <w:noProof/>
            <w:webHidden/>
          </w:rPr>
          <w:fldChar w:fldCharType="end"/>
        </w:r>
      </w:hyperlink>
    </w:p>
    <w:p w14:paraId="7BA946CC" w14:textId="5D0ADBE4" w:rsidR="00790B0E" w:rsidRDefault="007066A2" w:rsidP="00790B0E">
      <w:pPr>
        <w:rPr>
          <w:smallCaps/>
          <w:sz w:val="20"/>
          <w:szCs w:val="20"/>
        </w:rPr>
      </w:pPr>
      <w:r>
        <w:rPr>
          <w:smallCaps/>
          <w:sz w:val="20"/>
          <w:szCs w:val="20"/>
        </w:rPr>
        <w:fldChar w:fldCharType="end"/>
      </w:r>
    </w:p>
    <w:p w14:paraId="0149B724" w14:textId="48B5DDDB" w:rsidR="00577BA7" w:rsidRDefault="00577BA7" w:rsidP="00790B0E">
      <w:pPr>
        <w:rPr>
          <w:smallCaps/>
          <w:sz w:val="20"/>
          <w:szCs w:val="20"/>
        </w:rPr>
      </w:pPr>
    </w:p>
    <w:p w14:paraId="040CF49C" w14:textId="461328A0" w:rsidR="00577BA7" w:rsidRDefault="00577BA7" w:rsidP="00790B0E">
      <w:pPr>
        <w:rPr>
          <w:smallCaps/>
          <w:sz w:val="20"/>
          <w:szCs w:val="20"/>
        </w:rPr>
      </w:pPr>
    </w:p>
    <w:p w14:paraId="680A51F1" w14:textId="221E7DFC" w:rsidR="00577BA7" w:rsidRDefault="00577BA7" w:rsidP="00790B0E">
      <w:pPr>
        <w:rPr>
          <w:smallCaps/>
          <w:sz w:val="20"/>
          <w:szCs w:val="20"/>
        </w:rPr>
      </w:pPr>
    </w:p>
    <w:p w14:paraId="06D3EA84" w14:textId="3A03281B" w:rsidR="00577BA7" w:rsidRDefault="00577BA7" w:rsidP="00790B0E">
      <w:pPr>
        <w:rPr>
          <w:smallCaps/>
          <w:sz w:val="20"/>
          <w:szCs w:val="20"/>
        </w:rPr>
      </w:pPr>
    </w:p>
    <w:p w14:paraId="6A20C9FD" w14:textId="770F89EA" w:rsidR="00790B0E" w:rsidRDefault="00577BA7" w:rsidP="004D4A91">
      <w:pPr>
        <w:pStyle w:val="berschrift1"/>
        <w:numPr>
          <w:ilvl w:val="0"/>
          <w:numId w:val="0"/>
        </w:numPr>
        <w:ind w:left="431" w:hanging="431"/>
      </w:pPr>
      <w:bookmarkStart w:id="7" w:name="_Toc87432613"/>
      <w:proofErr w:type="spellStart"/>
      <w:r>
        <w:lastRenderedPageBreak/>
        <w:t>Tabellenverzeichnis</w:t>
      </w:r>
      <w:bookmarkEnd w:id="7"/>
      <w:proofErr w:type="spellEnd"/>
      <w:r>
        <w:t xml:space="preserve"> </w:t>
      </w:r>
    </w:p>
    <w:p w14:paraId="1B36C189" w14:textId="4F326627" w:rsidR="00D04379"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7432639" w:history="1">
        <w:r w:rsidR="00D04379" w:rsidRPr="008C0DD1">
          <w:rPr>
            <w:rStyle w:val="Hyperlink"/>
            <w:noProof/>
          </w:rPr>
          <w:t>Tabelle 1.1: Empfohlene Seiten der Arbeit im Detail</w:t>
        </w:r>
        <w:r w:rsidR="00D04379">
          <w:rPr>
            <w:noProof/>
            <w:webHidden/>
          </w:rPr>
          <w:tab/>
        </w:r>
        <w:r w:rsidR="00D04379">
          <w:rPr>
            <w:noProof/>
            <w:webHidden/>
          </w:rPr>
          <w:fldChar w:fldCharType="begin"/>
        </w:r>
        <w:r w:rsidR="00D04379">
          <w:rPr>
            <w:noProof/>
            <w:webHidden/>
          </w:rPr>
          <w:instrText xml:space="preserve"> PAGEREF _Toc87432639 \h </w:instrText>
        </w:r>
        <w:r w:rsidR="00D04379">
          <w:rPr>
            <w:noProof/>
            <w:webHidden/>
          </w:rPr>
        </w:r>
        <w:r w:rsidR="00D04379">
          <w:rPr>
            <w:noProof/>
            <w:webHidden/>
          </w:rPr>
          <w:fldChar w:fldCharType="separate"/>
        </w:r>
        <w:r w:rsidR="00D04379">
          <w:rPr>
            <w:noProof/>
            <w:webHidden/>
          </w:rPr>
          <w:t>1</w:t>
        </w:r>
        <w:r w:rsidR="00D04379">
          <w:rPr>
            <w:noProof/>
            <w:webHidden/>
          </w:rPr>
          <w:fldChar w:fldCharType="end"/>
        </w:r>
      </w:hyperlink>
    </w:p>
    <w:p w14:paraId="1EAB6955" w14:textId="5657A1C1" w:rsidR="00D04379" w:rsidRDefault="00B05710">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40" w:history="1">
        <w:r w:rsidR="00D04379" w:rsidRPr="008C0DD1">
          <w:rPr>
            <w:rStyle w:val="Hyperlink"/>
            <w:noProof/>
          </w:rPr>
          <w:t>Tabelle 3.2: Quellenangaben für Abbildungen</w:t>
        </w:r>
        <w:r w:rsidR="00D04379">
          <w:rPr>
            <w:noProof/>
            <w:webHidden/>
          </w:rPr>
          <w:tab/>
        </w:r>
        <w:r w:rsidR="00D04379">
          <w:rPr>
            <w:noProof/>
            <w:webHidden/>
          </w:rPr>
          <w:fldChar w:fldCharType="begin"/>
        </w:r>
        <w:r w:rsidR="00D04379">
          <w:rPr>
            <w:noProof/>
            <w:webHidden/>
          </w:rPr>
          <w:instrText xml:space="preserve"> PAGEREF _Toc87432640 \h </w:instrText>
        </w:r>
        <w:r w:rsidR="00D04379">
          <w:rPr>
            <w:noProof/>
            <w:webHidden/>
          </w:rPr>
        </w:r>
        <w:r w:rsidR="00D04379">
          <w:rPr>
            <w:noProof/>
            <w:webHidden/>
          </w:rPr>
          <w:fldChar w:fldCharType="separate"/>
        </w:r>
        <w:r w:rsidR="00D04379">
          <w:rPr>
            <w:noProof/>
            <w:webHidden/>
          </w:rPr>
          <w:t>4</w:t>
        </w:r>
        <w:r w:rsidR="00D04379">
          <w:rPr>
            <w:noProof/>
            <w:webHidden/>
          </w:rPr>
          <w:fldChar w:fldCharType="end"/>
        </w:r>
      </w:hyperlink>
    </w:p>
    <w:p w14:paraId="30F49D13" w14:textId="5CB75D2E" w:rsidR="00D04379" w:rsidRDefault="00B05710">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41" w:history="1">
        <w:r w:rsidR="00D04379" w:rsidRPr="008C0DD1">
          <w:rPr>
            <w:rStyle w:val="Hyperlink"/>
            <w:noProof/>
          </w:rPr>
          <w:t>Tabelle 3.3: Beispiele für Quellennachweise im Haupttext</w:t>
        </w:r>
        <w:r w:rsidR="00D04379">
          <w:rPr>
            <w:noProof/>
            <w:webHidden/>
          </w:rPr>
          <w:tab/>
        </w:r>
        <w:r w:rsidR="00D04379">
          <w:rPr>
            <w:noProof/>
            <w:webHidden/>
          </w:rPr>
          <w:fldChar w:fldCharType="begin"/>
        </w:r>
        <w:r w:rsidR="00D04379">
          <w:rPr>
            <w:noProof/>
            <w:webHidden/>
          </w:rPr>
          <w:instrText xml:space="preserve"> PAGEREF _Toc87432641 \h </w:instrText>
        </w:r>
        <w:r w:rsidR="00D04379">
          <w:rPr>
            <w:noProof/>
            <w:webHidden/>
          </w:rPr>
        </w:r>
        <w:r w:rsidR="00D04379">
          <w:rPr>
            <w:noProof/>
            <w:webHidden/>
          </w:rPr>
          <w:fldChar w:fldCharType="separate"/>
        </w:r>
        <w:r w:rsidR="00D04379">
          <w:rPr>
            <w:noProof/>
            <w:webHidden/>
          </w:rPr>
          <w:t>5</w:t>
        </w:r>
        <w:r w:rsidR="00D04379">
          <w:rPr>
            <w:noProof/>
            <w:webHidden/>
          </w:rPr>
          <w:fldChar w:fldCharType="end"/>
        </w:r>
      </w:hyperlink>
    </w:p>
    <w:p w14:paraId="333AA869" w14:textId="05371C9C" w:rsidR="00D04379" w:rsidRDefault="00B05710">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42" w:history="1">
        <w:r w:rsidR="00D04379" w:rsidRPr="008C0DD1">
          <w:rPr>
            <w:rStyle w:val="Hyperlink"/>
            <w:noProof/>
          </w:rPr>
          <w:t>Tabelle A.4: Bewertungskriterien für wissenschaftliche Arbeiten</w:t>
        </w:r>
        <w:r w:rsidR="00D04379">
          <w:rPr>
            <w:noProof/>
            <w:webHidden/>
          </w:rPr>
          <w:tab/>
        </w:r>
        <w:r w:rsidR="00D04379">
          <w:rPr>
            <w:noProof/>
            <w:webHidden/>
          </w:rPr>
          <w:fldChar w:fldCharType="begin"/>
        </w:r>
        <w:r w:rsidR="00D04379">
          <w:rPr>
            <w:noProof/>
            <w:webHidden/>
          </w:rPr>
          <w:instrText xml:space="preserve"> PAGEREF _Toc87432642 \h </w:instrText>
        </w:r>
        <w:r w:rsidR="00D04379">
          <w:rPr>
            <w:noProof/>
            <w:webHidden/>
          </w:rPr>
        </w:r>
        <w:r w:rsidR="00D04379">
          <w:rPr>
            <w:noProof/>
            <w:webHidden/>
          </w:rPr>
          <w:fldChar w:fldCharType="separate"/>
        </w:r>
        <w:r w:rsidR="00D04379">
          <w:rPr>
            <w:noProof/>
            <w:webHidden/>
          </w:rPr>
          <w:t>9</w:t>
        </w:r>
        <w:r w:rsidR="00D04379">
          <w:rPr>
            <w:noProof/>
            <w:webHidden/>
          </w:rPr>
          <w:fldChar w:fldCharType="end"/>
        </w:r>
      </w:hyperlink>
    </w:p>
    <w:p w14:paraId="31BCE167" w14:textId="6C5B9B0F" w:rsidR="00790B0E" w:rsidRDefault="003E038F" w:rsidP="0031688B">
      <w:r>
        <w:fldChar w:fldCharType="end"/>
      </w:r>
    </w:p>
    <w:p w14:paraId="5528DF68" w14:textId="77777777" w:rsidR="000C2E3A" w:rsidRDefault="000C2E3A" w:rsidP="0031688B"/>
    <w:p w14:paraId="1ACC2B7C" w14:textId="5F9CF4A8" w:rsidR="000C2E3A" w:rsidRDefault="000C2E3A" w:rsidP="0031688B"/>
    <w:p w14:paraId="2362B7D6" w14:textId="77777777" w:rsidR="000C2E3A" w:rsidRDefault="000C2E3A">
      <w:pPr>
        <w:spacing w:after="160" w:line="259" w:lineRule="auto"/>
        <w:jc w:val="left"/>
      </w:pPr>
      <w:r>
        <w:br w:type="page"/>
      </w:r>
    </w:p>
    <w:p w14:paraId="0ED919D1" w14:textId="77777777" w:rsidR="00F26E32" w:rsidRDefault="00F26E32" w:rsidP="00F26E32">
      <w:pPr>
        <w:pStyle w:val="berschrift1ohneNr"/>
        <w:numPr>
          <w:ilvl w:val="0"/>
          <w:numId w:val="36"/>
        </w:numPr>
        <w:tabs>
          <w:tab w:val="clear" w:pos="425"/>
          <w:tab w:val="clear" w:pos="567"/>
          <w:tab w:val="right" w:leader="dot" w:pos="8494"/>
        </w:tabs>
      </w:pPr>
      <w:bookmarkStart w:id="8" w:name="_Toc87432614"/>
      <w:r>
        <w:lastRenderedPageBreak/>
        <w:t>Symbolverzeichnis</w:t>
      </w:r>
      <w:bookmarkEnd w:id="8"/>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F26E32" w14:paraId="446FAC4D" w14:textId="77777777" w:rsidTr="005C779C">
        <w:trPr>
          <w:trHeight w:val="81"/>
        </w:trPr>
        <w:tc>
          <w:tcPr>
            <w:tcW w:w="1530" w:type="dxa"/>
            <w:shd w:val="clear" w:color="auto" w:fill="auto"/>
          </w:tcPr>
          <w:p w14:paraId="39C0286A" w14:textId="77777777" w:rsidR="00F26E32" w:rsidRDefault="00F26E32" w:rsidP="005C779C">
            <w:pPr>
              <w:pStyle w:val="Tabelle12ptStandard"/>
            </w:pPr>
            <w:r>
              <w:t>a</w:t>
            </w:r>
            <w:r>
              <w:rPr>
                <w:rStyle w:val="StandardTiefgestelltZchnZchn"/>
              </w:rPr>
              <w:t>0</w:t>
            </w:r>
          </w:p>
        </w:tc>
        <w:tc>
          <w:tcPr>
            <w:tcW w:w="7088" w:type="dxa"/>
            <w:shd w:val="clear" w:color="auto" w:fill="auto"/>
          </w:tcPr>
          <w:p w14:paraId="1BDB3AE9" w14:textId="77777777" w:rsidR="00F26E32" w:rsidRDefault="00F26E32" w:rsidP="005C779C">
            <w:pPr>
              <w:pStyle w:val="Tabelle12ptStandard"/>
            </w:pPr>
            <w:r>
              <w:t>Formfaktor</w:t>
            </w:r>
          </w:p>
        </w:tc>
      </w:tr>
      <w:tr w:rsidR="00F26E32" w14:paraId="634CE9DD" w14:textId="77777777" w:rsidTr="005C779C">
        <w:tc>
          <w:tcPr>
            <w:tcW w:w="1530" w:type="dxa"/>
            <w:shd w:val="clear" w:color="auto" w:fill="auto"/>
          </w:tcPr>
          <w:p w14:paraId="0B31CD88" w14:textId="77777777" w:rsidR="00F26E32" w:rsidRDefault="00F26E32" w:rsidP="005C779C">
            <w:pPr>
              <w:pStyle w:val="Tabelle12ptStandard"/>
            </w:pPr>
            <w:r>
              <w:t>C</w:t>
            </w:r>
          </w:p>
        </w:tc>
        <w:tc>
          <w:tcPr>
            <w:tcW w:w="7088" w:type="dxa"/>
            <w:shd w:val="clear" w:color="auto" w:fill="auto"/>
          </w:tcPr>
          <w:p w14:paraId="10A69FCB" w14:textId="77777777" w:rsidR="00F26E32" w:rsidRDefault="00F26E32" w:rsidP="005C779C">
            <w:pPr>
              <w:pStyle w:val="Tabelle12ptStandard"/>
            </w:pPr>
            <w:r>
              <w:t>Konstante</w:t>
            </w:r>
          </w:p>
        </w:tc>
      </w:tr>
      <w:tr w:rsidR="00F26E32" w14:paraId="48CD2365" w14:textId="77777777" w:rsidTr="005C779C">
        <w:tc>
          <w:tcPr>
            <w:tcW w:w="1530" w:type="dxa"/>
            <w:shd w:val="clear" w:color="auto" w:fill="auto"/>
          </w:tcPr>
          <w:p w14:paraId="18B4A931" w14:textId="77777777" w:rsidR="00F26E32" w:rsidRDefault="00F26E32" w:rsidP="005C779C">
            <w:pPr>
              <w:pStyle w:val="Tabelle12ptStandard"/>
            </w:pPr>
            <w:r>
              <w:t>t</w:t>
            </w:r>
          </w:p>
        </w:tc>
        <w:tc>
          <w:tcPr>
            <w:tcW w:w="7088" w:type="dxa"/>
            <w:shd w:val="clear" w:color="auto" w:fill="auto"/>
          </w:tcPr>
          <w:p w14:paraId="65CB7179" w14:textId="77777777" w:rsidR="00F26E32" w:rsidRDefault="00F26E32" w:rsidP="005C779C">
            <w:pPr>
              <w:pStyle w:val="Tabelle12ptStandard"/>
            </w:pPr>
            <w:r>
              <w:t>Zeit</w:t>
            </w:r>
          </w:p>
        </w:tc>
      </w:tr>
      <w:tr w:rsidR="00F26E32" w14:paraId="5404FF91" w14:textId="77777777" w:rsidTr="005C779C">
        <w:tc>
          <w:tcPr>
            <w:tcW w:w="1530" w:type="dxa"/>
            <w:shd w:val="clear" w:color="auto" w:fill="auto"/>
          </w:tcPr>
          <w:p w14:paraId="00D3BDE0" w14:textId="77777777" w:rsidR="00F26E32" w:rsidRDefault="00F26E32" w:rsidP="005C779C">
            <w:pPr>
              <w:pStyle w:val="Tabelle12ptStandard"/>
              <w:snapToGrid w:val="0"/>
            </w:pPr>
          </w:p>
        </w:tc>
        <w:tc>
          <w:tcPr>
            <w:tcW w:w="7088" w:type="dxa"/>
            <w:shd w:val="clear" w:color="auto" w:fill="auto"/>
          </w:tcPr>
          <w:p w14:paraId="5627E83B" w14:textId="77777777" w:rsidR="00F26E32" w:rsidRDefault="00F26E32" w:rsidP="005C779C">
            <w:pPr>
              <w:pStyle w:val="Tabelle12ptStandard"/>
              <w:snapToGrid w:val="0"/>
            </w:pPr>
          </w:p>
        </w:tc>
      </w:tr>
      <w:tr w:rsidR="00F26E32" w14:paraId="16D66446" w14:textId="77777777" w:rsidTr="005C779C">
        <w:tc>
          <w:tcPr>
            <w:tcW w:w="1530" w:type="dxa"/>
            <w:shd w:val="clear" w:color="auto" w:fill="auto"/>
          </w:tcPr>
          <w:p w14:paraId="5ECD44B3" w14:textId="77777777" w:rsidR="00F26E32" w:rsidRDefault="00F26E32" w:rsidP="005C779C">
            <w:pPr>
              <w:pStyle w:val="Tabelle12ptStandard"/>
              <w:snapToGrid w:val="0"/>
            </w:pPr>
          </w:p>
        </w:tc>
        <w:tc>
          <w:tcPr>
            <w:tcW w:w="7088" w:type="dxa"/>
            <w:shd w:val="clear" w:color="auto" w:fill="auto"/>
          </w:tcPr>
          <w:p w14:paraId="03D17DDE" w14:textId="77777777" w:rsidR="00F26E32" w:rsidRDefault="00F26E32" w:rsidP="005C779C">
            <w:pPr>
              <w:pStyle w:val="Tabelle12ptStandard"/>
              <w:snapToGrid w:val="0"/>
            </w:pPr>
          </w:p>
        </w:tc>
      </w:tr>
      <w:tr w:rsidR="00F26E32" w14:paraId="5C2349BD" w14:textId="77777777" w:rsidTr="005C779C">
        <w:tc>
          <w:tcPr>
            <w:tcW w:w="1530" w:type="dxa"/>
            <w:shd w:val="clear" w:color="auto" w:fill="auto"/>
          </w:tcPr>
          <w:p w14:paraId="39D194DE" w14:textId="77777777" w:rsidR="00F26E32" w:rsidRDefault="00F26E32" w:rsidP="005C779C">
            <w:pPr>
              <w:pStyle w:val="Tabelle12ptStandard"/>
              <w:snapToGrid w:val="0"/>
            </w:pPr>
          </w:p>
        </w:tc>
        <w:tc>
          <w:tcPr>
            <w:tcW w:w="7088" w:type="dxa"/>
            <w:shd w:val="clear" w:color="auto" w:fill="auto"/>
          </w:tcPr>
          <w:p w14:paraId="3848CE68" w14:textId="77777777" w:rsidR="00F26E32" w:rsidRDefault="00F26E32" w:rsidP="005C779C">
            <w:pPr>
              <w:pStyle w:val="Tabelle12ptStandard"/>
              <w:snapToGrid w:val="0"/>
            </w:pPr>
          </w:p>
        </w:tc>
      </w:tr>
    </w:tbl>
    <w:p w14:paraId="5C00DD9B" w14:textId="77777777" w:rsidR="007F16A1" w:rsidRDefault="007F16A1" w:rsidP="009E566E">
      <w:pPr>
        <w:rPr>
          <w:lang w:val="de-DE"/>
        </w:rPr>
      </w:pPr>
    </w:p>
    <w:p w14:paraId="775DCC6A" w14:textId="77777777" w:rsidR="007F16A1" w:rsidRPr="00F26E32" w:rsidRDefault="007F16A1" w:rsidP="007F16A1">
      <w:pPr>
        <w:jc w:val="left"/>
        <w:rPr>
          <w:lang w:val="de-DE"/>
        </w:rPr>
      </w:pPr>
    </w:p>
    <w:p w14:paraId="6477FE55" w14:textId="77777777" w:rsidR="007F16A1" w:rsidRPr="00F26E32" w:rsidRDefault="007F16A1" w:rsidP="007F16A1">
      <w:pPr>
        <w:jc w:val="left"/>
        <w:rPr>
          <w:lang w:val="de-DE"/>
        </w:rPr>
      </w:pPr>
    </w:p>
    <w:p w14:paraId="6A64FE95" w14:textId="77777777" w:rsidR="007F16A1" w:rsidRPr="00F26E32" w:rsidRDefault="007F16A1" w:rsidP="007F16A1">
      <w:pPr>
        <w:jc w:val="left"/>
        <w:rPr>
          <w:lang w:val="de-DE"/>
        </w:rPr>
      </w:pPr>
    </w:p>
    <w:p w14:paraId="3F879610" w14:textId="77777777" w:rsidR="007F16A1" w:rsidRPr="00F26E32" w:rsidRDefault="007F16A1" w:rsidP="007F16A1">
      <w:pPr>
        <w:jc w:val="left"/>
        <w:rPr>
          <w:lang w:val="de-DE"/>
        </w:rPr>
      </w:pPr>
    </w:p>
    <w:p w14:paraId="4F94A7EC" w14:textId="77777777" w:rsidR="007F16A1" w:rsidRPr="00F26E32" w:rsidRDefault="007F16A1" w:rsidP="007F16A1">
      <w:pPr>
        <w:jc w:val="left"/>
        <w:rPr>
          <w:lang w:val="de-DE"/>
        </w:rPr>
      </w:pPr>
    </w:p>
    <w:p w14:paraId="14FAE6D9" w14:textId="77777777" w:rsidR="007F16A1" w:rsidRPr="00F26E32" w:rsidRDefault="007F16A1" w:rsidP="007F16A1">
      <w:pPr>
        <w:jc w:val="left"/>
        <w:rPr>
          <w:lang w:val="de-DE"/>
        </w:rPr>
      </w:pPr>
    </w:p>
    <w:p w14:paraId="7876CBB3" w14:textId="77777777" w:rsidR="007F16A1" w:rsidRPr="00F26E32" w:rsidRDefault="007F16A1" w:rsidP="007F16A1">
      <w:pPr>
        <w:jc w:val="left"/>
        <w:rPr>
          <w:lang w:val="de-DE"/>
        </w:rPr>
      </w:pPr>
    </w:p>
    <w:p w14:paraId="00718D10" w14:textId="77777777" w:rsidR="007F16A1" w:rsidRPr="00F26E32" w:rsidRDefault="007F16A1" w:rsidP="007F16A1">
      <w:pPr>
        <w:jc w:val="left"/>
        <w:rPr>
          <w:lang w:val="de-DE"/>
        </w:rPr>
      </w:pPr>
    </w:p>
    <w:p w14:paraId="1F3D5C2E" w14:textId="77777777" w:rsidR="007F16A1" w:rsidRPr="00F26E32" w:rsidRDefault="007F16A1" w:rsidP="007F16A1">
      <w:pPr>
        <w:jc w:val="left"/>
        <w:rPr>
          <w:lang w:val="de-DE"/>
        </w:rPr>
      </w:pPr>
    </w:p>
    <w:p w14:paraId="1006217D" w14:textId="77777777" w:rsidR="007F16A1" w:rsidRPr="00F26E32" w:rsidRDefault="007F16A1" w:rsidP="007F16A1">
      <w:pPr>
        <w:jc w:val="left"/>
        <w:rPr>
          <w:lang w:val="de-DE"/>
        </w:rPr>
      </w:pPr>
    </w:p>
    <w:p w14:paraId="563F700B" w14:textId="77777777" w:rsidR="007F16A1" w:rsidRPr="00F26E32" w:rsidRDefault="007F16A1" w:rsidP="007F16A1">
      <w:pPr>
        <w:jc w:val="left"/>
        <w:rPr>
          <w:lang w:val="de-DE"/>
        </w:rPr>
      </w:pPr>
    </w:p>
    <w:p w14:paraId="5ABA3DF5" w14:textId="77777777" w:rsidR="007F16A1" w:rsidRPr="00F26E32" w:rsidRDefault="007F16A1" w:rsidP="007F16A1">
      <w:pPr>
        <w:jc w:val="left"/>
        <w:rPr>
          <w:lang w:val="de-DE"/>
        </w:rPr>
      </w:pPr>
    </w:p>
    <w:p w14:paraId="35E7CE00" w14:textId="77777777" w:rsidR="007F16A1" w:rsidRPr="00F26E32" w:rsidRDefault="007F16A1" w:rsidP="007F16A1">
      <w:pPr>
        <w:jc w:val="left"/>
        <w:rPr>
          <w:lang w:val="de-DE"/>
        </w:rPr>
      </w:pPr>
    </w:p>
    <w:p w14:paraId="18D6A25B" w14:textId="77777777" w:rsidR="007F16A1" w:rsidRPr="00F26E32" w:rsidRDefault="007F16A1" w:rsidP="007F16A1">
      <w:pPr>
        <w:jc w:val="left"/>
        <w:rPr>
          <w:lang w:val="de-DE"/>
        </w:rPr>
      </w:pPr>
    </w:p>
    <w:p w14:paraId="7D1F340D" w14:textId="77777777" w:rsidR="007F16A1" w:rsidRPr="00F26E32" w:rsidRDefault="007F16A1" w:rsidP="007F16A1">
      <w:pPr>
        <w:jc w:val="left"/>
        <w:rPr>
          <w:lang w:val="de-DE"/>
        </w:rPr>
      </w:pPr>
    </w:p>
    <w:p w14:paraId="311CE35D" w14:textId="77777777" w:rsidR="007F16A1" w:rsidRPr="00F26E32" w:rsidRDefault="007F16A1" w:rsidP="007F16A1">
      <w:pPr>
        <w:jc w:val="left"/>
        <w:rPr>
          <w:lang w:val="de-DE"/>
        </w:rPr>
      </w:pPr>
    </w:p>
    <w:p w14:paraId="3DEB3441" w14:textId="77777777" w:rsidR="007F16A1" w:rsidRPr="00F26E32" w:rsidRDefault="007F16A1" w:rsidP="007F16A1">
      <w:pPr>
        <w:jc w:val="left"/>
        <w:rPr>
          <w:lang w:val="de-DE"/>
        </w:rPr>
      </w:pPr>
    </w:p>
    <w:p w14:paraId="0716828F" w14:textId="282CFBB0" w:rsidR="000C2E3A" w:rsidRPr="00F26E32" w:rsidRDefault="000C2E3A" w:rsidP="0031688B">
      <w:pPr>
        <w:rPr>
          <w:lang w:val="de-DE"/>
        </w:rPr>
        <w:sectPr w:rsidR="000C2E3A" w:rsidRPr="00F26E32" w:rsidSect="0051757D">
          <w:footerReference w:type="default" r:id="rId9"/>
          <w:headerReference w:type="first" r:id="rId10"/>
          <w:footerReference w:type="first" r:id="rId11"/>
          <w:pgSz w:w="11906" w:h="16838"/>
          <w:pgMar w:top="1674" w:right="1417" w:bottom="1134" w:left="1417" w:header="283" w:footer="510" w:gutter="0"/>
          <w:pgNumType w:fmt="lowerRoman" w:start="0"/>
          <w:cols w:space="708"/>
          <w:titlePg/>
          <w:docGrid w:linePitch="360"/>
        </w:sectPr>
      </w:pPr>
    </w:p>
    <w:p w14:paraId="4BD5070E" w14:textId="2791EA96" w:rsidR="006D259C" w:rsidRDefault="006D259C" w:rsidP="006D259C">
      <w:pPr>
        <w:pStyle w:val="berschrift1"/>
        <w:widowControl w:val="0"/>
        <w:numPr>
          <w:ilvl w:val="0"/>
          <w:numId w:val="37"/>
        </w:numPr>
        <w:tabs>
          <w:tab w:val="left" w:pos="567"/>
        </w:tabs>
        <w:suppressAutoHyphens/>
        <w:spacing w:before="0" w:after="120" w:line="240" w:lineRule="auto"/>
        <w:ind w:left="431" w:hanging="431"/>
        <w:jc w:val="left"/>
      </w:pPr>
      <w:bookmarkStart w:id="9" w:name="_Ref382714804"/>
      <w:bookmarkStart w:id="10" w:name="_Toc87432615"/>
      <w:bookmarkStart w:id="11" w:name="_Toc79058012"/>
      <w:bookmarkStart w:id="12" w:name="_Toc82346683"/>
      <w:bookmarkStart w:id="13" w:name="_Toc82346835"/>
      <w:bookmarkStart w:id="14" w:name="_Toc81424569"/>
      <w:bookmarkStart w:id="15" w:name="_Toc82432291"/>
      <w:proofErr w:type="spellStart"/>
      <w:r>
        <w:lastRenderedPageBreak/>
        <w:t>Einleitung</w:t>
      </w:r>
      <w:bookmarkEnd w:id="9"/>
      <w:bookmarkEnd w:id="10"/>
      <w:proofErr w:type="spellEnd"/>
    </w:p>
    <w:p w14:paraId="2F7C4FD8" w14:textId="500B397B" w:rsidR="006D259C" w:rsidRPr="00084683" w:rsidRDefault="006D259C" w:rsidP="009E566E">
      <w:pPr>
        <w:rPr>
          <w:sz w:val="24"/>
          <w:szCs w:val="24"/>
          <w:lang w:val="de-DE"/>
        </w:rPr>
      </w:pPr>
      <w:r w:rsidRPr="00084683">
        <w:rPr>
          <w:sz w:val="24"/>
          <w:szCs w:val="24"/>
          <w:lang w:val="de-DE"/>
        </w:rPr>
        <w:t>Dieses Kapitel ist ein fester Bestandteil der Arbeit. Das einleitende Kapitel muss eine Hinführung zum Thema: Motivation, Ziel der Arbeit und Aufbau der Arbeit enthalten.</w:t>
      </w:r>
    </w:p>
    <w:tbl>
      <w:tblPr>
        <w:tblW w:w="0" w:type="auto"/>
        <w:tblInd w:w="-5" w:type="dxa"/>
        <w:tblLayout w:type="fixed"/>
        <w:tblLook w:val="0000" w:firstRow="0" w:lastRow="0" w:firstColumn="0" w:lastColumn="0" w:noHBand="0" w:noVBand="0"/>
      </w:tblPr>
      <w:tblGrid>
        <w:gridCol w:w="7667"/>
        <w:gridCol w:w="990"/>
      </w:tblGrid>
      <w:tr w:rsidR="006D259C" w14:paraId="43D26B7B" w14:textId="77777777" w:rsidTr="005C779C">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F0FCB63" w14:textId="77777777" w:rsidR="006D259C" w:rsidRDefault="006D259C" w:rsidP="005C779C">
            <w:pPr>
              <w:pStyle w:val="TabelleStandard"/>
            </w:pPr>
            <w:r>
              <w:t>Empfohlene Seitenanzahl</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BFA7E77" w14:textId="4690C722" w:rsidR="006D259C" w:rsidRDefault="009E566E" w:rsidP="005C779C">
            <w:pPr>
              <w:pStyle w:val="TabelleStandard"/>
            </w:pPr>
            <w:r>
              <w:t>1</w:t>
            </w:r>
            <w:r w:rsidR="006D259C">
              <w:t xml:space="preserve"> Seite</w:t>
            </w:r>
          </w:p>
        </w:tc>
      </w:tr>
    </w:tbl>
    <w:p w14:paraId="13ADED6B" w14:textId="21D73A8E" w:rsidR="006D259C" w:rsidRDefault="006D259C" w:rsidP="00B3553A"/>
    <w:p w14:paraId="003267D5" w14:textId="774C1F28" w:rsidR="0066181E" w:rsidRPr="009E566E" w:rsidRDefault="0066181E" w:rsidP="008D7DAB">
      <w:pPr>
        <w:pStyle w:val="berschrift2"/>
        <w:tabs>
          <w:tab w:val="num" w:pos="576"/>
        </w:tabs>
        <w:spacing w:after="240"/>
        <w:ind w:left="578" w:hanging="578"/>
        <w:rPr>
          <w:lang w:val="de-DE"/>
        </w:rPr>
      </w:pPr>
      <w:bookmarkStart w:id="16" w:name="_Toc87432616"/>
      <w:r w:rsidRPr="009E566E">
        <w:rPr>
          <w:lang w:val="de-DE"/>
        </w:rPr>
        <w:t>Hinweise zum Umfang der Arbeit</w:t>
      </w:r>
      <w:bookmarkEnd w:id="16"/>
    </w:p>
    <w:p w14:paraId="28C6012A" w14:textId="77777777" w:rsidR="0066181E" w:rsidRPr="00084683" w:rsidRDefault="0066181E" w:rsidP="0066181E">
      <w:pPr>
        <w:rPr>
          <w:sz w:val="24"/>
          <w:szCs w:val="24"/>
          <w:lang w:val="de-DE"/>
        </w:rPr>
      </w:pPr>
      <w:r w:rsidRPr="00084683">
        <w:rPr>
          <w:sz w:val="24"/>
          <w:szCs w:val="24"/>
          <w:lang w:val="de-DE"/>
        </w:rPr>
        <w:t>Der erwartet Umfang der Abschlussarbeit ist mit den Betreuer im Detail zu besprechen. Allgemein gelten folgende Richtwerte:</w:t>
      </w:r>
    </w:p>
    <w:p w14:paraId="4F27773C" w14:textId="685DF697" w:rsidR="0066181E" w:rsidRDefault="0066181E" w:rsidP="0066181E">
      <w:pPr>
        <w:pStyle w:val="Beschriftung1"/>
        <w:keepNext/>
      </w:pPr>
      <w:bookmarkStart w:id="17" w:name="_Toc87432639"/>
      <w:r>
        <w:rPr>
          <w:noProof/>
          <w:lang w:eastAsia="de-DE"/>
        </w:rPr>
        <mc:AlternateContent>
          <mc:Choice Requires="wps">
            <w:drawing>
              <wp:anchor distT="0" distB="90170" distL="0" distR="90170" simplePos="0" relativeHeight="251659264" behindDoc="0" locked="0" layoutInCell="1" allowOverlap="1" wp14:anchorId="43B24527" wp14:editId="33509766">
                <wp:simplePos x="0" y="0"/>
                <wp:positionH relativeFrom="column">
                  <wp:posOffset>33655</wp:posOffset>
                </wp:positionH>
                <wp:positionV relativeFrom="paragraph">
                  <wp:posOffset>408305</wp:posOffset>
                </wp:positionV>
                <wp:extent cx="5509260" cy="200025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20002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7026"/>
                              <w:gridCol w:w="1494"/>
                            </w:tblGrid>
                            <w:tr w:rsidR="00084683" w14:paraId="325EB2A3"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913AF01" w14:textId="77777777" w:rsidR="00084683" w:rsidRDefault="00084683">
                                  <w:pPr>
                                    <w:pStyle w:val="TabelleStandardFett"/>
                                  </w:pPr>
                                  <w:r>
                                    <w:t xml:space="preserve">Betreffender Bereich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084683" w:rsidRDefault="00084683" w:rsidP="009E566E">
                                  <w:pPr>
                                    <w:pStyle w:val="TabelleStandardFett"/>
                                    <w:jc w:val="center"/>
                                  </w:pPr>
                                  <w:r>
                                    <w:t>Seiten</w:t>
                                  </w:r>
                                </w:p>
                              </w:tc>
                            </w:tr>
                            <w:tr w:rsidR="00084683" w14:paraId="4F1E01C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75F7F4A6" w14:textId="77777777" w:rsidR="00084683" w:rsidRDefault="00084683">
                                  <w:pPr>
                                    <w:pStyle w:val="TabelleStandard"/>
                                  </w:pPr>
                                  <w:r>
                                    <w:t>Empfohlene Seitenanzahl gesamte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471718D" w14:textId="2AACBF5A" w:rsidR="00084683" w:rsidRDefault="00084683" w:rsidP="009E566E">
                                  <w:pPr>
                                    <w:pStyle w:val="TabelleStandard"/>
                                    <w:jc w:val="center"/>
                                  </w:pPr>
                                  <w:r w:rsidRPr="009E566E">
                                    <w:t>Zumindest</w:t>
                                  </w:r>
                                  <w:r>
                                    <w:t xml:space="preserve"> 50</w:t>
                                  </w:r>
                                </w:p>
                              </w:tc>
                            </w:tr>
                            <w:tr w:rsidR="00084683" w14:paraId="283592E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D36AA59" w14:textId="77777777" w:rsidR="00084683" w:rsidRDefault="00084683">
                                  <w:pPr>
                                    <w:pStyle w:val="TabelleStandard"/>
                                  </w:pPr>
                                  <w:r>
                                    <w:t>Einleitung (Motivation, Ziele der Arbeit und Aufbau der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31F29F" w14:textId="62D2F43A" w:rsidR="00084683" w:rsidRDefault="00084683" w:rsidP="009E566E">
                                  <w:pPr>
                                    <w:pStyle w:val="TabelleStandard"/>
                                    <w:jc w:val="center"/>
                                  </w:pPr>
                                  <w:r>
                                    <w:t>2-3</w:t>
                                  </w:r>
                                </w:p>
                              </w:tc>
                            </w:tr>
                            <w:tr w:rsidR="00084683" w14:paraId="59CFC4D5"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A50A8C4" w14:textId="77777777" w:rsidR="00084683" w:rsidRDefault="00084683">
                                  <w:pPr>
                                    <w:pStyle w:val="TabelleStandard"/>
                                  </w:pPr>
                                  <w:r>
                                    <w:t>Grundsätzliches und für das Verständnis der Arbeit notwendiges (Theoretische Grundlagen, Definitionen, Technologien, Werkzeuge, Mathematik usw.)</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6737AC" w14:textId="6F1EBAD8" w:rsidR="00084683" w:rsidRDefault="00084683" w:rsidP="009E566E">
                                  <w:pPr>
                                    <w:pStyle w:val="TabelleStandard"/>
                                    <w:jc w:val="center"/>
                                  </w:pPr>
                                  <w:r>
                                    <w:t>15-25</w:t>
                                  </w:r>
                                </w:p>
                              </w:tc>
                            </w:tr>
                            <w:tr w:rsidR="00084683" w14:paraId="4369167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12BF0941" w14:textId="77777777" w:rsidR="00084683" w:rsidRDefault="00084683">
                                  <w:pPr>
                                    <w:pStyle w:val="TabelleStandard"/>
                                  </w:pPr>
                                  <w:r>
                                    <w:t>Ansatz und Problemfindung</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D2CF57" w14:textId="209AFED4" w:rsidR="00084683" w:rsidRDefault="00084683" w:rsidP="009E566E">
                                  <w:pPr>
                                    <w:pStyle w:val="TabelleStandard"/>
                                    <w:jc w:val="center"/>
                                  </w:pPr>
                                  <w:r>
                                    <w:t>40-50</w:t>
                                  </w:r>
                                </w:p>
                              </w:tc>
                            </w:tr>
                            <w:tr w:rsidR="00084683" w14:paraId="18B9BBD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318EE516" w14:textId="77777777" w:rsidR="00084683" w:rsidRDefault="00084683">
                                  <w:pPr>
                                    <w:pStyle w:val="TabelleStandard"/>
                                  </w:pPr>
                                  <w:r>
                                    <w:t>Wertung (Zusammenfassung der Ergebnisse)</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51F75662" w14:textId="0F41C510" w:rsidR="00084683" w:rsidRDefault="00084683" w:rsidP="009E566E">
                                  <w:pPr>
                                    <w:pStyle w:val="TabelleStandard"/>
                                    <w:jc w:val="center"/>
                                  </w:pPr>
                                  <w:r>
                                    <w:t>3-5</w:t>
                                  </w:r>
                                </w:p>
                              </w:tc>
                            </w:tr>
                            <w:tr w:rsidR="00084683" w14:paraId="248CD961"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8677FC5" w14:textId="77777777" w:rsidR="00084683" w:rsidRDefault="00084683">
                                  <w:pPr>
                                    <w:pStyle w:val="TabelleStandard"/>
                                  </w:pPr>
                                  <w:r>
                                    <w:t xml:space="preserve">Ausblick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084683" w:rsidRDefault="00084683" w:rsidP="009E566E">
                                  <w:pPr>
                                    <w:pStyle w:val="TabelleStandard"/>
                                    <w:jc w:val="center"/>
                                  </w:pPr>
                                  <w:r>
                                    <w:t>1-2</w:t>
                                  </w:r>
                                </w:p>
                              </w:tc>
                            </w:tr>
                            <w:tr w:rsidR="00084683" w:rsidRPr="00FA6E1A" w14:paraId="2C27FA57"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A7C32C2" w14:textId="77777777" w:rsidR="00084683" w:rsidRDefault="00084683">
                                  <w:pPr>
                                    <w:pStyle w:val="TabelleStandard"/>
                                    <w:rPr>
                                      <w:sz w:val="20"/>
                                    </w:rPr>
                                  </w:pPr>
                                  <w:r>
                                    <w:t xml:space="preserve">Anhang (Notwendiges, ansonsten Referenzen zu Büchern oder ähnlichem)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084683" w:rsidRDefault="00084683" w:rsidP="009E566E">
                                  <w:pPr>
                                    <w:pStyle w:val="TabelleStandard"/>
                                    <w:snapToGrid w:val="0"/>
                                    <w:jc w:val="center"/>
                                    <w:rPr>
                                      <w:sz w:val="20"/>
                                    </w:rPr>
                                  </w:pPr>
                                </w:p>
                              </w:tc>
                            </w:tr>
                          </w:tbl>
                          <w:p w14:paraId="14BBB599" w14:textId="77777777" w:rsidR="00084683" w:rsidRPr="0066181E" w:rsidRDefault="00084683" w:rsidP="0066181E">
                            <w:pPr>
                              <w:rPr>
                                <w:lang w:val="de-DE"/>
                              </w:rPr>
                            </w:pPr>
                            <w:r w:rsidRPr="0066181E">
                              <w:rPr>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15pt;width:433.8pt;height:157.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7026"/>
                        <w:gridCol w:w="1494"/>
                      </w:tblGrid>
                      <w:tr w:rsidR="00084683" w14:paraId="325EB2A3"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913AF01" w14:textId="77777777" w:rsidR="00084683" w:rsidRDefault="00084683">
                            <w:pPr>
                              <w:pStyle w:val="TabelleStandardFett"/>
                            </w:pPr>
                            <w:r>
                              <w:t xml:space="preserve">Betreffender Bereich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084683" w:rsidRDefault="00084683" w:rsidP="009E566E">
                            <w:pPr>
                              <w:pStyle w:val="TabelleStandardFett"/>
                              <w:jc w:val="center"/>
                            </w:pPr>
                            <w:r>
                              <w:t>Seiten</w:t>
                            </w:r>
                          </w:p>
                        </w:tc>
                      </w:tr>
                      <w:tr w:rsidR="00084683" w14:paraId="4F1E01C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75F7F4A6" w14:textId="77777777" w:rsidR="00084683" w:rsidRDefault="00084683">
                            <w:pPr>
                              <w:pStyle w:val="TabelleStandard"/>
                            </w:pPr>
                            <w:r>
                              <w:t>Empfohlene Seitenanzahl gesamte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471718D" w14:textId="2AACBF5A" w:rsidR="00084683" w:rsidRDefault="00084683" w:rsidP="009E566E">
                            <w:pPr>
                              <w:pStyle w:val="TabelleStandard"/>
                              <w:jc w:val="center"/>
                            </w:pPr>
                            <w:r w:rsidRPr="009E566E">
                              <w:t>Zumindest</w:t>
                            </w:r>
                            <w:r>
                              <w:t xml:space="preserve"> 50</w:t>
                            </w:r>
                          </w:p>
                        </w:tc>
                      </w:tr>
                      <w:tr w:rsidR="00084683" w14:paraId="283592E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D36AA59" w14:textId="77777777" w:rsidR="00084683" w:rsidRDefault="00084683">
                            <w:pPr>
                              <w:pStyle w:val="TabelleStandard"/>
                            </w:pPr>
                            <w:r>
                              <w:t>Einleitung (Motivation, Ziele der Arbeit und Aufbau der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31F29F" w14:textId="62D2F43A" w:rsidR="00084683" w:rsidRDefault="00084683" w:rsidP="009E566E">
                            <w:pPr>
                              <w:pStyle w:val="TabelleStandard"/>
                              <w:jc w:val="center"/>
                            </w:pPr>
                            <w:r>
                              <w:t>2-3</w:t>
                            </w:r>
                          </w:p>
                        </w:tc>
                      </w:tr>
                      <w:tr w:rsidR="00084683" w14:paraId="59CFC4D5"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A50A8C4" w14:textId="77777777" w:rsidR="00084683" w:rsidRDefault="00084683">
                            <w:pPr>
                              <w:pStyle w:val="TabelleStandard"/>
                            </w:pPr>
                            <w:r>
                              <w:t>Grundsätzliches und für das Verständnis der Arbeit notwendiges (Theoretische Grundlagen, Definitionen, Technologien, Werkzeuge, Mathematik usw.)</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6737AC" w14:textId="6F1EBAD8" w:rsidR="00084683" w:rsidRDefault="00084683" w:rsidP="009E566E">
                            <w:pPr>
                              <w:pStyle w:val="TabelleStandard"/>
                              <w:jc w:val="center"/>
                            </w:pPr>
                            <w:r>
                              <w:t>15-25</w:t>
                            </w:r>
                          </w:p>
                        </w:tc>
                      </w:tr>
                      <w:tr w:rsidR="00084683" w14:paraId="4369167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12BF0941" w14:textId="77777777" w:rsidR="00084683" w:rsidRDefault="00084683">
                            <w:pPr>
                              <w:pStyle w:val="TabelleStandard"/>
                            </w:pPr>
                            <w:r>
                              <w:t>Ansatz und Problemfindung</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D2CF57" w14:textId="209AFED4" w:rsidR="00084683" w:rsidRDefault="00084683" w:rsidP="009E566E">
                            <w:pPr>
                              <w:pStyle w:val="TabelleStandard"/>
                              <w:jc w:val="center"/>
                            </w:pPr>
                            <w:r>
                              <w:t>40-50</w:t>
                            </w:r>
                          </w:p>
                        </w:tc>
                      </w:tr>
                      <w:tr w:rsidR="00084683" w14:paraId="18B9BBD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318EE516" w14:textId="77777777" w:rsidR="00084683" w:rsidRDefault="00084683">
                            <w:pPr>
                              <w:pStyle w:val="TabelleStandard"/>
                            </w:pPr>
                            <w:r>
                              <w:t>Wertung (Zusammenfassung der Ergebnisse)</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51F75662" w14:textId="0F41C510" w:rsidR="00084683" w:rsidRDefault="00084683" w:rsidP="009E566E">
                            <w:pPr>
                              <w:pStyle w:val="TabelleStandard"/>
                              <w:jc w:val="center"/>
                            </w:pPr>
                            <w:r>
                              <w:t>3-5</w:t>
                            </w:r>
                          </w:p>
                        </w:tc>
                      </w:tr>
                      <w:tr w:rsidR="00084683" w14:paraId="248CD961"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8677FC5" w14:textId="77777777" w:rsidR="00084683" w:rsidRDefault="00084683">
                            <w:pPr>
                              <w:pStyle w:val="TabelleStandard"/>
                            </w:pPr>
                            <w:r>
                              <w:t xml:space="preserve">Ausblick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084683" w:rsidRDefault="00084683" w:rsidP="009E566E">
                            <w:pPr>
                              <w:pStyle w:val="TabelleStandard"/>
                              <w:jc w:val="center"/>
                            </w:pPr>
                            <w:r>
                              <w:t>1-2</w:t>
                            </w:r>
                          </w:p>
                        </w:tc>
                      </w:tr>
                      <w:tr w:rsidR="00084683" w:rsidRPr="00FA6E1A" w14:paraId="2C27FA57"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A7C32C2" w14:textId="77777777" w:rsidR="00084683" w:rsidRDefault="00084683">
                            <w:pPr>
                              <w:pStyle w:val="TabelleStandard"/>
                              <w:rPr>
                                <w:sz w:val="20"/>
                              </w:rPr>
                            </w:pPr>
                            <w:r>
                              <w:t xml:space="preserve">Anhang (Notwendiges, ansonsten Referenzen zu Büchern oder ähnlichem)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084683" w:rsidRDefault="00084683" w:rsidP="009E566E">
                            <w:pPr>
                              <w:pStyle w:val="TabelleStandard"/>
                              <w:snapToGrid w:val="0"/>
                              <w:jc w:val="center"/>
                              <w:rPr>
                                <w:sz w:val="20"/>
                              </w:rPr>
                            </w:pPr>
                          </w:p>
                        </w:tc>
                      </w:tr>
                    </w:tbl>
                    <w:p w14:paraId="14BBB599" w14:textId="77777777" w:rsidR="00084683" w:rsidRPr="0066181E" w:rsidRDefault="00084683" w:rsidP="0066181E">
                      <w:pPr>
                        <w:rPr>
                          <w:lang w:val="de-DE"/>
                        </w:rPr>
                      </w:pPr>
                      <w:r w:rsidRPr="0066181E">
                        <w:rPr>
                          <w:lang w:val="de-DE"/>
                        </w:rPr>
                        <w:t xml:space="preserve"> </w:t>
                      </w:r>
                    </w:p>
                  </w:txbxContent>
                </v:textbox>
                <w10:wrap type="square" side="largest"/>
              </v:shape>
            </w:pict>
          </mc:Fallback>
        </mc:AlternateContent>
      </w:r>
      <w:bookmarkStart w:id="18" w:name="_Ref82443621"/>
      <w:bookmarkStart w:id="19" w:name="_Toc82432375"/>
      <w:r w:rsidR="00250CD4" w:rsidRPr="00250CD4">
        <w:t>Tabe</w:t>
      </w:r>
      <w:r w:rsidR="00250CD4">
        <w:t>l</w:t>
      </w:r>
      <w:r w:rsidR="00250CD4" w:rsidRPr="00250CD4">
        <w:t>le 1.</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1</w:t>
      </w:r>
      <w:r w:rsidR="00250CD4" w:rsidRPr="00FC6D91">
        <w:rPr>
          <w:lang w:val="en-US"/>
        </w:rPr>
        <w:fldChar w:fldCharType="end"/>
      </w:r>
      <w:bookmarkEnd w:id="18"/>
      <w:r w:rsidR="00250CD4" w:rsidRPr="00250CD4">
        <w:t xml:space="preserve">: </w:t>
      </w:r>
      <w:bookmarkEnd w:id="19"/>
      <w:r>
        <w:t xml:space="preserve">Empfohlene </w:t>
      </w:r>
      <w:r w:rsidRPr="00D04379">
        <w:t>Seiten der Arbeit im Detail</w:t>
      </w:r>
      <w:bookmarkEnd w:id="17"/>
    </w:p>
    <w:p w14:paraId="1833AB85" w14:textId="7110D853" w:rsidR="00952633" w:rsidRDefault="00952633" w:rsidP="00952633">
      <w:pPr>
        <w:pStyle w:val="StandardKursiv"/>
      </w:pPr>
      <w:r>
        <w:t>Für die Anfertigung einer Praktikumsarbeit gilt:</w:t>
      </w:r>
    </w:p>
    <w:p w14:paraId="1A8E5F9C" w14:textId="29AA7F36" w:rsidR="00952633" w:rsidRDefault="00952633" w:rsidP="00952633">
      <w:pPr>
        <w:pStyle w:val="StandardGliederungSymbolKursiv"/>
        <w:numPr>
          <w:ilvl w:val="0"/>
          <w:numId w:val="38"/>
        </w:numPr>
        <w:ind w:left="568" w:hanging="284"/>
      </w:pPr>
      <w:r>
        <w:t>Vor der Arbeit erfolgt die Wahl des Themas und die Anmeldung, d.h. persönliche- und OKA-Daten sind auszufüllen.</w:t>
      </w:r>
    </w:p>
    <w:p w14:paraId="62F69FB0" w14:textId="77777777" w:rsidR="00952633" w:rsidRDefault="00952633" w:rsidP="00952633">
      <w:pPr>
        <w:pStyle w:val="StandardGliederungSymbolKursiv"/>
        <w:numPr>
          <w:ilvl w:val="0"/>
          <w:numId w:val="38"/>
        </w:numPr>
        <w:ind w:left="568" w:hanging="284"/>
      </w:pPr>
      <w:r>
        <w:t>Von der Arbeit sind ein gedrucktes sowie ein digitales Exemplar abzugeben.</w:t>
      </w:r>
    </w:p>
    <w:p w14:paraId="2A590FBC" w14:textId="77777777" w:rsidR="00952633" w:rsidRDefault="00952633" w:rsidP="00952633">
      <w:pPr>
        <w:pStyle w:val="StandardGliederungSymbolKursiv"/>
        <w:numPr>
          <w:ilvl w:val="0"/>
          <w:numId w:val="38"/>
        </w:numPr>
        <w:ind w:left="568" w:hanging="284"/>
      </w:pPr>
      <w:r>
        <w:t xml:space="preserve">Alle Quellen die digital vorliegen oder abgespeichert werden können sowie Quellcode werden ebenfalls in digitaler Form zur Arbeit abgegeben.  </w:t>
      </w:r>
    </w:p>
    <w:p w14:paraId="35BD6F3F" w14:textId="77777777" w:rsidR="00952633" w:rsidRDefault="00952633" w:rsidP="00952633">
      <w:pPr>
        <w:pStyle w:val="StandardGliederungSymbolKursiv"/>
        <w:numPr>
          <w:ilvl w:val="0"/>
          <w:numId w:val="38"/>
        </w:numPr>
        <w:ind w:left="568" w:hanging="284"/>
      </w:pPr>
      <w:r>
        <w:t xml:space="preserve">Weiterhin muss, in Vorbereitung eines Kolloquiums, eine PowerPoint Präsentation im Umfang von ca. 20 Minuten auf dem </w:t>
      </w:r>
      <w:proofErr w:type="gramStart"/>
      <w:r>
        <w:t>digitalem</w:t>
      </w:r>
      <w:proofErr w:type="gramEnd"/>
      <w:r>
        <w:t xml:space="preserve"> Exemplar vorhanden sein.</w:t>
      </w:r>
    </w:p>
    <w:p w14:paraId="40D31487" w14:textId="5DC139C9" w:rsidR="0066181E" w:rsidRDefault="00952633" w:rsidP="00952633">
      <w:pPr>
        <w:pStyle w:val="StandardGliederungSymbolKursiv"/>
        <w:numPr>
          <w:ilvl w:val="0"/>
          <w:numId w:val="38"/>
        </w:numPr>
        <w:ind w:left="568" w:hanging="284"/>
      </w:pPr>
      <w:r>
        <w:t>Terminabsprache für die Prüfung mit dem Betreuer.</w:t>
      </w:r>
    </w:p>
    <w:p w14:paraId="19F7208E" w14:textId="77777777"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20" w:name="_Toc87432617"/>
      <w:proofErr w:type="spellStart"/>
      <w:r>
        <w:lastRenderedPageBreak/>
        <w:t>Hinweise</w:t>
      </w:r>
      <w:bookmarkEnd w:id="20"/>
      <w:proofErr w:type="spellEnd"/>
      <w:r>
        <w:t xml:space="preserve"> </w:t>
      </w:r>
    </w:p>
    <w:p w14:paraId="38A8A9E6" w14:textId="77777777" w:rsidR="007525FB" w:rsidRPr="00084683" w:rsidRDefault="007525FB" w:rsidP="007525FB">
      <w:pPr>
        <w:rPr>
          <w:sz w:val="24"/>
          <w:szCs w:val="24"/>
          <w:lang w:val="de-DE"/>
        </w:rPr>
      </w:pPr>
      <w:r w:rsidRPr="00084683">
        <w:rPr>
          <w:sz w:val="24"/>
          <w:szCs w:val="24"/>
          <w:lang w:val="de-DE"/>
        </w:rPr>
        <w:t xml:space="preserve">Nach unserer Erfahrung ergeben sich die meisten Unklarheiten in folgenden Bereichen (Quelle: </w:t>
      </w:r>
      <w:hyperlink r:id="rId12" w:history="1">
        <w:r w:rsidRPr="00084683">
          <w:rPr>
            <w:rStyle w:val="Hyperlink"/>
            <w:sz w:val="24"/>
            <w:szCs w:val="24"/>
            <w:lang w:val="de-DE"/>
          </w:rPr>
          <w:t>https://www.fh-muenster.de/</w:t>
        </w:r>
      </w:hyperlink>
      <w:r w:rsidRPr="00084683">
        <w:rPr>
          <w:sz w:val="24"/>
          <w:szCs w:val="24"/>
          <w:lang w:val="de-DE"/>
        </w:rPr>
        <w:t xml:space="preserve">): </w:t>
      </w:r>
    </w:p>
    <w:p w14:paraId="398AACE1" w14:textId="77777777" w:rsidR="007525FB" w:rsidRPr="00084683" w:rsidRDefault="007525FB" w:rsidP="007525FB">
      <w:pPr>
        <w:pStyle w:val="StandardGliederungSymbol"/>
        <w:numPr>
          <w:ilvl w:val="0"/>
          <w:numId w:val="38"/>
        </w:numPr>
      </w:pPr>
      <w:r w:rsidRPr="00084683">
        <w:t>wie, in welcher Reihenfolge wird bei einer praktischen Arbeit vorgegangen und</w:t>
      </w:r>
    </w:p>
    <w:p w14:paraId="181702CA" w14:textId="77777777" w:rsidR="007525FB" w:rsidRPr="00084683" w:rsidRDefault="007525FB" w:rsidP="007525FB">
      <w:pPr>
        <w:pStyle w:val="StandardGliederungSymbol"/>
        <w:numPr>
          <w:ilvl w:val="0"/>
          <w:numId w:val="38"/>
        </w:numPr>
      </w:pPr>
      <w:r w:rsidRPr="00084683">
        <w:t>wie wird eine Arbeit gegliedert und geschrieben.</w:t>
      </w:r>
    </w:p>
    <w:p w14:paraId="3F0391EE" w14:textId="4B0159A6"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21" w:name="_Toc87432618"/>
      <w:proofErr w:type="spellStart"/>
      <w:r>
        <w:lastRenderedPageBreak/>
        <w:t>Stil</w:t>
      </w:r>
      <w:proofErr w:type="spellEnd"/>
      <w:r>
        <w:t xml:space="preserve"> und </w:t>
      </w:r>
      <w:proofErr w:type="spellStart"/>
      <w:r>
        <w:t>Formatierung</w:t>
      </w:r>
      <w:bookmarkEnd w:id="21"/>
      <w:proofErr w:type="spellEnd"/>
    </w:p>
    <w:p w14:paraId="07022C6F" w14:textId="77777777" w:rsidR="007525FB" w:rsidRPr="00084683" w:rsidRDefault="007525FB" w:rsidP="007525FB">
      <w:pPr>
        <w:rPr>
          <w:sz w:val="24"/>
          <w:szCs w:val="24"/>
        </w:rPr>
      </w:pPr>
      <w:proofErr w:type="spellStart"/>
      <w:r w:rsidRPr="00084683">
        <w:rPr>
          <w:sz w:val="24"/>
          <w:szCs w:val="24"/>
        </w:rPr>
        <w:t>Kapitel</w:t>
      </w:r>
      <w:proofErr w:type="spellEnd"/>
      <w:r w:rsidRPr="00084683">
        <w:rPr>
          <w:sz w:val="24"/>
          <w:szCs w:val="24"/>
        </w:rPr>
        <w:t xml:space="preserve"> </w:t>
      </w:r>
      <w:proofErr w:type="spellStart"/>
      <w:r w:rsidRPr="00084683">
        <w:rPr>
          <w:sz w:val="24"/>
          <w:szCs w:val="24"/>
        </w:rPr>
        <w:t>Beschreibung</w:t>
      </w:r>
      <w:proofErr w:type="spellEnd"/>
    </w:p>
    <w:p w14:paraId="796F510C"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22" w:name="__RefHeading__49_1601210919"/>
      <w:bookmarkStart w:id="23" w:name="_Toc87432619"/>
      <w:bookmarkEnd w:id="22"/>
      <w:proofErr w:type="spellStart"/>
      <w:r>
        <w:t>Hinweise</w:t>
      </w:r>
      <w:proofErr w:type="spellEnd"/>
      <w:r>
        <w:t xml:space="preserve"> </w:t>
      </w:r>
      <w:proofErr w:type="spellStart"/>
      <w:r>
        <w:t>zur</w:t>
      </w:r>
      <w:proofErr w:type="spellEnd"/>
      <w:r>
        <w:t xml:space="preserve"> </w:t>
      </w:r>
      <w:proofErr w:type="spellStart"/>
      <w:r>
        <w:t>Formatierung</w:t>
      </w:r>
      <w:bookmarkEnd w:id="23"/>
      <w:proofErr w:type="spellEnd"/>
    </w:p>
    <w:p w14:paraId="3E853870" w14:textId="77777777" w:rsidR="007525FB" w:rsidRPr="00084683" w:rsidRDefault="007525FB" w:rsidP="007525FB">
      <w:pPr>
        <w:rPr>
          <w:sz w:val="24"/>
          <w:szCs w:val="24"/>
          <w:lang w:val="de-DE"/>
        </w:rPr>
      </w:pPr>
      <w:r w:rsidRPr="00084683">
        <w:rPr>
          <w:sz w:val="24"/>
          <w:szCs w:val="24"/>
          <w:lang w:val="de-DE"/>
        </w:rPr>
        <w:t>In diesem Teil werden die verwendeten Formatvorlagen erläutert, weiterhin wird aber auch an einigen Stellen auf allgemeine formale Anforderungen eingegangen.</w:t>
      </w:r>
    </w:p>
    <w:p w14:paraId="17D2FCED" w14:textId="77777777" w:rsidR="007525FB" w:rsidRPr="00084683" w:rsidRDefault="007525FB" w:rsidP="007525FB">
      <w:pPr>
        <w:rPr>
          <w:sz w:val="24"/>
          <w:szCs w:val="24"/>
          <w:lang w:val="de-DE"/>
        </w:rPr>
      </w:pPr>
      <w:r w:rsidRPr="00084683">
        <w:rPr>
          <w:sz w:val="24"/>
          <w:szCs w:val="24"/>
          <w:lang w:val="de-DE"/>
        </w:rPr>
        <w:t xml:space="preserve">Für die Erstellung der eigenen Arbeit kann es sinnvoll sein, dieses Dokument zu übernehmen und kontinuierlich die beispielhaften Bereiche gegen die eigenen neuen Passagen zu ersetzen; so bleibt der Aufbau erhalten und man verliert nicht versehentlich Formatierungen o. ä. Bei der Erstellung der Gliederung der eigenen wissenschaftlichen Arbeit sollten die beiden Kriterien </w:t>
      </w:r>
      <w:r w:rsidRPr="00084683">
        <w:rPr>
          <w:rStyle w:val="StandardKursivZchnZchn"/>
          <w:szCs w:val="24"/>
        </w:rPr>
        <w:t>Vollständigkeit</w:t>
      </w:r>
      <w:r w:rsidRPr="00084683">
        <w:rPr>
          <w:sz w:val="24"/>
          <w:szCs w:val="24"/>
          <w:lang w:val="de-DE"/>
        </w:rPr>
        <w:t xml:space="preserve"> und </w:t>
      </w:r>
      <w:r w:rsidRPr="00084683">
        <w:rPr>
          <w:rStyle w:val="StandardKursivZchnZchn"/>
          <w:szCs w:val="24"/>
        </w:rPr>
        <w:t>Überschneidungsfreiheit</w:t>
      </w:r>
      <w:r w:rsidRPr="00084683">
        <w:rPr>
          <w:sz w:val="24"/>
          <w:szCs w:val="24"/>
          <w:lang w:val="de-DE"/>
        </w:rPr>
        <w:t xml:space="preserve"> beachtet werden! </w:t>
      </w:r>
    </w:p>
    <w:p w14:paraId="6AAAD4BA"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24" w:name="__RefHeading__51_1601210919"/>
      <w:bookmarkStart w:id="25" w:name="_Toc87432620"/>
      <w:bookmarkEnd w:id="24"/>
      <w:proofErr w:type="spellStart"/>
      <w:r>
        <w:t>Stilistische</w:t>
      </w:r>
      <w:proofErr w:type="spellEnd"/>
      <w:r>
        <w:t xml:space="preserve"> </w:t>
      </w:r>
      <w:proofErr w:type="spellStart"/>
      <w:r>
        <w:t>Hinweise</w:t>
      </w:r>
      <w:bookmarkEnd w:id="25"/>
      <w:proofErr w:type="spellEnd"/>
    </w:p>
    <w:p w14:paraId="2B14F1B6" w14:textId="6664E4E9" w:rsidR="00084683" w:rsidRPr="00084683" w:rsidRDefault="007525FB" w:rsidP="00084683">
      <w:pPr>
        <w:rPr>
          <w:sz w:val="24"/>
          <w:szCs w:val="24"/>
          <w:lang w:val="de-DE"/>
        </w:rPr>
      </w:pPr>
      <w:r w:rsidRPr="00084683">
        <w:rPr>
          <w:sz w:val="24"/>
          <w:szCs w:val="24"/>
          <w:lang w:val="de-DE"/>
        </w:rPr>
        <w:t>Phrasenhafte Umschreibungen, verstärkende Adverbien oder Superlative sind ebenso zwingend zu vermeiden. Adverbien wie „</w:t>
      </w:r>
      <w:r w:rsidRPr="00084683">
        <w:rPr>
          <w:rStyle w:val="StandardKursivZchnZchn"/>
          <w:szCs w:val="24"/>
        </w:rPr>
        <w:t>natürlich</w:t>
      </w:r>
      <w:r w:rsidRPr="00084683">
        <w:rPr>
          <w:sz w:val="24"/>
          <w:szCs w:val="24"/>
          <w:lang w:val="de-DE"/>
        </w:rPr>
        <w:t>“ oder „</w:t>
      </w:r>
      <w:r w:rsidRPr="00084683">
        <w:rPr>
          <w:rStyle w:val="StandardKursivZchnZchn"/>
          <w:szCs w:val="24"/>
        </w:rPr>
        <w:t>selbstverständlich</w:t>
      </w:r>
      <w:r w:rsidRPr="00084683">
        <w:rPr>
          <w:sz w:val="24"/>
          <w:szCs w:val="24"/>
          <w:lang w:val="de-DE"/>
        </w:rPr>
        <w:t>“ verbieten sich in jeder wissenschaftlichen Arbeit, „</w:t>
      </w:r>
      <w:r w:rsidRPr="00084683">
        <w:rPr>
          <w:rStyle w:val="StandardKursivZchnZchn"/>
          <w:szCs w:val="24"/>
        </w:rPr>
        <w:t>wohl</w:t>
      </w:r>
      <w:r w:rsidRPr="00084683">
        <w:rPr>
          <w:sz w:val="24"/>
          <w:szCs w:val="24"/>
          <w:lang w:val="de-DE"/>
        </w:rPr>
        <w:t>“, „</w:t>
      </w:r>
      <w:r w:rsidRPr="00084683">
        <w:rPr>
          <w:rStyle w:val="StandardKursivZchnZchn"/>
          <w:szCs w:val="24"/>
        </w:rPr>
        <w:t>fast</w:t>
      </w:r>
      <w:r w:rsidRPr="00084683">
        <w:rPr>
          <w:sz w:val="24"/>
          <w:szCs w:val="24"/>
          <w:lang w:val="de-DE"/>
        </w:rPr>
        <w:t>“, „</w:t>
      </w:r>
      <w:r w:rsidRPr="00084683">
        <w:rPr>
          <w:rStyle w:val="StandardKursivZchnZchn"/>
          <w:szCs w:val="24"/>
        </w:rPr>
        <w:t>irgendwie</w:t>
      </w:r>
      <w:r w:rsidRPr="00084683">
        <w:rPr>
          <w:sz w:val="24"/>
          <w:szCs w:val="24"/>
          <w:lang w:val="de-DE"/>
        </w:rPr>
        <w:t>“, „</w:t>
      </w:r>
      <w:r w:rsidRPr="00084683">
        <w:rPr>
          <w:rStyle w:val="StandardKursivZchnZchn"/>
          <w:szCs w:val="24"/>
        </w:rPr>
        <w:t>gewissermaßen</w:t>
      </w:r>
      <w:r w:rsidRPr="00084683">
        <w:rPr>
          <w:sz w:val="24"/>
          <w:szCs w:val="24"/>
          <w:lang w:val="de-DE"/>
        </w:rPr>
        <w:t xml:space="preserve">“ sind Angstwörter, die nur inhaltliche Unsicherheiten des Verfassers verdecken sollen. Eine Gedankenlücke sollte nicht mit dem berühmten </w:t>
      </w:r>
      <w:proofErr w:type="spellStart"/>
      <w:r w:rsidRPr="00084683">
        <w:rPr>
          <w:sz w:val="24"/>
          <w:szCs w:val="24"/>
          <w:lang w:val="de-DE"/>
        </w:rPr>
        <w:t>Leimwort</w:t>
      </w:r>
      <w:proofErr w:type="spellEnd"/>
      <w:r w:rsidRPr="00084683">
        <w:rPr>
          <w:sz w:val="24"/>
          <w:szCs w:val="24"/>
          <w:lang w:val="de-DE"/>
        </w:rPr>
        <w:t xml:space="preserve"> „</w:t>
      </w:r>
      <w:r w:rsidRPr="00084683">
        <w:rPr>
          <w:rStyle w:val="StandardKursivZchnZchn"/>
          <w:szCs w:val="24"/>
        </w:rPr>
        <w:t>nun</w:t>
      </w:r>
      <w:r w:rsidRPr="00084683">
        <w:rPr>
          <w:sz w:val="24"/>
          <w:szCs w:val="24"/>
          <w:lang w:val="de-DE"/>
        </w:rPr>
        <w:t>“ ausgefüllt, ein Satzübergang nicht mit „</w:t>
      </w:r>
      <w:r w:rsidRPr="00084683">
        <w:rPr>
          <w:rStyle w:val="StandardKursivZchnZchn"/>
          <w:szCs w:val="24"/>
        </w:rPr>
        <w:t>übrigens</w:t>
      </w:r>
      <w:r w:rsidRPr="00084683">
        <w:rPr>
          <w:sz w:val="24"/>
          <w:szCs w:val="24"/>
          <w:lang w:val="de-DE"/>
        </w:rPr>
        <w:t>“ verschlechtert werden.</w:t>
      </w:r>
    </w:p>
    <w:p w14:paraId="309F6C28" w14:textId="77777777" w:rsidR="00084683" w:rsidRPr="00084683" w:rsidRDefault="00084683" w:rsidP="00084683">
      <w:pPr>
        <w:rPr>
          <w:sz w:val="24"/>
          <w:szCs w:val="24"/>
          <w:lang w:val="de-DE"/>
        </w:rPr>
      </w:pPr>
      <w:r w:rsidRPr="00D04379">
        <w:rPr>
          <w:sz w:val="24"/>
          <w:szCs w:val="24"/>
          <w:lang w:val="de-DE"/>
        </w:rPr>
        <w:t>Schachtelsät</w:t>
      </w:r>
      <w:r w:rsidRPr="00084683">
        <w:rPr>
          <w:sz w:val="24"/>
          <w:szCs w:val="24"/>
          <w:lang w:val="de-DE"/>
        </w:rPr>
        <w:t xml:space="preserve">ze erschweren das Lesen einer wissenschaftlichen Arbeit. Einfache Satzkonstruktionen mit mehreren kurzen Sätzen sind schwerverständlichen Schachtelsätzen vorzuziehen. </w:t>
      </w:r>
    </w:p>
    <w:p w14:paraId="6F04F7E5" w14:textId="77777777" w:rsidR="00084683" w:rsidRPr="00084683" w:rsidRDefault="00084683" w:rsidP="00084683">
      <w:pPr>
        <w:rPr>
          <w:sz w:val="24"/>
          <w:szCs w:val="24"/>
          <w:lang w:val="de-DE"/>
        </w:rPr>
      </w:pPr>
      <w:r w:rsidRPr="00084683">
        <w:rPr>
          <w:sz w:val="24"/>
          <w:szCs w:val="24"/>
          <w:lang w:val="de-DE"/>
        </w:rPr>
        <w:t>Konjunktiv und subjektive Formulierungen, wie z.B. „</w:t>
      </w:r>
      <w:r w:rsidRPr="00084683">
        <w:rPr>
          <w:rStyle w:val="StandardKursivZchnZchn"/>
          <w:szCs w:val="24"/>
        </w:rPr>
        <w:t>ich</w:t>
      </w:r>
      <w:r w:rsidRPr="00084683">
        <w:rPr>
          <w:sz w:val="24"/>
          <w:szCs w:val="24"/>
          <w:lang w:val="de-DE"/>
        </w:rPr>
        <w:t>“, „</w:t>
      </w:r>
      <w:r w:rsidRPr="00084683">
        <w:rPr>
          <w:rStyle w:val="StandardKursivZchnZchn"/>
          <w:szCs w:val="24"/>
        </w:rPr>
        <w:t>wir</w:t>
      </w:r>
      <w:r w:rsidRPr="00084683">
        <w:rPr>
          <w:sz w:val="24"/>
          <w:szCs w:val="24"/>
          <w:lang w:val="de-DE"/>
        </w:rPr>
        <w:t>“, „</w:t>
      </w:r>
      <w:r w:rsidRPr="00084683">
        <w:rPr>
          <w:rStyle w:val="StandardKursivZchnZchn"/>
          <w:szCs w:val="24"/>
        </w:rPr>
        <w:t>uns</w:t>
      </w:r>
      <w:r w:rsidRPr="00084683">
        <w:rPr>
          <w:sz w:val="24"/>
          <w:szCs w:val="24"/>
          <w:lang w:val="de-DE"/>
        </w:rPr>
        <w:t>“, „</w:t>
      </w:r>
      <w:r w:rsidRPr="00084683">
        <w:rPr>
          <w:rStyle w:val="StandardKursivZchnZchn"/>
          <w:szCs w:val="24"/>
        </w:rPr>
        <w:t>man</w:t>
      </w:r>
      <w:r w:rsidRPr="00084683">
        <w:rPr>
          <w:sz w:val="24"/>
          <w:szCs w:val="24"/>
          <w:lang w:val="de-DE"/>
        </w:rPr>
        <w:t>“ sind nach Möglichkeit in der gesamten Arbeit zu vermeiden, wenn es sich nicht um eine tatsächliche Stellungnahme des Autors in der Einleitung oder der Diskussion handelt. Sollte die persönliche Form unumgänglich sein, kann der Begriff „Autor“ oder „Verfasser“ Einsatz finden.</w:t>
      </w:r>
    </w:p>
    <w:p w14:paraId="4412EFE9" w14:textId="77D94CD1" w:rsidR="00084683" w:rsidRPr="00084683" w:rsidRDefault="00084683" w:rsidP="007525FB">
      <w:pPr>
        <w:rPr>
          <w:sz w:val="24"/>
          <w:szCs w:val="24"/>
          <w:lang w:val="de-DE"/>
        </w:rPr>
      </w:pPr>
      <w:r w:rsidRPr="00084683">
        <w:rPr>
          <w:sz w:val="24"/>
          <w:szCs w:val="24"/>
          <w:lang w:val="de-DE"/>
        </w:rPr>
        <w:t>Füllwörter, Phrasen und journalistische Ausdrucksweisen, wie z. B. „</w:t>
      </w:r>
      <w:r w:rsidRPr="00084683">
        <w:rPr>
          <w:rStyle w:val="StandardKursivZchnZchn"/>
          <w:szCs w:val="24"/>
        </w:rPr>
        <w:t>zu erwähnen wäre außerdem noch...</w:t>
      </w:r>
      <w:r w:rsidRPr="00084683">
        <w:rPr>
          <w:sz w:val="24"/>
          <w:szCs w:val="24"/>
          <w:lang w:val="de-DE"/>
        </w:rPr>
        <w:t>“, „</w:t>
      </w:r>
      <w:r w:rsidRPr="00084683">
        <w:rPr>
          <w:rStyle w:val="StandardKursivZchnZchn"/>
          <w:szCs w:val="24"/>
        </w:rPr>
        <w:t xml:space="preserve">man könnte glauben, </w:t>
      </w:r>
      <w:proofErr w:type="spellStart"/>
      <w:r w:rsidRPr="00084683">
        <w:rPr>
          <w:rStyle w:val="StandardKursivZchnZchn"/>
          <w:szCs w:val="24"/>
        </w:rPr>
        <w:t>dass.</w:t>
      </w:r>
      <w:proofErr w:type="spellEnd"/>
      <w:r w:rsidRPr="00084683">
        <w:rPr>
          <w:rStyle w:val="StandardKursivZchnZchn"/>
          <w:szCs w:val="24"/>
        </w:rPr>
        <w:t>..</w:t>
      </w:r>
      <w:r w:rsidRPr="00084683">
        <w:rPr>
          <w:sz w:val="24"/>
          <w:szCs w:val="24"/>
          <w:lang w:val="de-DE"/>
        </w:rPr>
        <w:t>“, „</w:t>
      </w:r>
      <w:r w:rsidRPr="00084683">
        <w:rPr>
          <w:rStyle w:val="StandardKursivZchnZchn"/>
          <w:szCs w:val="24"/>
        </w:rPr>
        <w:t>eigentlich</w:t>
      </w:r>
      <w:r w:rsidRPr="00084683">
        <w:rPr>
          <w:sz w:val="24"/>
          <w:szCs w:val="24"/>
          <w:lang w:val="de-DE"/>
        </w:rPr>
        <w:t>“, „</w:t>
      </w:r>
      <w:r w:rsidRPr="00084683">
        <w:rPr>
          <w:rStyle w:val="StandardKursivZchnZchn"/>
          <w:szCs w:val="24"/>
        </w:rPr>
        <w:t>eher nicht</w:t>
      </w:r>
      <w:r w:rsidRPr="00084683">
        <w:rPr>
          <w:sz w:val="24"/>
          <w:szCs w:val="24"/>
          <w:lang w:val="de-DE"/>
        </w:rPr>
        <w:t xml:space="preserve">“, „ </w:t>
      </w:r>
      <w:r w:rsidRPr="00084683">
        <w:rPr>
          <w:rStyle w:val="StandardKursivZchnZchn"/>
          <w:szCs w:val="24"/>
        </w:rPr>
        <w:t>...gehen davon aus</w:t>
      </w:r>
      <w:r w:rsidRPr="00084683">
        <w:rPr>
          <w:sz w:val="24"/>
          <w:szCs w:val="24"/>
          <w:lang w:val="de-DE"/>
        </w:rPr>
        <w:t>“ und doppelte Ausdrücke wie „</w:t>
      </w:r>
      <w:r w:rsidRPr="00084683">
        <w:rPr>
          <w:rStyle w:val="StandardKursivZchnZchn"/>
          <w:szCs w:val="24"/>
        </w:rPr>
        <w:t>schon bereits</w:t>
      </w:r>
      <w:r w:rsidRPr="00084683">
        <w:rPr>
          <w:sz w:val="24"/>
          <w:szCs w:val="24"/>
          <w:lang w:val="de-DE"/>
        </w:rPr>
        <w:t>“, „</w:t>
      </w:r>
      <w:r w:rsidRPr="00084683">
        <w:rPr>
          <w:rStyle w:val="StandardKursivZchnZchn"/>
          <w:szCs w:val="24"/>
        </w:rPr>
        <w:t>nun jetzt</w:t>
      </w:r>
      <w:r w:rsidRPr="00084683">
        <w:rPr>
          <w:sz w:val="24"/>
          <w:szCs w:val="24"/>
          <w:lang w:val="de-DE"/>
        </w:rPr>
        <w:t>“ und „</w:t>
      </w:r>
      <w:r w:rsidRPr="00084683">
        <w:rPr>
          <w:rStyle w:val="StandardKursivZchnZchn"/>
          <w:szCs w:val="24"/>
        </w:rPr>
        <w:t>oder aber auch</w:t>
      </w:r>
      <w:r w:rsidRPr="00084683">
        <w:rPr>
          <w:sz w:val="24"/>
          <w:szCs w:val="24"/>
          <w:lang w:val="de-DE"/>
        </w:rPr>
        <w:t xml:space="preserve">“ </w:t>
      </w:r>
      <w:r w:rsidRPr="00084683">
        <w:rPr>
          <w:rStyle w:val="StandardFettKursivZchn"/>
          <w:szCs w:val="24"/>
        </w:rPr>
        <w:t>sind zu vermeiden</w:t>
      </w:r>
      <w:r w:rsidRPr="00084683">
        <w:rPr>
          <w:sz w:val="24"/>
          <w:szCs w:val="24"/>
          <w:lang w:val="de-DE"/>
        </w:rPr>
        <w:t>.</w:t>
      </w:r>
    </w:p>
    <w:p w14:paraId="48BE9C2B" w14:textId="77777777" w:rsidR="007525FB" w:rsidRPr="00084683" w:rsidRDefault="007525FB" w:rsidP="007525FB">
      <w:pPr>
        <w:pStyle w:val="berschrift3"/>
        <w:widowControl w:val="0"/>
        <w:numPr>
          <w:ilvl w:val="2"/>
          <w:numId w:val="37"/>
        </w:numPr>
        <w:tabs>
          <w:tab w:val="left" w:pos="851"/>
          <w:tab w:val="left" w:pos="992"/>
        </w:tabs>
        <w:suppressAutoHyphens/>
        <w:spacing w:before="240" w:after="120"/>
        <w:jc w:val="left"/>
        <w:rPr>
          <w:lang w:val="de-DE"/>
        </w:rPr>
      </w:pPr>
      <w:bookmarkStart w:id="26" w:name="__RefHeading__53_1601210919"/>
      <w:bookmarkStart w:id="27" w:name="_Toc87432621"/>
      <w:bookmarkEnd w:id="26"/>
      <w:r w:rsidRPr="00084683">
        <w:rPr>
          <w:lang w:val="de-DE"/>
        </w:rPr>
        <w:t>Verwendung von Abbildungen und Tabellen</w:t>
      </w:r>
      <w:bookmarkEnd w:id="27"/>
    </w:p>
    <w:p w14:paraId="537A0552" w14:textId="63E8AB89" w:rsidR="007525FB" w:rsidRDefault="007525FB" w:rsidP="007525FB">
      <w:pPr>
        <w:rPr>
          <w:sz w:val="24"/>
          <w:szCs w:val="24"/>
          <w:lang w:val="de-DE"/>
        </w:rPr>
      </w:pPr>
      <w:r w:rsidRPr="00084683">
        <w:rPr>
          <w:sz w:val="24"/>
          <w:szCs w:val="24"/>
          <w:lang w:val="de-DE"/>
        </w:rPr>
        <w:t>Damit die Abbildungen und Tabellen einheitlich groß erscheinen, ist durch eine Skalierung in Word die Standardschriftart der Anwendung entsprechend zu verkleinern.</w:t>
      </w:r>
    </w:p>
    <w:p w14:paraId="700991A7" w14:textId="77777777" w:rsidR="00084683" w:rsidRPr="00084683" w:rsidRDefault="00084683" w:rsidP="007525FB">
      <w:pPr>
        <w:rPr>
          <w:sz w:val="24"/>
          <w:szCs w:val="24"/>
          <w:lang w:val="de-DE"/>
        </w:rPr>
      </w:pPr>
    </w:p>
    <w:p w14:paraId="2DC1E40E" w14:textId="77777777" w:rsidR="00084683" w:rsidRPr="007525FB" w:rsidRDefault="00084683" w:rsidP="007525FB">
      <w:pPr>
        <w:rPr>
          <w:lang w:val="de-DE"/>
        </w:rPr>
      </w:pPr>
    </w:p>
    <w:p w14:paraId="7618EF57" w14:textId="2FF8875A" w:rsidR="007525FB" w:rsidRDefault="007525FB" w:rsidP="007525FB">
      <w:pPr>
        <w:pStyle w:val="StandardGrafik"/>
      </w:pPr>
      <w:r>
        <w:rPr>
          <w:noProof/>
          <w:lang w:eastAsia="de-DE"/>
        </w:rPr>
        <w:lastRenderedPageBreak/>
        <w:drawing>
          <wp:inline distT="0" distB="0" distL="0" distR="0" wp14:anchorId="292041FD" wp14:editId="6F3A7071">
            <wp:extent cx="1794510" cy="183578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35A2DADC" w14:textId="3CFF235D" w:rsidR="007525FB" w:rsidRDefault="007525FB" w:rsidP="007525FB">
      <w:pPr>
        <w:pStyle w:val="Beschriftung1"/>
      </w:pPr>
      <w:bookmarkStart w:id="28" w:name="_Toc87432636"/>
      <w:r>
        <w:t>Abbildung</w:t>
      </w:r>
      <w:bookmarkStart w:id="29" w:name="_Ref82510108"/>
      <w:r w:rsidR="008776E4" w:rsidRPr="008776E4">
        <w:t xml:space="preserve"> 3.</w:t>
      </w:r>
      <w:r w:rsidR="008776E4" w:rsidRPr="00EF6E0B">
        <w:rPr>
          <w:lang w:val="en-US"/>
        </w:rPr>
        <w:fldChar w:fldCharType="begin"/>
      </w:r>
      <w:r w:rsidR="008776E4" w:rsidRPr="008776E4">
        <w:instrText xml:space="preserve"> SEQ Figure \* ARABIC </w:instrText>
      </w:r>
      <w:r w:rsidR="008776E4" w:rsidRPr="00EF6E0B">
        <w:rPr>
          <w:lang w:val="en-US"/>
        </w:rPr>
        <w:fldChar w:fldCharType="separate"/>
      </w:r>
      <w:r w:rsidR="008776E4" w:rsidRPr="008776E4">
        <w:t>1</w:t>
      </w:r>
      <w:r w:rsidR="008776E4" w:rsidRPr="00EF6E0B">
        <w:rPr>
          <w:lang w:val="en-US"/>
        </w:rPr>
        <w:fldChar w:fldCharType="end"/>
      </w:r>
      <w:bookmarkEnd w:id="29"/>
      <w:r w:rsidR="008776E4" w:rsidRPr="008776E4">
        <w:t xml:space="preserve">: </w:t>
      </w:r>
      <w:r>
        <w:t>Beispielbeschriftung Quelle: Muster (2010), S. 123.</w:t>
      </w:r>
      <w:bookmarkEnd w:id="28"/>
    </w:p>
    <w:p w14:paraId="22FC6BCC" w14:textId="77777777" w:rsidR="00084683" w:rsidRPr="00084683" w:rsidRDefault="00084683" w:rsidP="00084683">
      <w:pPr>
        <w:rPr>
          <w:lang w:val="de-DE" w:eastAsia="ar-SA"/>
        </w:rPr>
      </w:pPr>
    </w:p>
    <w:p w14:paraId="34D30A12" w14:textId="2A59BC08" w:rsidR="007525FB" w:rsidRDefault="007525FB" w:rsidP="007525FB">
      <w:pPr>
        <w:pStyle w:val="Beschriftung1"/>
        <w:keepNext/>
      </w:pPr>
      <w:bookmarkStart w:id="30" w:name="_Toc87432640"/>
      <w:r>
        <w:t>Tabelle</w:t>
      </w:r>
      <w:r w:rsidR="00250CD4" w:rsidRPr="00250CD4">
        <w:t xml:space="preserve"> </w:t>
      </w:r>
      <w:r w:rsidR="00250CD4">
        <w:t>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2</w:t>
      </w:r>
      <w:r w:rsidR="00250CD4" w:rsidRPr="00FC6D91">
        <w:rPr>
          <w:lang w:val="en-US"/>
        </w:rPr>
        <w:fldChar w:fldCharType="end"/>
      </w:r>
      <w:r w:rsidR="00250CD4" w:rsidRPr="00250CD4">
        <w:t xml:space="preserve">: </w:t>
      </w:r>
      <w:r>
        <w:t>Quellenangaben für Abbildungen</w:t>
      </w:r>
      <w:bookmarkEnd w:id="30"/>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7525FB" w14:paraId="0286C4F1" w14:textId="77777777" w:rsidTr="00084683">
        <w:tc>
          <w:tcPr>
            <w:tcW w:w="4465" w:type="dxa"/>
            <w:tcBorders>
              <w:top w:val="single" w:sz="4" w:space="0" w:color="000000"/>
              <w:left w:val="single" w:sz="4" w:space="0" w:color="000000"/>
              <w:bottom w:val="single" w:sz="4" w:space="0" w:color="000000"/>
            </w:tcBorders>
            <w:shd w:val="clear" w:color="auto" w:fill="auto"/>
          </w:tcPr>
          <w:p w14:paraId="1F36258A" w14:textId="77777777" w:rsidR="007525FB" w:rsidRDefault="007525FB" w:rsidP="00084683">
            <w:pPr>
              <w:pStyle w:val="TabelleStandardFett"/>
            </w:pPr>
            <w:r>
              <w:t>Beispiel</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B4AE02B" w14:textId="77777777" w:rsidR="007525FB" w:rsidRDefault="007525FB" w:rsidP="00084683">
            <w:pPr>
              <w:pStyle w:val="TabelleStandardFett"/>
            </w:pPr>
            <w:r>
              <w:t>Bemerkung</w:t>
            </w:r>
          </w:p>
        </w:tc>
      </w:tr>
      <w:tr w:rsidR="007525FB" w:rsidRPr="00FA6E1A" w14:paraId="42A5CABB" w14:textId="77777777" w:rsidTr="00084683">
        <w:tc>
          <w:tcPr>
            <w:tcW w:w="4465" w:type="dxa"/>
            <w:tcBorders>
              <w:top w:val="single" w:sz="4" w:space="0" w:color="000000"/>
              <w:left w:val="single" w:sz="4" w:space="0" w:color="000000"/>
              <w:bottom w:val="single" w:sz="4" w:space="0" w:color="000000"/>
            </w:tcBorders>
            <w:shd w:val="clear" w:color="auto" w:fill="auto"/>
          </w:tcPr>
          <w:p w14:paraId="073DF3A6" w14:textId="77777777" w:rsidR="007525FB" w:rsidRDefault="007525FB" w:rsidP="00084683">
            <w:pPr>
              <w:pStyle w:val="TabelleStandard"/>
            </w:pPr>
            <w:r>
              <w:t>Quelle: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EB8CD38" w14:textId="77777777" w:rsidR="007525FB" w:rsidRDefault="007525FB" w:rsidP="00084683">
            <w:pPr>
              <w:pStyle w:val="TabelleStandard"/>
            </w:pPr>
            <w:r>
              <w:t>Die Abbildung ist ohne Veränderungen übernommen worden.</w:t>
            </w:r>
          </w:p>
        </w:tc>
      </w:tr>
      <w:tr w:rsidR="007525FB" w14:paraId="09DA2E7E" w14:textId="77777777" w:rsidTr="00084683">
        <w:tc>
          <w:tcPr>
            <w:tcW w:w="4465" w:type="dxa"/>
            <w:tcBorders>
              <w:top w:val="single" w:sz="4" w:space="0" w:color="000000"/>
              <w:left w:val="single" w:sz="4" w:space="0" w:color="000000"/>
              <w:bottom w:val="single" w:sz="4" w:space="0" w:color="000000"/>
            </w:tcBorders>
            <w:shd w:val="clear" w:color="auto" w:fill="auto"/>
          </w:tcPr>
          <w:p w14:paraId="6D5F3A21" w14:textId="77777777" w:rsidR="007525FB" w:rsidRDefault="007525FB" w:rsidP="00084683">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945E7CA" w14:textId="77777777" w:rsidR="007525FB" w:rsidRDefault="007525FB" w:rsidP="00084683">
            <w:pPr>
              <w:pStyle w:val="TabelleStandard"/>
            </w:pPr>
            <w:r>
              <w:t>An der Abbildung sind Veränderungen oder Ergänzungen vorgenommen worden. Auf diese Veränderungen muss im Text hingewiesen werden.</w:t>
            </w:r>
          </w:p>
        </w:tc>
      </w:tr>
      <w:tr w:rsidR="007525FB" w:rsidRPr="00FA6E1A" w14:paraId="22F502BF" w14:textId="77777777" w:rsidTr="00084683">
        <w:tc>
          <w:tcPr>
            <w:tcW w:w="4465" w:type="dxa"/>
            <w:tcBorders>
              <w:top w:val="single" w:sz="4" w:space="0" w:color="000000"/>
              <w:left w:val="single" w:sz="4" w:space="0" w:color="000000"/>
              <w:bottom w:val="single" w:sz="4" w:space="0" w:color="000000"/>
            </w:tcBorders>
            <w:shd w:val="clear" w:color="auto" w:fill="auto"/>
          </w:tcPr>
          <w:p w14:paraId="12363FDD" w14:textId="77777777" w:rsidR="007525FB" w:rsidRDefault="007525FB" w:rsidP="00084683">
            <w:pPr>
              <w:pStyle w:val="TabelleStandard"/>
              <w:snapToGrid w:val="0"/>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63CBB94" w14:textId="77777777" w:rsidR="007525FB" w:rsidRDefault="007525FB" w:rsidP="00084683">
            <w:pPr>
              <w:pStyle w:val="TabelleStandard"/>
            </w:pPr>
            <w:r>
              <w:t>Die Angabe der „Quelle“ fehlt, die Abbildung ist eine eigene Darstellung.</w:t>
            </w:r>
          </w:p>
        </w:tc>
      </w:tr>
    </w:tbl>
    <w:p w14:paraId="16DF6A21" w14:textId="4F946FA1" w:rsidR="007525FB" w:rsidRDefault="007525FB" w:rsidP="007525FB">
      <w:pPr>
        <w:rPr>
          <w:lang w:val="de-DE"/>
        </w:rPr>
      </w:pPr>
    </w:p>
    <w:p w14:paraId="2848AB11" w14:textId="77777777" w:rsidR="007525FB" w:rsidRDefault="007525FB" w:rsidP="007525FB">
      <w:pPr>
        <w:pStyle w:val="berschrift4"/>
        <w:widowControl w:val="0"/>
        <w:numPr>
          <w:ilvl w:val="3"/>
          <w:numId w:val="37"/>
        </w:numPr>
        <w:tabs>
          <w:tab w:val="left" w:pos="992"/>
          <w:tab w:val="left" w:pos="1276"/>
        </w:tabs>
        <w:suppressAutoHyphens/>
        <w:spacing w:before="240" w:after="120"/>
        <w:ind w:left="862" w:hanging="862"/>
        <w:jc w:val="left"/>
      </w:pPr>
      <w:proofErr w:type="spellStart"/>
      <w:r>
        <w:t>Abbildungen</w:t>
      </w:r>
      <w:proofErr w:type="spellEnd"/>
      <w:r>
        <w:t xml:space="preserve"> </w:t>
      </w:r>
      <w:proofErr w:type="spellStart"/>
      <w:r>
        <w:t>aus</w:t>
      </w:r>
      <w:proofErr w:type="spellEnd"/>
      <w:r>
        <w:t xml:space="preserve"> VISIO</w:t>
      </w:r>
      <w:r>
        <w:rPr>
          <w:rStyle w:val="Funotenzeichen1"/>
        </w:rPr>
        <w:footnoteReference w:id="2"/>
      </w:r>
    </w:p>
    <w:p w14:paraId="06D766D3" w14:textId="77777777" w:rsidR="007525FB" w:rsidRPr="00084683" w:rsidRDefault="007525FB" w:rsidP="00084683">
      <w:pPr>
        <w:spacing w:before="240"/>
        <w:rPr>
          <w:sz w:val="24"/>
          <w:szCs w:val="24"/>
          <w:lang w:val="de-DE"/>
        </w:rPr>
      </w:pPr>
      <w:r w:rsidRPr="00084683">
        <w:rPr>
          <w:sz w:val="24"/>
          <w:szCs w:val="24"/>
          <w:lang w:val="de-DE"/>
        </w:rPr>
        <w:t xml:space="preserve">Bei der Erstellung von Abbildungen in Visio ist darauf zu achten, dass die erzeugten Grafiken selbstähnlich seien müssen, d. h. Größe, Schriftart, Schattierung, Linienart und </w:t>
      </w:r>
      <w:r w:rsidRPr="00084683">
        <w:rPr>
          <w:sz w:val="24"/>
          <w:szCs w:val="24"/>
          <w:lang w:val="de-DE"/>
        </w:rPr>
        <w:noBreakHyphen/>
        <w:t>stärke, sowie die Art der Pfeilspitzen müssen in allen Grafiken gleich gewählt werden. Bei der Verwendung von perspektivischen Elementen wie Schatten oder 3D-Effekt ist zu beachten, dass die Perspektive in allen Zeichnungen gleich sein sollte (z. B. Parallel</w:t>
      </w:r>
      <w:r w:rsidRPr="00084683">
        <w:rPr>
          <w:sz w:val="24"/>
          <w:szCs w:val="24"/>
          <w:lang w:val="de-DE"/>
        </w:rPr>
        <w:softHyphen/>
        <w:t>perspektive nach rechts unten).</w:t>
      </w:r>
    </w:p>
    <w:p w14:paraId="1090503F" w14:textId="77777777" w:rsidR="007525FB" w:rsidRPr="00084683" w:rsidRDefault="007525FB" w:rsidP="00084683">
      <w:pPr>
        <w:spacing w:before="240" w:after="0"/>
        <w:rPr>
          <w:sz w:val="24"/>
          <w:szCs w:val="24"/>
          <w:lang w:val="de-DE"/>
        </w:rPr>
      </w:pPr>
      <w:r w:rsidRPr="00084683">
        <w:rPr>
          <w:sz w:val="24"/>
          <w:szCs w:val="24"/>
          <w:lang w:val="de-DE"/>
        </w:rPr>
        <w:t>Die Zeichnung sollte nach dem Einfügen über „Format/Grafik“ auf dieselbe Größe wie alle anderen Visio-Grafiken skaliert werden (z. B. auf 50%).</w:t>
      </w:r>
    </w:p>
    <w:p w14:paraId="0B633F15" w14:textId="77777777" w:rsidR="007525FB" w:rsidRPr="00084683" w:rsidRDefault="007525FB" w:rsidP="00084683">
      <w:pPr>
        <w:spacing w:before="240"/>
        <w:rPr>
          <w:sz w:val="24"/>
          <w:szCs w:val="24"/>
          <w:lang w:val="de-DE"/>
        </w:rPr>
      </w:pPr>
      <w:r w:rsidRPr="00084683">
        <w:rPr>
          <w:sz w:val="24"/>
          <w:szCs w:val="24"/>
          <w:lang w:val="de-DE"/>
        </w:rPr>
        <w:t>Zeichnungen sollen nicht übertrieben groß sein, damit nicht der Eindruck entsteht, dass durch solche Zeichnungen mehr Seiten erzeugt werden, als notwendig.</w:t>
      </w:r>
    </w:p>
    <w:p w14:paraId="7977B2F6"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31" w:name="__RefHeading__57_1601210919"/>
      <w:bookmarkStart w:id="32" w:name="_Toc87432622"/>
      <w:bookmarkEnd w:id="31"/>
      <w:proofErr w:type="spellStart"/>
      <w:r>
        <w:t>Formeln</w:t>
      </w:r>
      <w:bookmarkEnd w:id="32"/>
      <w:proofErr w:type="spellEnd"/>
    </w:p>
    <w:p w14:paraId="00197943" w14:textId="77777777" w:rsidR="007525FB" w:rsidRPr="00084683" w:rsidRDefault="007525FB" w:rsidP="007525FB">
      <w:pPr>
        <w:rPr>
          <w:sz w:val="24"/>
          <w:szCs w:val="24"/>
          <w:lang w:val="de-DE"/>
        </w:rPr>
      </w:pPr>
      <w:r w:rsidRPr="00084683">
        <w:rPr>
          <w:sz w:val="24"/>
          <w:szCs w:val="24"/>
          <w:lang w:val="de-DE"/>
        </w:rPr>
        <w:t xml:space="preserve">Die Spezifikation für Formeln ergibt sich aus der folgenden Tabelle. Die Formel selbst befindet sich in der linken Spalte der Tabelle. Die Nummerierung zur Formel befindet sich in der rechten Spalte der Tabelle. Beim Einsatz von Formeln ist die gesamte Tabelle zu </w:t>
      </w:r>
      <w:r w:rsidRPr="00084683">
        <w:rPr>
          <w:sz w:val="24"/>
          <w:szCs w:val="24"/>
          <w:lang w:val="de-DE"/>
        </w:rPr>
        <w:lastRenderedPageBreak/>
        <w:t>kopieren. Bei Verweisen auf die Formel innerhalb des Textes sind Querverweise zu verwenden. Die Nummerierung passt sich automatisch an und muss lediglich mit "</w:t>
      </w:r>
      <w:r w:rsidRPr="00084683">
        <w:rPr>
          <w:rStyle w:val="StandardKursivZchnZchn"/>
          <w:szCs w:val="24"/>
        </w:rPr>
        <w:t>F9</w:t>
      </w:r>
      <w:r w:rsidRPr="00084683">
        <w:rPr>
          <w:sz w:val="24"/>
          <w:szCs w:val="24"/>
          <w:lang w:val="de-DE"/>
        </w:rPr>
        <w:t>" aktualisiert werden.</w:t>
      </w:r>
    </w:p>
    <w:tbl>
      <w:tblPr>
        <w:tblW w:w="0" w:type="auto"/>
        <w:tblInd w:w="284" w:type="dxa"/>
        <w:tblLayout w:type="fixed"/>
        <w:tblCellMar>
          <w:top w:w="57" w:type="dxa"/>
          <w:left w:w="284" w:type="dxa"/>
          <w:bottom w:w="57" w:type="dxa"/>
        </w:tblCellMar>
        <w:tblLook w:val="0000" w:firstRow="0" w:lastRow="0" w:firstColumn="0" w:lastColumn="0" w:noHBand="0" w:noVBand="0"/>
      </w:tblPr>
      <w:tblGrid>
        <w:gridCol w:w="7291"/>
        <w:gridCol w:w="1321"/>
      </w:tblGrid>
      <w:tr w:rsidR="007525FB" w14:paraId="67FD2882" w14:textId="77777777" w:rsidTr="00084683">
        <w:tc>
          <w:tcPr>
            <w:tcW w:w="7291" w:type="dxa"/>
            <w:shd w:val="clear" w:color="auto" w:fill="auto"/>
          </w:tcPr>
          <w:p w14:paraId="6C4DB669" w14:textId="77777777" w:rsidR="007525FB" w:rsidRDefault="007525FB" w:rsidP="00084683">
            <w:pPr>
              <w:spacing w:before="120" w:after="0" w:line="276" w:lineRule="auto"/>
            </w:pPr>
            <w:r>
              <w:rPr>
                <w:position w:val="-21"/>
              </w:rPr>
              <w:object w:dxaOrig="5960" w:dyaOrig="660" w14:anchorId="1DAD9C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33pt" o:ole="" filled="t">
                  <v:fill color2="black"/>
                  <v:imagedata r:id="rId14" o:title=""/>
                </v:shape>
                <o:OLEObject Type="Embed" ProgID="Equation.3" ShapeID="_x0000_i1025" DrawAspect="Content" ObjectID="_1705836955" r:id="rId15"/>
              </w:object>
            </w:r>
          </w:p>
        </w:tc>
        <w:tc>
          <w:tcPr>
            <w:tcW w:w="1321" w:type="dxa"/>
            <w:shd w:val="clear" w:color="auto" w:fill="auto"/>
            <w:vAlign w:val="center"/>
          </w:tcPr>
          <w:p w14:paraId="7C5BC763" w14:textId="77777777" w:rsidR="007525FB" w:rsidRDefault="007525FB" w:rsidP="00084683">
            <w:pPr>
              <w:pStyle w:val="FormelNummerierung"/>
            </w:pPr>
            <w:bookmarkStart w:id="33" w:name="_Ref264967469"/>
            <w:bookmarkStart w:id="34" w:name="_Ref264967475"/>
            <w:r>
              <w:t>Gl. (‎3.</w:t>
            </w:r>
            <w:r w:rsidR="00B05710">
              <w:fldChar w:fldCharType="begin"/>
            </w:r>
            <w:r w:rsidR="00B05710">
              <w:instrText xml:space="preserve"> SEQ "Formel" \*Arabic </w:instrText>
            </w:r>
            <w:r w:rsidR="00B05710">
              <w:fldChar w:fldCharType="separate"/>
            </w:r>
            <w:r>
              <w:t>1</w:t>
            </w:r>
            <w:r w:rsidR="00B05710">
              <w:fldChar w:fldCharType="end"/>
            </w:r>
            <w:bookmarkStart w:id="35" w:name="_Ref289083360"/>
            <w:bookmarkEnd w:id="33"/>
            <w:r>
              <w:t>)</w:t>
            </w:r>
            <w:bookmarkEnd w:id="34"/>
            <w:bookmarkEnd w:id="35"/>
          </w:p>
        </w:tc>
      </w:tr>
    </w:tbl>
    <w:p w14:paraId="7607F3B1"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36" w:name="__RefHeading__59_1601210919"/>
      <w:bookmarkStart w:id="37" w:name="_Toc87432623"/>
      <w:bookmarkEnd w:id="36"/>
      <w:proofErr w:type="spellStart"/>
      <w:r>
        <w:t>Quelltexte</w:t>
      </w:r>
      <w:bookmarkEnd w:id="37"/>
      <w:proofErr w:type="spellEnd"/>
    </w:p>
    <w:p w14:paraId="2A1CBFCB" w14:textId="77777777" w:rsidR="007525FB" w:rsidRPr="00084683" w:rsidRDefault="007525FB" w:rsidP="007525FB">
      <w:pPr>
        <w:rPr>
          <w:sz w:val="24"/>
          <w:szCs w:val="24"/>
          <w:lang w:val="de-DE"/>
        </w:rPr>
      </w:pPr>
      <w:r w:rsidRPr="00084683">
        <w:rPr>
          <w:sz w:val="24"/>
          <w:szCs w:val="24"/>
          <w:lang w:val="de-DE"/>
        </w:rPr>
        <w:t>Quelltext ist mittels der Schriftart „</w:t>
      </w:r>
      <w:r w:rsidRPr="00084683">
        <w:rPr>
          <w:rStyle w:val="StandardKursivZchnZchn"/>
          <w:szCs w:val="24"/>
        </w:rPr>
        <w:t>Courier</w:t>
      </w:r>
      <w:r w:rsidRPr="00084683">
        <w:rPr>
          <w:sz w:val="24"/>
          <w:szCs w:val="24"/>
          <w:lang w:val="de-DE"/>
        </w:rPr>
        <w:t>“ ("</w:t>
      </w:r>
      <w:r w:rsidRPr="00084683">
        <w:rPr>
          <w:rStyle w:val="StandardKursivZchnZchn"/>
          <w:szCs w:val="24"/>
        </w:rPr>
        <w:t>Standard Quelltext</w:t>
      </w:r>
      <w:r w:rsidRPr="00084683">
        <w:rPr>
          <w:sz w:val="24"/>
          <w:szCs w:val="24"/>
          <w:lang w:val="de-DE"/>
        </w:rPr>
        <w:t xml:space="preserve">") in den Text einzubinden. Eine Leerzeile ist vor und nach dem Listing einzurichten. </w:t>
      </w:r>
    </w:p>
    <w:p w14:paraId="2BF69734" w14:textId="77777777" w:rsidR="007525FB" w:rsidRDefault="007525FB" w:rsidP="007525FB">
      <w:pPr>
        <w:pStyle w:val="StandardQuelltext"/>
      </w:pPr>
    </w:p>
    <w:p w14:paraId="2E13722B" w14:textId="77777777" w:rsidR="007525FB" w:rsidRDefault="007525FB" w:rsidP="007525FB">
      <w:pPr>
        <w:pStyle w:val="StandardQuelltext"/>
      </w:pPr>
      <w:proofErr w:type="spellStart"/>
      <w:r>
        <w:t>public</w:t>
      </w:r>
      <w:proofErr w:type="spellEnd"/>
      <w:r>
        <w:t xml:space="preserve"> </w:t>
      </w:r>
      <w:proofErr w:type="spellStart"/>
      <w:r>
        <w:t>string</w:t>
      </w:r>
      <w:proofErr w:type="spellEnd"/>
      <w:r>
        <w:t xml:space="preserve"> </w:t>
      </w:r>
      <w:proofErr w:type="spellStart"/>
      <w:r>
        <w:t>getStarship</w:t>
      </w:r>
      <w:proofErr w:type="spellEnd"/>
      <w:r>
        <w:t>()</w:t>
      </w:r>
    </w:p>
    <w:p w14:paraId="3B0FB204" w14:textId="77777777" w:rsidR="007525FB" w:rsidRPr="00250CD4" w:rsidRDefault="007525FB" w:rsidP="007525FB">
      <w:pPr>
        <w:pStyle w:val="StandardQuelltext"/>
      </w:pPr>
      <w:r>
        <w:t>{</w:t>
      </w:r>
    </w:p>
    <w:p w14:paraId="642D077C" w14:textId="77777777" w:rsidR="007525FB" w:rsidRDefault="007525FB" w:rsidP="007525FB">
      <w:pPr>
        <w:pStyle w:val="StandardQuelltext"/>
        <w:rPr>
          <w:lang w:val="en-CA"/>
        </w:rPr>
      </w:pPr>
      <w:r>
        <w:rPr>
          <w:lang w:val="en-CA"/>
        </w:rPr>
        <w:t>return enterprise;</w:t>
      </w:r>
    </w:p>
    <w:p w14:paraId="43CB8D94" w14:textId="1A3D70DA" w:rsidR="007525FB" w:rsidRDefault="007525FB" w:rsidP="00C32FED">
      <w:pPr>
        <w:pStyle w:val="StandardQuelltext"/>
        <w:rPr>
          <w:lang w:val="en-CA"/>
        </w:rPr>
      </w:pPr>
      <w:r>
        <w:rPr>
          <w:lang w:val="en-CA"/>
        </w:rPr>
        <w:t>}</w:t>
      </w:r>
    </w:p>
    <w:p w14:paraId="3D2E9430"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38" w:name="_Toc87432624"/>
      <w:proofErr w:type="spellStart"/>
      <w:r>
        <w:t>Querverweise</w:t>
      </w:r>
      <w:bookmarkEnd w:id="38"/>
      <w:proofErr w:type="spellEnd"/>
    </w:p>
    <w:p w14:paraId="3EF7C012" w14:textId="77777777" w:rsidR="00202B2E" w:rsidRPr="00084683" w:rsidRDefault="00202B2E" w:rsidP="00202B2E">
      <w:pPr>
        <w:rPr>
          <w:sz w:val="24"/>
          <w:szCs w:val="24"/>
          <w:lang w:val="de-DE"/>
        </w:rPr>
      </w:pPr>
      <w:r w:rsidRPr="00084683">
        <w:rPr>
          <w:sz w:val="24"/>
          <w:szCs w:val="24"/>
          <w:lang w:val="de-DE"/>
        </w:rPr>
        <w:t xml:space="preserve">Wird in der Arbeit auf andere Stellen verwiesen, so ist </w:t>
      </w:r>
      <w:r w:rsidRPr="00084683">
        <w:rPr>
          <w:rStyle w:val="StandardKursivZchnZchn"/>
          <w:szCs w:val="24"/>
        </w:rPr>
        <w:t xml:space="preserve">jeder </w:t>
      </w:r>
      <w:r w:rsidRPr="00084683">
        <w:rPr>
          <w:sz w:val="24"/>
          <w:szCs w:val="24"/>
          <w:lang w:val="de-DE"/>
        </w:rPr>
        <w:t xml:space="preserve">Verweis </w:t>
      </w:r>
      <w:r w:rsidRPr="00084683">
        <w:rPr>
          <w:rStyle w:val="StandardKursivZchnZchn"/>
          <w:szCs w:val="24"/>
        </w:rPr>
        <w:t>immer</w:t>
      </w:r>
      <w:r w:rsidRPr="00084683">
        <w:rPr>
          <w:sz w:val="24"/>
          <w:szCs w:val="24"/>
          <w:lang w:val="de-DE"/>
        </w:rPr>
        <w:t xml:space="preserve"> über Querverweise zu realisieren. Bei neuen Seitenwechseln werden durch die automatische Aktualisierung sämtliche Verweise auf den neusten Stand gebracht. Über „</w:t>
      </w:r>
      <w:r w:rsidRPr="00084683">
        <w:rPr>
          <w:rStyle w:val="StandardKursivZchnZchn"/>
          <w:szCs w:val="24"/>
        </w:rPr>
        <w:t>Einfügen/Querverweis</w:t>
      </w:r>
      <w:r w:rsidRPr="00084683">
        <w:rPr>
          <w:sz w:val="24"/>
          <w:szCs w:val="24"/>
          <w:lang w:val="de-DE"/>
        </w:rPr>
        <w:t>“ können einige vordefinierte Querverweise benutzt werden. Befindet sich der gewünschte Querverweis nicht in der Liste, so kann mit „</w:t>
      </w:r>
      <w:r w:rsidRPr="00084683">
        <w:rPr>
          <w:rStyle w:val="StandardKursivZchnZchn"/>
          <w:szCs w:val="24"/>
        </w:rPr>
        <w:t>Bearbeiten/Textmarke</w:t>
      </w:r>
      <w:r w:rsidRPr="00084683">
        <w:rPr>
          <w:sz w:val="24"/>
          <w:szCs w:val="24"/>
          <w:lang w:val="de-DE"/>
        </w:rPr>
        <w:t xml:space="preserve">“ an der ursprünglichen Stelle eine Textmarke definiert werden, auf deren Inhalt dann mit einem </w:t>
      </w:r>
      <w:r w:rsidRPr="00084683">
        <w:rPr>
          <w:rStyle w:val="StandardKursivZchnZchn"/>
          <w:szCs w:val="24"/>
        </w:rPr>
        <w:t>Textmarken-Querverweis</w:t>
      </w:r>
      <w:r w:rsidRPr="00084683">
        <w:rPr>
          <w:sz w:val="24"/>
          <w:szCs w:val="24"/>
          <w:lang w:val="de-DE"/>
        </w:rPr>
        <w:t xml:space="preserve"> zugegriffen werden kann.</w:t>
      </w:r>
    </w:p>
    <w:p w14:paraId="180C3616"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39" w:name="_Toc87432625"/>
      <w:proofErr w:type="spellStart"/>
      <w:r>
        <w:t>Quellen</w:t>
      </w:r>
      <w:bookmarkEnd w:id="39"/>
      <w:proofErr w:type="spellEnd"/>
    </w:p>
    <w:p w14:paraId="2783B2F9" w14:textId="1E0B17DE" w:rsidR="00202B2E" w:rsidRPr="00084683" w:rsidRDefault="00202B2E" w:rsidP="00202B2E">
      <w:pPr>
        <w:rPr>
          <w:sz w:val="24"/>
          <w:szCs w:val="24"/>
          <w:lang w:val="de-DE"/>
        </w:rPr>
      </w:pPr>
      <w:r w:rsidRPr="00084683">
        <w:rPr>
          <w:sz w:val="24"/>
          <w:szCs w:val="24"/>
          <w:lang w:val="de-DE"/>
        </w:rPr>
        <w:t xml:space="preserve">Das Zitieren verwendeter Literatur erfolgt somit nicht in den Fußnoten, sondern im Haupttext unter Verwendung von Klammersetzungen. Es werden </w:t>
      </w:r>
      <w:r w:rsidRPr="00084683">
        <w:rPr>
          <w:rStyle w:val="StandardKursivZchnZchn"/>
          <w:szCs w:val="24"/>
        </w:rPr>
        <w:t>direkte</w:t>
      </w:r>
      <w:r w:rsidRPr="00084683">
        <w:rPr>
          <w:sz w:val="24"/>
          <w:szCs w:val="24"/>
          <w:lang w:val="de-DE"/>
        </w:rPr>
        <w:t xml:space="preserve"> Zitate (d. h. Text wird wörtlich – in Anführungszeichen - übernommen; Quellennachweis ohne ‚vgl</w:t>
      </w:r>
      <w:proofErr w:type="gramStart"/>
      <w:r w:rsidRPr="00084683">
        <w:rPr>
          <w:sz w:val="24"/>
          <w:szCs w:val="24"/>
          <w:lang w:val="de-DE"/>
        </w:rPr>
        <w:t>.‘</w:t>
      </w:r>
      <w:proofErr w:type="gramEnd"/>
      <w:r w:rsidRPr="00084683">
        <w:rPr>
          <w:sz w:val="24"/>
          <w:szCs w:val="24"/>
          <w:lang w:val="de-DE"/>
        </w:rPr>
        <w:t xml:space="preserve">) und </w:t>
      </w:r>
      <w:r w:rsidRPr="00084683">
        <w:rPr>
          <w:rStyle w:val="StandardKursivZchnZchn"/>
          <w:szCs w:val="24"/>
        </w:rPr>
        <w:t>indirekte</w:t>
      </w:r>
      <w:r w:rsidRPr="00084683">
        <w:rPr>
          <w:sz w:val="24"/>
          <w:szCs w:val="24"/>
          <w:lang w:val="de-DE"/>
        </w:rPr>
        <w:t xml:space="preserve"> Zitate (d. h. sinngemäße Wiedergabe des Textes; Quellennachweis mit‚ vgl.‘) unterschieden. </w:t>
      </w:r>
    </w:p>
    <w:p w14:paraId="3FA34902" w14:textId="55253D93" w:rsidR="00202B2E" w:rsidRDefault="00202B2E" w:rsidP="00202B2E">
      <w:pPr>
        <w:pStyle w:val="Beschriftung1"/>
        <w:keepNext/>
      </w:pPr>
      <w:bookmarkStart w:id="40" w:name="_Toc87432641"/>
      <w:r>
        <w:t>Tabell</w:t>
      </w:r>
      <w:r w:rsidR="00250CD4">
        <w:t>e 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3</w:t>
      </w:r>
      <w:r w:rsidR="00250CD4" w:rsidRPr="00FC6D91">
        <w:rPr>
          <w:lang w:val="en-US"/>
        </w:rPr>
        <w:fldChar w:fldCharType="end"/>
      </w:r>
      <w:r w:rsidR="00250CD4" w:rsidRPr="00250CD4">
        <w:t xml:space="preserve">: </w:t>
      </w:r>
      <w:r>
        <w:t>Beispiele für Quellennachweise im Haupttext</w:t>
      </w:r>
      <w:bookmarkEnd w:id="40"/>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02B2E" w14:paraId="716A8EC1" w14:textId="77777777" w:rsidTr="00084683">
        <w:tc>
          <w:tcPr>
            <w:tcW w:w="4182" w:type="dxa"/>
            <w:tcBorders>
              <w:top w:val="single" w:sz="4" w:space="0" w:color="000000"/>
              <w:left w:val="single" w:sz="4" w:space="0" w:color="000000"/>
              <w:bottom w:val="single" w:sz="4" w:space="0" w:color="000000"/>
            </w:tcBorders>
            <w:shd w:val="clear" w:color="auto" w:fill="auto"/>
          </w:tcPr>
          <w:p w14:paraId="7634B7ED" w14:textId="77777777" w:rsidR="00202B2E" w:rsidRDefault="00202B2E" w:rsidP="00084683">
            <w:pPr>
              <w:pStyle w:val="TabelleStandardFett"/>
            </w:pPr>
            <w:r>
              <w:t>Quellennachweis im Haupt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F80F602" w14:textId="77777777" w:rsidR="00202B2E" w:rsidRDefault="00202B2E" w:rsidP="00084683">
            <w:pPr>
              <w:pStyle w:val="TabelleStandardFett"/>
            </w:pPr>
            <w:r>
              <w:t>Erläuterung</w:t>
            </w:r>
          </w:p>
        </w:tc>
      </w:tr>
      <w:tr w:rsidR="00202B2E" w:rsidRPr="00FA6E1A" w14:paraId="68401E0A" w14:textId="77777777" w:rsidTr="00084683">
        <w:tc>
          <w:tcPr>
            <w:tcW w:w="4182" w:type="dxa"/>
            <w:tcBorders>
              <w:top w:val="single" w:sz="4" w:space="0" w:color="000000"/>
              <w:left w:val="single" w:sz="4" w:space="0" w:color="000000"/>
              <w:bottom w:val="single" w:sz="4" w:space="0" w:color="000000"/>
            </w:tcBorders>
            <w:shd w:val="clear" w:color="auto" w:fill="auto"/>
          </w:tcPr>
          <w:p w14:paraId="1FF36EC3" w14:textId="77777777" w:rsidR="00202B2E" w:rsidRDefault="00202B2E" w:rsidP="00084683">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8ECF100" w14:textId="77777777" w:rsidR="00202B2E" w:rsidRDefault="00202B2E" w:rsidP="00084683">
            <w:pPr>
              <w:pStyle w:val="TabelleStandard"/>
            </w:pPr>
            <w:r>
              <w:t>Direktes Zitat</w:t>
            </w:r>
          </w:p>
          <w:p w14:paraId="14E675C1" w14:textId="77777777" w:rsidR="00202B2E" w:rsidRDefault="00202B2E" w:rsidP="00084683">
            <w:pPr>
              <w:pStyle w:val="TabelleStandardKursiv"/>
            </w:pPr>
            <w:r>
              <w:t>Bezug: eine bestimmte Seite</w:t>
            </w:r>
          </w:p>
        </w:tc>
      </w:tr>
      <w:tr w:rsidR="00202B2E" w:rsidRPr="00FA6E1A" w14:paraId="2ED1F04D" w14:textId="77777777" w:rsidTr="00084683">
        <w:tc>
          <w:tcPr>
            <w:tcW w:w="4182" w:type="dxa"/>
            <w:tcBorders>
              <w:top w:val="single" w:sz="4" w:space="0" w:color="000000"/>
              <w:left w:val="single" w:sz="4" w:space="0" w:color="000000"/>
              <w:bottom w:val="single" w:sz="4" w:space="0" w:color="000000"/>
            </w:tcBorders>
            <w:shd w:val="clear" w:color="auto" w:fill="auto"/>
          </w:tcPr>
          <w:p w14:paraId="7ECD56EC" w14:textId="77777777" w:rsidR="00202B2E" w:rsidRDefault="00202B2E" w:rsidP="00084683">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268C8E27" w14:textId="77777777" w:rsidR="00202B2E" w:rsidRDefault="00202B2E" w:rsidP="00084683">
            <w:pPr>
              <w:pStyle w:val="TabelleStandard"/>
            </w:pPr>
            <w:r>
              <w:t>Indirektes Zitat</w:t>
            </w:r>
          </w:p>
          <w:p w14:paraId="79362FBA" w14:textId="77777777" w:rsidR="00202B2E" w:rsidRDefault="00202B2E" w:rsidP="00084683">
            <w:pPr>
              <w:pStyle w:val="TabelleStandardKursiv"/>
            </w:pPr>
            <w:r>
              <w:t>Bezug: zwei Seiten</w:t>
            </w:r>
          </w:p>
        </w:tc>
      </w:tr>
      <w:tr w:rsidR="00202B2E" w14:paraId="64AA2D22" w14:textId="77777777" w:rsidTr="00084683">
        <w:tc>
          <w:tcPr>
            <w:tcW w:w="4182" w:type="dxa"/>
            <w:tcBorders>
              <w:top w:val="single" w:sz="4" w:space="0" w:color="000000"/>
              <w:left w:val="single" w:sz="4" w:space="0" w:color="000000"/>
              <w:bottom w:val="single" w:sz="4" w:space="0" w:color="000000"/>
            </w:tcBorders>
            <w:shd w:val="clear" w:color="auto" w:fill="auto"/>
          </w:tcPr>
          <w:p w14:paraId="46FC8C05" w14:textId="77777777" w:rsidR="00202B2E" w:rsidRDefault="00202B2E" w:rsidP="00084683">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19471AF" w14:textId="77777777" w:rsidR="00202B2E" w:rsidRDefault="00202B2E" w:rsidP="00084683">
            <w:pPr>
              <w:pStyle w:val="TabelleStandard"/>
            </w:pPr>
            <w:r>
              <w:t xml:space="preserve">Indirektes Zitat </w:t>
            </w:r>
          </w:p>
          <w:p w14:paraId="16DA268F" w14:textId="77777777" w:rsidR="00202B2E" w:rsidRDefault="00202B2E" w:rsidP="00084683">
            <w:pPr>
              <w:pStyle w:val="TabelleStandardKursiv"/>
            </w:pPr>
            <w:r>
              <w:t xml:space="preserve">Bezug: mehr als </w:t>
            </w:r>
            <w:r>
              <w:rPr>
                <w:rStyle w:val="StandardKursivZchnZchn"/>
              </w:rPr>
              <w:t>zwei</w:t>
            </w:r>
            <w:r>
              <w:t xml:space="preserve"> Seiten</w:t>
            </w:r>
          </w:p>
          <w:p w14:paraId="4A060993" w14:textId="77777777" w:rsidR="00202B2E" w:rsidRDefault="00202B2E" w:rsidP="00084683">
            <w:pPr>
              <w:pStyle w:val="TabelleStandard"/>
            </w:pPr>
            <w:r>
              <w:t xml:space="preserve">Wiederholungen werden vollständig aufgeführt. </w:t>
            </w:r>
          </w:p>
        </w:tc>
      </w:tr>
      <w:tr w:rsidR="00202B2E" w:rsidRPr="00FA6E1A" w14:paraId="5D30BF22" w14:textId="77777777" w:rsidTr="00084683">
        <w:tc>
          <w:tcPr>
            <w:tcW w:w="4182" w:type="dxa"/>
            <w:tcBorders>
              <w:top w:val="single" w:sz="4" w:space="0" w:color="000000"/>
              <w:left w:val="single" w:sz="4" w:space="0" w:color="000000"/>
              <w:bottom w:val="single" w:sz="4" w:space="0" w:color="000000"/>
            </w:tcBorders>
            <w:shd w:val="clear" w:color="auto" w:fill="auto"/>
          </w:tcPr>
          <w:p w14:paraId="6F925E4B" w14:textId="77777777" w:rsidR="00202B2E" w:rsidRDefault="00202B2E" w:rsidP="00084683">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D38677E" w14:textId="77777777" w:rsidR="00202B2E" w:rsidRDefault="00202B2E" w:rsidP="00084683">
            <w:pPr>
              <w:pStyle w:val="TabelleStandard"/>
            </w:pPr>
            <w:r>
              <w:t>Mehrere indirekte Zitate</w:t>
            </w:r>
          </w:p>
          <w:p w14:paraId="57E73D8A" w14:textId="77777777" w:rsidR="00202B2E" w:rsidRDefault="00202B2E" w:rsidP="00084683">
            <w:pPr>
              <w:pStyle w:val="TabelleStandardKursiv"/>
            </w:pPr>
            <w:r>
              <w:t xml:space="preserve">Bezug: jeweils </w:t>
            </w:r>
            <w:r>
              <w:rPr>
                <w:rStyle w:val="StandardKursivZchnZchn"/>
              </w:rPr>
              <w:t>mehr als zwei</w:t>
            </w:r>
            <w:r>
              <w:t xml:space="preserve"> Seiten</w:t>
            </w:r>
          </w:p>
        </w:tc>
      </w:tr>
    </w:tbl>
    <w:p w14:paraId="2A9F62F0" w14:textId="5B240CD7" w:rsidR="00202B2E" w:rsidRPr="00084683" w:rsidRDefault="00202B2E" w:rsidP="00A97A0B">
      <w:pPr>
        <w:spacing w:before="240"/>
        <w:rPr>
          <w:sz w:val="24"/>
          <w:szCs w:val="24"/>
          <w:lang w:val="de-DE"/>
        </w:rPr>
      </w:pPr>
      <w:r w:rsidRPr="00084683">
        <w:rPr>
          <w:sz w:val="24"/>
          <w:szCs w:val="24"/>
          <w:lang w:val="de-DE"/>
        </w:rPr>
        <w:t xml:space="preserve">Bis zu drei Autoren werden im Haupttext durch Schrägstrich getrennt aufgeführt; bei mehr als drei Autoren wird nur der erste Autor zusammen mit der Abkürzung „et al.“ vermerkt (im Literaturverzeichnis werden hingegen </w:t>
      </w:r>
      <w:r w:rsidRPr="00084683">
        <w:rPr>
          <w:rStyle w:val="StandardKursivZchnZchn"/>
          <w:szCs w:val="24"/>
        </w:rPr>
        <w:t>alle</w:t>
      </w:r>
      <w:r w:rsidRPr="00084683">
        <w:rPr>
          <w:sz w:val="24"/>
          <w:szCs w:val="24"/>
          <w:lang w:val="de-DE"/>
        </w:rPr>
        <w:t xml:space="preserve"> Autoren genannt). Werden mehrere Werke eines </w:t>
      </w:r>
      <w:r w:rsidRPr="00084683">
        <w:rPr>
          <w:sz w:val="24"/>
          <w:szCs w:val="24"/>
          <w:lang w:val="de-DE"/>
        </w:rPr>
        <w:lastRenderedPageBreak/>
        <w:t>Autors, die im selben Jahr erschienen sind, zitiert, so sind zusätzlich zur Jahreszahl kennzeichnende Kleinbuchstaben in alphabetischer Reihenfolge anzugeben. Bei Zitaten mit einer Länge von zwei Seiten wird die erste Seite und „f.“ angegeben, bei mehr als zwei Seiten wird „ff.“ verwendet.</w:t>
      </w:r>
    </w:p>
    <w:p w14:paraId="01A99C9E"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41" w:name="_Toc87432626"/>
      <w:bookmarkStart w:id="42" w:name="_Hlk86314591"/>
      <w:proofErr w:type="spellStart"/>
      <w:r>
        <w:lastRenderedPageBreak/>
        <w:t>Wertung</w:t>
      </w:r>
      <w:bookmarkEnd w:id="41"/>
      <w:proofErr w:type="spellEnd"/>
      <w:r>
        <w:t xml:space="preserve"> </w:t>
      </w:r>
    </w:p>
    <w:p w14:paraId="62E9F8CB" w14:textId="77777777" w:rsidR="00202B2E" w:rsidRPr="00DF68AE" w:rsidRDefault="00202B2E" w:rsidP="00084683">
      <w:pPr>
        <w:spacing w:before="240"/>
        <w:rPr>
          <w:sz w:val="24"/>
          <w:szCs w:val="24"/>
          <w:lang w:val="de-DE"/>
        </w:rPr>
      </w:pPr>
      <w:r w:rsidRPr="00DF68AE">
        <w:rPr>
          <w:sz w:val="24"/>
          <w:szCs w:val="24"/>
          <w:lang w:val="de-DE"/>
        </w:rPr>
        <w:t xml:space="preserve">Zum Schluss der Arbeit kann wird im letzten Teil eine thesenartige Zusammenfassung der Untersuchungsergebnisse gegeben werden. </w:t>
      </w:r>
    </w:p>
    <w:p w14:paraId="44FA61B5" w14:textId="77777777" w:rsidR="00202B2E" w:rsidRPr="00DF68AE" w:rsidRDefault="00202B2E" w:rsidP="00084683">
      <w:pPr>
        <w:spacing w:before="240" w:after="0"/>
        <w:rPr>
          <w:sz w:val="24"/>
          <w:szCs w:val="24"/>
          <w:lang w:val="de-DE"/>
        </w:rPr>
      </w:pPr>
      <w:r w:rsidRPr="00DF68AE">
        <w:rPr>
          <w:sz w:val="24"/>
          <w:szCs w:val="24"/>
          <w:lang w:val="de-DE"/>
        </w:rPr>
        <w:t xml:space="preserve">Hier müssen die Fragestellungen oder Thesen der Einleitung wieder aufgenommen und die Ergebnisse der Arbeit knapp und prägnant formuliert, sowie in einen größeren Zusammenhang eingeordnet werden. Es sollten Schlussfolgerungen gezogen werden. </w:t>
      </w:r>
    </w:p>
    <w:p w14:paraId="0C8B4204" w14:textId="1C14AED4" w:rsidR="007525FB" w:rsidRPr="00DF68AE" w:rsidRDefault="00202B2E" w:rsidP="00084683">
      <w:pPr>
        <w:spacing w:before="240"/>
        <w:rPr>
          <w:sz w:val="24"/>
          <w:szCs w:val="24"/>
        </w:rPr>
      </w:pPr>
      <w:r w:rsidRPr="00DF68AE">
        <w:rPr>
          <w:sz w:val="24"/>
          <w:szCs w:val="24"/>
          <w:lang w:val="de-DE"/>
        </w:rPr>
        <w:t xml:space="preserve">Wenn das Ergebnis der Arbeit vorliegt und seine Verlässlichkeit geklärt ist, kann es mit der ursprünglichen Zielsetzung verglichen werden. </w:t>
      </w:r>
      <w:proofErr w:type="spellStart"/>
      <w:r w:rsidRPr="00DF68AE">
        <w:rPr>
          <w:sz w:val="24"/>
          <w:szCs w:val="24"/>
        </w:rPr>
        <w:t>Wurde</w:t>
      </w:r>
      <w:proofErr w:type="spellEnd"/>
      <w:r w:rsidRPr="00DF68AE">
        <w:rPr>
          <w:sz w:val="24"/>
          <w:szCs w:val="24"/>
        </w:rPr>
        <w:t xml:space="preserve"> das </w:t>
      </w:r>
      <w:proofErr w:type="spellStart"/>
      <w:r w:rsidRPr="00DF68AE">
        <w:rPr>
          <w:sz w:val="24"/>
          <w:szCs w:val="24"/>
        </w:rPr>
        <w:t>Ziel</w:t>
      </w:r>
      <w:proofErr w:type="spellEnd"/>
      <w:r w:rsidRPr="00DF68AE">
        <w:rPr>
          <w:sz w:val="24"/>
          <w:szCs w:val="24"/>
        </w:rPr>
        <w:t xml:space="preserve"> </w:t>
      </w:r>
      <w:proofErr w:type="spellStart"/>
      <w:r w:rsidRPr="00DF68AE">
        <w:rPr>
          <w:sz w:val="24"/>
          <w:szCs w:val="24"/>
        </w:rPr>
        <w:t>erreicht</w:t>
      </w:r>
      <w:proofErr w:type="spellEnd"/>
      <w:r w:rsidRPr="00DF68AE">
        <w:rPr>
          <w:sz w:val="24"/>
          <w:szCs w:val="24"/>
        </w:rPr>
        <w:t xml:space="preserve">? </w:t>
      </w:r>
      <w:proofErr w:type="spellStart"/>
      <w:r w:rsidRPr="00DF68AE">
        <w:rPr>
          <w:sz w:val="24"/>
          <w:szCs w:val="24"/>
        </w:rPr>
        <w:t>Wenn</w:t>
      </w:r>
      <w:proofErr w:type="spellEnd"/>
      <w:r w:rsidRPr="00DF68AE">
        <w:rPr>
          <w:sz w:val="24"/>
          <w:szCs w:val="24"/>
        </w:rPr>
        <w:t xml:space="preserve"> </w:t>
      </w:r>
      <w:proofErr w:type="spellStart"/>
      <w:r w:rsidRPr="00DF68AE">
        <w:rPr>
          <w:sz w:val="24"/>
          <w:szCs w:val="24"/>
        </w:rPr>
        <w:t>nicht</w:t>
      </w:r>
      <w:proofErr w:type="spellEnd"/>
      <w:r w:rsidRPr="00DF68AE">
        <w:rPr>
          <w:sz w:val="24"/>
          <w:szCs w:val="24"/>
        </w:rPr>
        <w:t xml:space="preserve">, </w:t>
      </w:r>
      <w:proofErr w:type="spellStart"/>
      <w:r w:rsidRPr="00DF68AE">
        <w:rPr>
          <w:sz w:val="24"/>
          <w:szCs w:val="24"/>
        </w:rPr>
        <w:t>warum</w:t>
      </w:r>
      <w:proofErr w:type="spellEnd"/>
      <w:r w:rsidRPr="00DF68AE">
        <w:rPr>
          <w:sz w:val="24"/>
          <w:szCs w:val="24"/>
        </w:rPr>
        <w:t>?</w:t>
      </w:r>
    </w:p>
    <w:p w14:paraId="3ECBC185" w14:textId="77777777" w:rsidR="00C32FED" w:rsidRPr="00DF68AE" w:rsidRDefault="00C32FED" w:rsidP="00C32FED">
      <w:pPr>
        <w:pStyle w:val="AnmdAutors"/>
        <w:rPr>
          <w:szCs w:val="24"/>
        </w:rPr>
      </w:pPr>
    </w:p>
    <w:p w14:paraId="29CBD486" w14:textId="77777777" w:rsidR="00C32FED" w:rsidRDefault="00C32FED" w:rsidP="00C32FED">
      <w:pPr>
        <w:pStyle w:val="StandardGrafik"/>
      </w:pPr>
      <w:r>
        <w:rPr>
          <w:noProof/>
          <w:lang w:eastAsia="de-DE"/>
        </w:rPr>
        <w:drawing>
          <wp:inline distT="0" distB="0" distL="0" distR="0" wp14:anchorId="4EE22D8D" wp14:editId="55FA685E">
            <wp:extent cx="1794510" cy="18357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BA4DDEB" w14:textId="47FFFEA0" w:rsidR="00C32FED" w:rsidRDefault="00C32FED" w:rsidP="00C32FED">
      <w:pPr>
        <w:pStyle w:val="Beschriftung1"/>
      </w:pPr>
      <w:bookmarkStart w:id="43" w:name="_Toc87432637"/>
      <w:r>
        <w:t>Abbildung</w:t>
      </w:r>
      <w:r w:rsidRPr="008776E4">
        <w:t xml:space="preserve"> </w:t>
      </w:r>
      <w:r>
        <w:t>4</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2</w:t>
      </w:r>
      <w:r w:rsidRPr="00EF6E0B">
        <w:rPr>
          <w:lang w:val="en-US"/>
        </w:rPr>
        <w:fldChar w:fldCharType="end"/>
      </w:r>
      <w:r w:rsidRPr="008776E4">
        <w:t xml:space="preserve">: </w:t>
      </w:r>
      <w:r>
        <w:t>Beispielbeschriftung Quelle: Muster (2010), S. 123.</w:t>
      </w:r>
      <w:bookmarkEnd w:id="43"/>
    </w:p>
    <w:p w14:paraId="6083CB1D" w14:textId="77777777" w:rsidR="00C32FED" w:rsidRPr="00C32FED" w:rsidRDefault="00C32FED" w:rsidP="007525FB">
      <w:pPr>
        <w:rPr>
          <w:lang w:val="de-DE"/>
        </w:rPr>
      </w:pPr>
    </w:p>
    <w:p w14:paraId="271C48C1" w14:textId="7C73EE2E" w:rsidR="00202B2E" w:rsidRPr="00C32FED" w:rsidRDefault="00202B2E" w:rsidP="007525FB">
      <w:pPr>
        <w:rPr>
          <w:lang w:val="de-DE"/>
        </w:rPr>
      </w:pPr>
    </w:p>
    <w:p w14:paraId="6ED21941"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44" w:name="_Toc87432627"/>
      <w:bookmarkStart w:id="45" w:name="_Hlk86314650"/>
      <w:bookmarkEnd w:id="42"/>
      <w:proofErr w:type="spellStart"/>
      <w:r>
        <w:lastRenderedPageBreak/>
        <w:t>Ausblick</w:t>
      </w:r>
      <w:bookmarkEnd w:id="44"/>
      <w:proofErr w:type="spellEnd"/>
    </w:p>
    <w:p w14:paraId="0D1FD31E" w14:textId="77777777" w:rsidR="00202B2E" w:rsidRPr="00DF68AE" w:rsidRDefault="00202B2E" w:rsidP="00202B2E">
      <w:pPr>
        <w:rPr>
          <w:sz w:val="24"/>
          <w:szCs w:val="24"/>
          <w:lang w:val="de-DE"/>
        </w:rPr>
      </w:pPr>
      <w:r w:rsidRPr="00DF68AE">
        <w:rPr>
          <w:sz w:val="24"/>
          <w:szCs w:val="24"/>
          <w:lang w:val="de-DE"/>
        </w:rPr>
        <w:t xml:space="preserve">Beinhaltet die weitere wissenschaftliche Forschung von Themengebieten, die sich während der Bearbeitung des Themas ergeben. Soll als eine Empfehlung für eine weitere wissenschaftliche Arbeit angesehen werden. Deshalb sollte dieses Kapitel, die auf dieser Arbeit aufbauende Arbeit grob spezifizieren bezüglich des Ziels und Zwecks. </w:t>
      </w:r>
    </w:p>
    <w:p w14:paraId="18F2ED28" w14:textId="77777777" w:rsidR="00202B2E" w:rsidRPr="00DF68AE" w:rsidRDefault="00202B2E" w:rsidP="00DF68AE">
      <w:pPr>
        <w:spacing w:before="240"/>
        <w:rPr>
          <w:sz w:val="24"/>
          <w:szCs w:val="24"/>
          <w:lang w:val="de-DE"/>
        </w:rPr>
      </w:pPr>
      <w:r w:rsidRPr="00DF68AE">
        <w:rPr>
          <w:sz w:val="24"/>
          <w:szCs w:val="24"/>
          <w:lang w:val="de-DE"/>
        </w:rPr>
        <w:t>Ein Ausblick auf mögliche Konsequenzen bzw. noch zu lösende Probleme gegeben werden. Hier ist auch der Platz für eigene Einschätzungen und Vorschläge für weitere wissenschaftliche Arbeiten.</w:t>
      </w:r>
    </w:p>
    <w:p w14:paraId="068562EF" w14:textId="0282B871" w:rsidR="00202B2E" w:rsidRPr="00DF68AE" w:rsidRDefault="00202B2E" w:rsidP="00DF68AE">
      <w:pPr>
        <w:spacing w:before="240"/>
        <w:rPr>
          <w:sz w:val="24"/>
          <w:szCs w:val="24"/>
          <w:lang w:val="de-DE"/>
        </w:rPr>
      </w:pPr>
      <w:r w:rsidRPr="00DF68AE">
        <w:rPr>
          <w:sz w:val="24"/>
          <w:szCs w:val="24"/>
          <w:lang w:val="de-DE"/>
        </w:rPr>
        <w:t>Hier können weitere Schlussfolgerungen dargestellt werden, die über die direkte Themenstellung hinausgehen: wo kann das Ergebnis noch Anwendung finden, auf welche Probleme sollte in Zukunft mehr geachtet werden soll, usw. Ebenso können Fragen entstehen bezüglich der Fehler und wo diese gemacht wurden bzw. was in der Zukunft besser gemacht werden kann.</w:t>
      </w:r>
    </w:p>
    <w:p w14:paraId="6B4AA419" w14:textId="77777777" w:rsidR="00C32FED" w:rsidRDefault="00C32FED" w:rsidP="00C32FED">
      <w:pPr>
        <w:pStyle w:val="AnmdAutors"/>
      </w:pPr>
    </w:p>
    <w:p w14:paraId="29863F21" w14:textId="77777777" w:rsidR="00C32FED" w:rsidRDefault="00C32FED" w:rsidP="00C32FED">
      <w:pPr>
        <w:pStyle w:val="StandardGrafik"/>
      </w:pPr>
      <w:r>
        <w:rPr>
          <w:noProof/>
          <w:lang w:eastAsia="de-DE"/>
        </w:rPr>
        <w:drawing>
          <wp:inline distT="0" distB="0" distL="0" distR="0" wp14:anchorId="4C485158" wp14:editId="0D657144">
            <wp:extent cx="1794510" cy="183578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E30AC22" w14:textId="5F56B2EB" w:rsidR="00C32FED" w:rsidRDefault="00C32FED" w:rsidP="00C32FED">
      <w:pPr>
        <w:pStyle w:val="Beschriftung1"/>
      </w:pPr>
      <w:bookmarkStart w:id="46" w:name="_Toc87432638"/>
      <w:r>
        <w:t>Abbildung</w:t>
      </w:r>
      <w:r w:rsidRPr="008776E4">
        <w:t xml:space="preserve"> </w:t>
      </w:r>
      <w:r>
        <w:t>5</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3</w:t>
      </w:r>
      <w:r w:rsidRPr="00EF6E0B">
        <w:rPr>
          <w:lang w:val="en-US"/>
        </w:rPr>
        <w:fldChar w:fldCharType="end"/>
      </w:r>
      <w:r w:rsidRPr="008776E4">
        <w:t xml:space="preserve">: </w:t>
      </w:r>
      <w:r>
        <w:t>Beispielbeschriftung Quelle: Muster (2010), S. 123.</w:t>
      </w:r>
      <w:bookmarkEnd w:id="46"/>
    </w:p>
    <w:p w14:paraId="6BEA75CE" w14:textId="77777777" w:rsidR="00C32FED" w:rsidRDefault="00C32FED" w:rsidP="007525FB">
      <w:pPr>
        <w:rPr>
          <w:lang w:val="de-DE"/>
        </w:rPr>
      </w:pPr>
    </w:p>
    <w:bookmarkEnd w:id="45"/>
    <w:p w14:paraId="7FF7FFC0" w14:textId="7003ABF9" w:rsidR="009D4C69" w:rsidRDefault="009D4C69" w:rsidP="007525FB">
      <w:pPr>
        <w:rPr>
          <w:lang w:val="de-DE"/>
        </w:rPr>
      </w:pPr>
    </w:p>
    <w:p w14:paraId="57E96518" w14:textId="591453DA" w:rsidR="009D4C69" w:rsidRDefault="009D4C69" w:rsidP="007525FB">
      <w:pPr>
        <w:rPr>
          <w:lang w:val="de-DE"/>
        </w:rPr>
      </w:pPr>
    </w:p>
    <w:p w14:paraId="7BE1ADAE" w14:textId="1BD0E419" w:rsidR="009D4C69" w:rsidRDefault="009D4C69" w:rsidP="007525FB">
      <w:pPr>
        <w:rPr>
          <w:lang w:val="de-DE"/>
        </w:rPr>
      </w:pPr>
    </w:p>
    <w:p w14:paraId="37CB5E89" w14:textId="0FF6843D" w:rsidR="009D4C69" w:rsidRDefault="009D4C69" w:rsidP="007525FB">
      <w:pPr>
        <w:rPr>
          <w:lang w:val="de-DE"/>
        </w:rPr>
      </w:pPr>
    </w:p>
    <w:p w14:paraId="7F3BE329" w14:textId="37869547" w:rsidR="009D4C69" w:rsidRDefault="009D4C69" w:rsidP="007525FB">
      <w:pPr>
        <w:rPr>
          <w:lang w:val="de-DE"/>
        </w:rPr>
      </w:pPr>
    </w:p>
    <w:p w14:paraId="4119A886" w14:textId="1062ED75" w:rsidR="009D4C69" w:rsidRDefault="009D4C69" w:rsidP="007525FB">
      <w:pPr>
        <w:rPr>
          <w:lang w:val="de-DE"/>
        </w:rPr>
      </w:pPr>
    </w:p>
    <w:p w14:paraId="3E3C4DA3" w14:textId="2A7B3F88" w:rsidR="009D4C69" w:rsidRDefault="009D4C69" w:rsidP="007525FB">
      <w:pPr>
        <w:rPr>
          <w:lang w:val="de-DE"/>
        </w:rPr>
      </w:pPr>
    </w:p>
    <w:p w14:paraId="55410BA9" w14:textId="3B6948A2" w:rsidR="009D4C69" w:rsidRDefault="009D4C69" w:rsidP="007525FB">
      <w:pPr>
        <w:rPr>
          <w:lang w:val="de-DE"/>
        </w:rPr>
      </w:pPr>
    </w:p>
    <w:p w14:paraId="51143A74" w14:textId="1013588C" w:rsidR="009D4C69" w:rsidRDefault="009D4C69" w:rsidP="007525FB">
      <w:pPr>
        <w:rPr>
          <w:lang w:val="de-DE"/>
        </w:rPr>
      </w:pPr>
    </w:p>
    <w:p w14:paraId="5138B59F" w14:textId="079C6889" w:rsidR="009D4C69" w:rsidRDefault="009D4C69" w:rsidP="007525FB">
      <w:pPr>
        <w:rPr>
          <w:lang w:val="de-DE"/>
        </w:rPr>
      </w:pPr>
    </w:p>
    <w:p w14:paraId="16630618" w14:textId="6FED94A4" w:rsidR="009D4C69" w:rsidRDefault="009D4C69" w:rsidP="007525FB">
      <w:pPr>
        <w:rPr>
          <w:lang w:val="de-DE"/>
        </w:rPr>
      </w:pPr>
    </w:p>
    <w:p w14:paraId="086C5430" w14:textId="3EE66B9C" w:rsidR="009D4C69" w:rsidRDefault="009D4C69" w:rsidP="007525FB">
      <w:pPr>
        <w:rPr>
          <w:lang w:val="de-DE"/>
        </w:rPr>
      </w:pPr>
    </w:p>
    <w:p w14:paraId="28BB2607" w14:textId="2EAE92AA" w:rsidR="009D4C69" w:rsidRDefault="009D4C69" w:rsidP="007525FB">
      <w:pPr>
        <w:rPr>
          <w:lang w:val="de-DE"/>
        </w:rPr>
      </w:pPr>
    </w:p>
    <w:p w14:paraId="7A3D5F78" w14:textId="1F846506" w:rsidR="009D4C69" w:rsidRDefault="009D4C69" w:rsidP="007525FB">
      <w:pPr>
        <w:rPr>
          <w:lang w:val="de-DE"/>
        </w:rPr>
      </w:pPr>
    </w:p>
    <w:p w14:paraId="35245658" w14:textId="4E114C87" w:rsidR="009D4C69" w:rsidRDefault="009D4C69" w:rsidP="007525FB">
      <w:pPr>
        <w:rPr>
          <w:lang w:val="de-DE"/>
        </w:rPr>
      </w:pPr>
    </w:p>
    <w:p w14:paraId="08B1B9BA" w14:textId="252ED084" w:rsidR="009D4C69" w:rsidRDefault="009D4C69" w:rsidP="007525FB">
      <w:pPr>
        <w:rPr>
          <w:lang w:val="de-DE"/>
        </w:rPr>
      </w:pPr>
    </w:p>
    <w:p w14:paraId="1002176C" w14:textId="3B4937F1" w:rsidR="009D4C69" w:rsidRDefault="009D4C69" w:rsidP="007525FB">
      <w:pPr>
        <w:rPr>
          <w:lang w:val="de-DE"/>
        </w:rPr>
      </w:pPr>
    </w:p>
    <w:p w14:paraId="5FF90FDD" w14:textId="77777777" w:rsidR="009D4C69" w:rsidRDefault="009D4C69" w:rsidP="009D4C69">
      <w:pPr>
        <w:pStyle w:val="berschrift1ohneNr"/>
        <w:numPr>
          <w:ilvl w:val="0"/>
          <w:numId w:val="36"/>
        </w:numPr>
      </w:pPr>
      <w:bookmarkStart w:id="47" w:name="_Toc87432628"/>
      <w:bookmarkStart w:id="48" w:name="_Hlk86314711"/>
      <w:r>
        <w:lastRenderedPageBreak/>
        <w:t>Anhang</w:t>
      </w:r>
      <w:bookmarkEnd w:id="47"/>
    </w:p>
    <w:p w14:paraId="70E28319" w14:textId="77777777" w:rsidR="009D4C69" w:rsidRPr="00DF68AE" w:rsidRDefault="009D4C69" w:rsidP="009D4C69">
      <w:pPr>
        <w:rPr>
          <w:sz w:val="24"/>
          <w:szCs w:val="24"/>
          <w:lang w:val="de-DE"/>
        </w:rPr>
      </w:pPr>
      <w:r w:rsidRPr="00DF68AE">
        <w:rPr>
          <w:sz w:val="24"/>
          <w:szCs w:val="24"/>
          <w:lang w:val="de-DE"/>
        </w:rPr>
        <w:t>In den Anhang gehört Material, das als Beleg oder zur Illustration dient, aber für den unmittelbaren Textzusammenhang nicht unbedingt notwendig ist, wie z.B. umfangreiche Modelle, wichtige erstellte Dokumente, Testergebnisse und Messungen. Sind im Rahmen der Arbeit empirische Untersuchungen durchgeführt worden, müssen sowohl die Datenerhebungsmittel (z.B. Interviewleitfaden oder Fragebogenmuster) als auch die erhobenen Daten (z.B. Protokolle) als Anlagen beigefügt werden. Implementierter Programmcode sowie dessen Dokumentation sollte in der Regel ausschließlich in elektronischer Form auf einer CD-ROM bereitgestellt werden.</w:t>
      </w:r>
    </w:p>
    <w:p w14:paraId="3CCC52EA" w14:textId="77777777" w:rsidR="009D4C69" w:rsidRDefault="009D4C69" w:rsidP="009D4C69">
      <w:pPr>
        <w:pStyle w:val="berschrift2Anhang"/>
        <w:numPr>
          <w:ilvl w:val="1"/>
          <w:numId w:val="36"/>
        </w:numPr>
      </w:pPr>
      <w:bookmarkStart w:id="49" w:name="__RefHeading__71_1601210919"/>
      <w:bookmarkStart w:id="50" w:name="_Toc87432629"/>
      <w:bookmarkEnd w:id="49"/>
      <w:r>
        <w:t>Checkliste zur Bewertung wissenschaftlicher Arbeiten</w:t>
      </w:r>
      <w:bookmarkEnd w:id="50"/>
    </w:p>
    <w:p w14:paraId="0595A62A" w14:textId="77777777" w:rsidR="009D4C69" w:rsidRPr="00DF68AE" w:rsidRDefault="009D4C69" w:rsidP="009D4C69">
      <w:pPr>
        <w:rPr>
          <w:sz w:val="24"/>
          <w:szCs w:val="24"/>
          <w:lang w:val="de-DE"/>
        </w:rPr>
      </w:pPr>
      <w:r w:rsidRPr="00DF68AE">
        <w:rPr>
          <w:sz w:val="24"/>
          <w:szCs w:val="24"/>
          <w:lang w:val="de-DE"/>
        </w:rPr>
        <w:t>Folgende Checkliste zur Bewertung von wissenschaftlichen Arbeiten, enthält die Kriterien, die erfüllt sein müssen, sonst ist mit einem Nicht-Bestehen oder massiver Abwertung in der Note zu rechnen.</w:t>
      </w:r>
    </w:p>
    <w:p w14:paraId="2247C1D5" w14:textId="51013D93" w:rsidR="00E92C79" w:rsidRDefault="00E92C79" w:rsidP="00E92C79">
      <w:pPr>
        <w:pStyle w:val="Beschriftung1"/>
        <w:keepNext/>
      </w:pPr>
      <w:bookmarkStart w:id="51" w:name="_Toc87432642"/>
      <w:r>
        <w:t>Tabelle</w:t>
      </w:r>
      <w:r w:rsidR="00250CD4" w:rsidRPr="00250CD4">
        <w:t xml:space="preserve"> </w:t>
      </w:r>
      <w:r w:rsidR="00250CD4">
        <w:t>A</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4</w:t>
      </w:r>
      <w:r w:rsidR="00250CD4" w:rsidRPr="00FC6D91">
        <w:rPr>
          <w:lang w:val="en-US"/>
        </w:rPr>
        <w:fldChar w:fldCharType="end"/>
      </w:r>
      <w:r w:rsidR="00250CD4" w:rsidRPr="00250CD4">
        <w:t xml:space="preserve">: </w:t>
      </w:r>
      <w:r>
        <w:t>Bewertungskriterien für wissenschaftliche Arbeiten</w:t>
      </w:r>
      <w:bookmarkEnd w:id="51"/>
    </w:p>
    <w:tbl>
      <w:tblPr>
        <w:tblW w:w="0" w:type="auto"/>
        <w:tblInd w:w="-67" w:type="dxa"/>
        <w:tblLayout w:type="fixed"/>
        <w:tblCellMar>
          <w:left w:w="57" w:type="dxa"/>
          <w:right w:w="57" w:type="dxa"/>
        </w:tblCellMar>
        <w:tblLook w:val="0000" w:firstRow="0" w:lastRow="0" w:firstColumn="0" w:lastColumn="0" w:noHBand="0" w:noVBand="0"/>
      </w:tblPr>
      <w:tblGrid>
        <w:gridCol w:w="62"/>
        <w:gridCol w:w="7769"/>
        <w:gridCol w:w="62"/>
        <w:gridCol w:w="622"/>
        <w:gridCol w:w="62"/>
      </w:tblGrid>
      <w:tr w:rsidR="00E92C79" w14:paraId="2EA9C082"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D2DBC9E" w14:textId="77777777" w:rsidR="00E92C79" w:rsidRDefault="00E92C79" w:rsidP="00084683">
            <w:pPr>
              <w:pStyle w:val="TabelleStandardFett"/>
            </w:pPr>
            <w:r>
              <w:t>Stil- und Sprachregeln</w:t>
            </w:r>
          </w:p>
        </w:tc>
      </w:tr>
      <w:tr w:rsidR="00E92C79" w:rsidRPr="00FA6E1A" w14:paraId="2B46B11A"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14AFD2A" w14:textId="77777777" w:rsidR="00E92C79" w:rsidRDefault="00E92C79" w:rsidP="00084683">
            <w:pPr>
              <w:pStyle w:val="TabelleStandard"/>
            </w:pPr>
            <w:r>
              <w:t>Korrekte Rechtschreibung (durchgängig neue oder al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4DF081A" w14:textId="77777777" w:rsidR="00E92C79" w:rsidRDefault="00E92C79" w:rsidP="00084683">
            <w:pPr>
              <w:pStyle w:val="TabelleStandard"/>
              <w:snapToGrid w:val="0"/>
            </w:pPr>
          </w:p>
        </w:tc>
      </w:tr>
      <w:tr w:rsidR="00E92C79" w14:paraId="3B04665F"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204FC66" w14:textId="77777777" w:rsidR="00E92C79" w:rsidRDefault="00E92C79" w:rsidP="00084683">
            <w:pPr>
              <w:pStyle w:val="TabelleStandard"/>
            </w:pPr>
            <w:r>
              <w:t>Korrekte Grammatik und Zeichensetzu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453B99C" w14:textId="77777777" w:rsidR="00E92C79" w:rsidRDefault="00E92C79" w:rsidP="00084683">
            <w:pPr>
              <w:pStyle w:val="TabelleStandard"/>
              <w:snapToGrid w:val="0"/>
            </w:pPr>
          </w:p>
        </w:tc>
      </w:tr>
      <w:tr w:rsidR="00E92C79" w:rsidRPr="00FA6E1A" w14:paraId="6EFC886B"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2D8160A" w14:textId="77777777" w:rsidR="00E92C79" w:rsidRDefault="00E92C79" w:rsidP="00084683">
            <w:pPr>
              <w:pStyle w:val="TabelleStandard"/>
            </w:pPr>
            <w:r>
              <w:t>Schreibweisen von Begriffen werden durchgängig verwendet (z.B. nicht einmal Versionskontrolle und dann Versions-Kontroll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6D25B12" w14:textId="77777777" w:rsidR="00E92C79" w:rsidRDefault="00E92C79" w:rsidP="00084683">
            <w:pPr>
              <w:pStyle w:val="TabelleStandard"/>
              <w:snapToGrid w:val="0"/>
            </w:pPr>
          </w:p>
        </w:tc>
      </w:tr>
      <w:tr w:rsidR="00E92C79" w:rsidRPr="00FA6E1A" w14:paraId="350AA911"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90A6AA1" w14:textId="77777777" w:rsidR="00E92C79" w:rsidRDefault="00E92C79" w:rsidP="00084683">
            <w:pPr>
              <w:pStyle w:val="TabelleStandard"/>
            </w:pPr>
            <w:r>
              <w:t>Keine Ich-Form verwendet, keine direkte Ansprache der Lesend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FA982C5" w14:textId="77777777" w:rsidR="00E92C79" w:rsidRDefault="00E92C79" w:rsidP="00084683">
            <w:pPr>
              <w:pStyle w:val="TabelleStandard"/>
              <w:snapToGrid w:val="0"/>
            </w:pPr>
          </w:p>
        </w:tc>
      </w:tr>
      <w:tr w:rsidR="00E92C79" w14:paraId="2940F52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7504C16C" w14:textId="77777777" w:rsidR="00E92C79" w:rsidRDefault="00E92C79" w:rsidP="00084683">
            <w:pPr>
              <w:pStyle w:val="TabelleStandard"/>
            </w:pPr>
            <w:r>
              <w:t>Keine Umgangssprache verwend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27D3AAE" w14:textId="77777777" w:rsidR="00E92C79" w:rsidRDefault="00E92C79" w:rsidP="00084683">
            <w:pPr>
              <w:pStyle w:val="TabelleStandard"/>
              <w:snapToGrid w:val="0"/>
            </w:pPr>
          </w:p>
        </w:tc>
      </w:tr>
      <w:tr w:rsidR="00E92C79" w:rsidRPr="00FA6E1A" w14:paraId="0C120418"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C09F877" w14:textId="77777777" w:rsidR="00E92C79" w:rsidRDefault="00E92C79" w:rsidP="00084683">
            <w:pPr>
              <w:pStyle w:val="TabelleStandard"/>
            </w:pPr>
            <w:r>
              <w:t>Ausdrücke, die aus mehreren Wörtern zusammengesetzt sind, sind verbunden (als ein Wort oder mit Bindestrich), wenn mindestens eines der Wörter deutsch ist (also z.B. Software-Engineering-Methoden, Serveranwendun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8DCD83" w14:textId="77777777" w:rsidR="00E92C79" w:rsidRDefault="00E92C79" w:rsidP="00084683">
            <w:pPr>
              <w:pStyle w:val="TabelleStandard"/>
              <w:snapToGrid w:val="0"/>
            </w:pPr>
          </w:p>
        </w:tc>
      </w:tr>
      <w:tr w:rsidR="00E92C79" w:rsidRPr="00FA6E1A" w14:paraId="69746C20"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A33B69B" w14:textId="77777777" w:rsidR="00E92C79" w:rsidRDefault="00E92C79" w:rsidP="00084683">
            <w:pPr>
              <w:pStyle w:val="TabelleStandard"/>
            </w:pPr>
            <w:r>
              <w:t>Wortwahl und Ausdrucksweise eindeutig verständlich, prägnant und treffen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CF12064" w14:textId="77777777" w:rsidR="00E92C79" w:rsidRDefault="00E92C79" w:rsidP="00084683">
            <w:pPr>
              <w:pStyle w:val="TabelleStandard"/>
              <w:snapToGrid w:val="0"/>
            </w:pPr>
          </w:p>
        </w:tc>
      </w:tr>
      <w:tr w:rsidR="00E92C79" w:rsidRPr="00FA6E1A" w14:paraId="1144274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264F2A0" w14:textId="77777777" w:rsidR="00E92C79" w:rsidRDefault="00E92C79" w:rsidP="00084683">
            <w:pPr>
              <w:pStyle w:val="TabelleStandard"/>
            </w:pPr>
            <w:r>
              <w:t>Sätze klar, inhaltlich aussagefähig und in sich logisch</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BCA649" w14:textId="77777777" w:rsidR="00E92C79" w:rsidRDefault="00E92C79" w:rsidP="00084683">
            <w:pPr>
              <w:pStyle w:val="TabelleStandard"/>
              <w:snapToGrid w:val="0"/>
            </w:pPr>
          </w:p>
        </w:tc>
      </w:tr>
      <w:tr w:rsidR="00E92C79" w:rsidRPr="00FA6E1A" w14:paraId="53AFEDBF"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7EA3595B" w14:textId="77777777" w:rsidR="00E92C79" w:rsidRDefault="00E92C79" w:rsidP="00084683">
            <w:pPr>
              <w:pStyle w:val="TabelleStandard"/>
            </w:pPr>
            <w:r>
              <w:t>Satzverknüpfungen sind sprachlich und logisch korrekt, spiegeln in lückenloser Form dem Untersuchungsziel adäquate Gedankenabläuf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BA7E959" w14:textId="77777777" w:rsidR="00E92C79" w:rsidRDefault="00E92C79" w:rsidP="00084683">
            <w:pPr>
              <w:pStyle w:val="TabelleStandard"/>
              <w:snapToGrid w:val="0"/>
            </w:pPr>
          </w:p>
        </w:tc>
      </w:tr>
      <w:tr w:rsidR="00E92C79" w14:paraId="0D501490"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F40A03D" w14:textId="77777777" w:rsidR="00E92C79" w:rsidRDefault="00E92C79" w:rsidP="00084683">
            <w:pPr>
              <w:pStyle w:val="TabelleStandardFett"/>
            </w:pPr>
            <w:r>
              <w:t>Darstellungen und Verzeichnisse</w:t>
            </w:r>
          </w:p>
        </w:tc>
      </w:tr>
      <w:tr w:rsidR="00E92C79" w:rsidRPr="00FA6E1A" w14:paraId="4A9E580D"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43187F7" w14:textId="77777777" w:rsidR="00E92C79" w:rsidRDefault="00E92C79" w:rsidP="00084683">
            <w:pPr>
              <w:pStyle w:val="TabelleStandard"/>
            </w:pPr>
            <w:r>
              <w:t>Darstellungen (Abbildungen, Tabellen) korrekt durchnummeriert und inhaltlich bezeichn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39FCA7" w14:textId="77777777" w:rsidR="00E92C79" w:rsidRDefault="00E92C79" w:rsidP="00084683">
            <w:pPr>
              <w:pStyle w:val="TabelleStandard"/>
              <w:snapToGrid w:val="0"/>
            </w:pPr>
          </w:p>
        </w:tc>
      </w:tr>
      <w:tr w:rsidR="00E92C79" w:rsidRPr="00FA6E1A" w14:paraId="12CF62C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7A4CC35" w14:textId="77777777" w:rsidR="00E92C79" w:rsidRDefault="00E92C79" w:rsidP="00084683">
            <w:pPr>
              <w:pStyle w:val="TabelleStandard"/>
            </w:pPr>
            <w:r>
              <w:t>Erforderliche Verzeichnisse (Inhalts-, Abkürzungs-, Symbol-, Abbildungs-, Tabellen-, Literatur-/Quellenverzeichnis) korrekt angelegt und an der jeweils richtigen Stelle der Arbeit platz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83ACCCB" w14:textId="77777777" w:rsidR="00E92C79" w:rsidRDefault="00E92C79" w:rsidP="00084683">
            <w:pPr>
              <w:pStyle w:val="TabelleStandard"/>
              <w:snapToGrid w:val="0"/>
            </w:pPr>
          </w:p>
        </w:tc>
      </w:tr>
      <w:tr w:rsidR="00E92C79" w14:paraId="570487E6"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90D8718" w14:textId="77777777" w:rsidR="00E92C79" w:rsidRDefault="00E92C79" w:rsidP="00084683">
            <w:pPr>
              <w:pStyle w:val="TabelleStandardFett"/>
            </w:pPr>
            <w:r>
              <w:t>Formale Anforderungen</w:t>
            </w:r>
          </w:p>
        </w:tc>
      </w:tr>
      <w:tr w:rsidR="00E92C79" w:rsidRPr="00FA6E1A" w14:paraId="035BA361"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3DE56C6" w14:textId="77777777" w:rsidR="00E92C79" w:rsidRDefault="00E92C79" w:rsidP="00084683">
            <w:pPr>
              <w:pStyle w:val="TabelleStandard"/>
            </w:pPr>
            <w:r>
              <w:t>Deckblatt, die Textvorlaufseiten, alle Textseiten und die Textnachlaufseiten in richtiger Aufteilung (Rand, Zeilenabstände) gut lesbar (Größe, Konturierung) gestaltet und in richtiger Form nummer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3B3CA10" w14:textId="77777777" w:rsidR="00E92C79" w:rsidRDefault="00E92C79" w:rsidP="00084683">
            <w:pPr>
              <w:pStyle w:val="TabelleStandard"/>
              <w:snapToGrid w:val="0"/>
            </w:pPr>
          </w:p>
        </w:tc>
      </w:tr>
      <w:tr w:rsidR="00E92C79" w14:paraId="59C2108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D97725D" w14:textId="77777777" w:rsidR="00E92C79" w:rsidRDefault="00E92C79" w:rsidP="00084683">
            <w:pPr>
              <w:pStyle w:val="TabelleStandard"/>
            </w:pPr>
            <w:r>
              <w:t>Eventuell vorgegebene Seitenzahl ein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0B477A" w14:textId="77777777" w:rsidR="00E92C79" w:rsidRDefault="00E92C79" w:rsidP="00084683">
            <w:pPr>
              <w:pStyle w:val="TabelleStandard"/>
              <w:snapToGrid w:val="0"/>
            </w:pPr>
          </w:p>
        </w:tc>
      </w:tr>
      <w:tr w:rsidR="00E92C79" w:rsidRPr="00FA6E1A" w14:paraId="11BDC51C"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500D287" w14:textId="77777777" w:rsidR="00E92C79" w:rsidRDefault="00E92C79" w:rsidP="00084683">
            <w:pPr>
              <w:pStyle w:val="TabelleStandard"/>
            </w:pPr>
            <w:r>
              <w:t>Eventuell geforderte eidesstattliche Erklärung korrekt verfasst, datiert und eigenhändig mit Vor- und Zunamen auf allen einzureichenden Exemplaren unterschrieb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994376" w14:textId="77777777" w:rsidR="00E92C79" w:rsidRDefault="00E92C79" w:rsidP="00084683">
            <w:pPr>
              <w:pStyle w:val="TabelleStandard"/>
              <w:snapToGrid w:val="0"/>
            </w:pPr>
          </w:p>
        </w:tc>
      </w:tr>
      <w:tr w:rsidR="00E92C79" w14:paraId="7777FBCC" w14:textId="77777777" w:rsidTr="00E92C79">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83F8256" w14:textId="77777777" w:rsidR="00E92C79" w:rsidRDefault="00E92C79" w:rsidP="00084683">
            <w:pPr>
              <w:pStyle w:val="TabelleStandardFett"/>
            </w:pPr>
            <w:r>
              <w:t>Literaturbearbeitung und Zitierweise</w:t>
            </w:r>
          </w:p>
        </w:tc>
      </w:tr>
      <w:tr w:rsidR="00E92C79" w:rsidRPr="00FA6E1A" w14:paraId="56A713A7"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103CA27" w14:textId="77777777" w:rsidR="00E92C79" w:rsidRDefault="00E92C79" w:rsidP="00084683">
            <w:pPr>
              <w:pStyle w:val="TabelleStandard"/>
            </w:pPr>
            <w:r>
              <w:t>Qualitativ angemessene Literatur in gebührendem Umfang herangezo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96F1C8D" w14:textId="77777777" w:rsidR="00E92C79" w:rsidRDefault="00E92C79" w:rsidP="00084683">
            <w:pPr>
              <w:pStyle w:val="TabelleStandard"/>
              <w:snapToGrid w:val="0"/>
            </w:pPr>
          </w:p>
        </w:tc>
      </w:tr>
      <w:tr w:rsidR="00E92C79" w:rsidRPr="00FA6E1A" w14:paraId="39F05A6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2A9E3FA" w14:textId="77777777" w:rsidR="00E92C79" w:rsidRDefault="00E92C79" w:rsidP="00084683">
            <w:pPr>
              <w:pStyle w:val="TabelleStandard"/>
            </w:pPr>
            <w:r>
              <w:t>Alle Quellenangeben im Verzeichnis und im Verzeichnis nur verwendete Quell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A9BE6C2" w14:textId="77777777" w:rsidR="00E92C79" w:rsidRDefault="00E92C79" w:rsidP="00084683">
            <w:pPr>
              <w:pStyle w:val="TabelleStandard"/>
              <w:snapToGrid w:val="0"/>
            </w:pPr>
          </w:p>
        </w:tc>
      </w:tr>
      <w:tr w:rsidR="00E92C79" w:rsidRPr="00FA6E1A" w14:paraId="773470CD"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4C8BE31" w14:textId="77777777" w:rsidR="00E92C79" w:rsidRDefault="00E92C79" w:rsidP="00084683">
            <w:pPr>
              <w:pStyle w:val="TabelleStandard"/>
            </w:pPr>
            <w:r>
              <w:t>Literatur korrekt ausgewertet (ohne Verfälschungen, auf letztem Stand, primä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4352E0D" w14:textId="77777777" w:rsidR="00E92C79" w:rsidRDefault="00E92C79" w:rsidP="00084683">
            <w:pPr>
              <w:pStyle w:val="TabelleStandard"/>
              <w:snapToGrid w:val="0"/>
            </w:pPr>
          </w:p>
        </w:tc>
      </w:tr>
      <w:tr w:rsidR="00E92C79" w:rsidRPr="00FA6E1A" w14:paraId="0A28F356"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9E4EAD9" w14:textId="77777777" w:rsidR="00E92C79" w:rsidRDefault="00E92C79" w:rsidP="00084683">
            <w:pPr>
              <w:pStyle w:val="TabelleStandard"/>
            </w:pPr>
            <w:r>
              <w:t xml:space="preserve">Kritische Auseinandersetzung mit der Literatur </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E122BD9" w14:textId="77777777" w:rsidR="00E92C79" w:rsidRDefault="00E92C79" w:rsidP="00084683">
            <w:pPr>
              <w:pStyle w:val="TabelleStandard"/>
              <w:snapToGrid w:val="0"/>
            </w:pPr>
          </w:p>
        </w:tc>
      </w:tr>
      <w:tr w:rsidR="00E92C79" w:rsidRPr="00FA6E1A" w14:paraId="6CC953FA"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00BD300" w14:textId="77777777" w:rsidR="00E92C79" w:rsidRDefault="00E92C79" w:rsidP="00084683">
            <w:pPr>
              <w:pStyle w:val="TabelleStandard"/>
            </w:pPr>
            <w:r>
              <w:lastRenderedPageBreak/>
              <w:t>Richtiges Zitieren (eindeutige Erkennbarkeit übernommenen und eigenen Gedankenguts, durchgängige Belegmethode, Seitenzahlen bei direkten Zita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0AAA002" w14:textId="77777777" w:rsidR="00E92C79" w:rsidRDefault="00E92C79" w:rsidP="00084683">
            <w:pPr>
              <w:pStyle w:val="TabelleStandard"/>
              <w:snapToGrid w:val="0"/>
            </w:pPr>
          </w:p>
        </w:tc>
      </w:tr>
      <w:tr w:rsidR="00E92C79" w:rsidRPr="00FA6E1A" w14:paraId="791ED899"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2A78334" w14:textId="77777777" w:rsidR="00E92C79" w:rsidRDefault="00E92C79" w:rsidP="00084683">
            <w:pPr>
              <w:pStyle w:val="TabelleStandard"/>
            </w:pPr>
            <w:r>
              <w:t>Adäquate Zitierweise (kein unnötiges Zitieren, Ausmaß wörtlichen Zitiere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F610C39" w14:textId="77777777" w:rsidR="00E92C79" w:rsidRDefault="00E92C79" w:rsidP="00084683">
            <w:pPr>
              <w:pStyle w:val="TabelleStandard"/>
              <w:snapToGrid w:val="0"/>
            </w:pPr>
          </w:p>
        </w:tc>
      </w:tr>
      <w:tr w:rsidR="00E92C79" w:rsidRPr="00FA6E1A" w14:paraId="4D03359E" w14:textId="77777777" w:rsidTr="00E92C79">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F685A19" w14:textId="77777777" w:rsidR="00E92C79" w:rsidRDefault="00E92C79" w:rsidP="00084683">
            <w:pPr>
              <w:pStyle w:val="TabelleStandard"/>
            </w:pPr>
            <w:r>
              <w:t>Vollständigkeit der Angaben zu den verschiedenen Quell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15535F1" w14:textId="77777777" w:rsidR="00E92C79" w:rsidRDefault="00E92C79" w:rsidP="00084683">
            <w:pPr>
              <w:pStyle w:val="TabelleStandard"/>
              <w:snapToGrid w:val="0"/>
            </w:pPr>
          </w:p>
        </w:tc>
      </w:tr>
      <w:tr w:rsidR="00E92C79" w14:paraId="446C596F"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F2CCACA" w14:textId="77777777" w:rsidR="00E92C79" w:rsidRDefault="00E92C79" w:rsidP="00084683">
            <w:pPr>
              <w:pStyle w:val="TabelleStandardFett"/>
            </w:pPr>
            <w:bookmarkStart w:id="52" w:name="_Ref492657968"/>
            <w:bookmarkEnd w:id="52"/>
            <w:r>
              <w:t>Fragestellung</w:t>
            </w:r>
          </w:p>
        </w:tc>
      </w:tr>
      <w:tr w:rsidR="00E92C79" w14:paraId="47F0EE0B"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BAFDE0E" w14:textId="77777777" w:rsidR="00E92C79" w:rsidRDefault="00E92C79" w:rsidP="00084683">
            <w:pPr>
              <w:pStyle w:val="TabelleStandard"/>
            </w:pPr>
            <w:r>
              <w:t>Fragestellung klar formulier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4E673AF" w14:textId="77777777" w:rsidR="00E92C79" w:rsidRDefault="00E92C79" w:rsidP="00084683">
            <w:pPr>
              <w:pStyle w:val="TabelleStandard"/>
              <w:snapToGrid w:val="0"/>
            </w:pPr>
          </w:p>
        </w:tc>
      </w:tr>
      <w:tr w:rsidR="00E92C79" w:rsidRPr="00FA6E1A" w14:paraId="3442CEB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0E90460" w14:textId="77777777" w:rsidR="00E92C79" w:rsidRDefault="00E92C79" w:rsidP="00084683">
            <w:pPr>
              <w:pStyle w:val="TabelleStandard"/>
            </w:pPr>
            <w:r>
              <w:t>Fragestellung themenadäquat, d.h. sie bezieht sich ausschließlich auf das Thema</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6598B54" w14:textId="77777777" w:rsidR="00E92C79" w:rsidRDefault="00E92C79" w:rsidP="00084683">
            <w:pPr>
              <w:pStyle w:val="TabelleStandard"/>
              <w:snapToGrid w:val="0"/>
            </w:pPr>
          </w:p>
        </w:tc>
      </w:tr>
      <w:tr w:rsidR="00E92C79" w:rsidRPr="00FA6E1A" w14:paraId="2CD6F59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2000B9E" w14:textId="77777777" w:rsidR="00E92C79" w:rsidRDefault="00E92C79" w:rsidP="00084683">
            <w:pPr>
              <w:pStyle w:val="TabelleStandard"/>
            </w:pPr>
            <w:r>
              <w:t>Fragestellung dem Typ der wissenschaftlichen Arbeit entsprechen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6CA6023" w14:textId="77777777" w:rsidR="00E92C79" w:rsidRDefault="00E92C79" w:rsidP="00084683">
            <w:pPr>
              <w:pStyle w:val="TabelleStandard"/>
              <w:snapToGrid w:val="0"/>
            </w:pPr>
          </w:p>
        </w:tc>
      </w:tr>
      <w:tr w:rsidR="00E92C79" w14:paraId="77A43C0B"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D98BD55" w14:textId="77777777" w:rsidR="00E92C79" w:rsidRDefault="00E92C79" w:rsidP="00084683">
            <w:pPr>
              <w:pStyle w:val="TabelleStandardFett"/>
            </w:pPr>
            <w:r>
              <w:t>Gliederung</w:t>
            </w:r>
          </w:p>
        </w:tc>
      </w:tr>
      <w:tr w:rsidR="00E92C79" w:rsidRPr="00FA6E1A" w14:paraId="0139C035"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2A06DDA" w14:textId="77777777" w:rsidR="00E92C79" w:rsidRDefault="00E92C79" w:rsidP="00084683">
            <w:pPr>
              <w:pStyle w:val="TabelleStandard"/>
            </w:pPr>
            <w:r>
              <w:t>Formal korrekte Gliederung (konsequente Gliederungs-Klassifikation, tatsächliche und vollständige Untergliederung, richtige Zuordnung von Ober- und Unterpunkten, Kriterien-Reinheit der Untergliederungen, angemessene Gliederungstiefe et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FA327C7" w14:textId="77777777" w:rsidR="00E92C79" w:rsidRDefault="00E92C79" w:rsidP="00084683">
            <w:pPr>
              <w:pStyle w:val="TabelleStandard"/>
              <w:snapToGrid w:val="0"/>
            </w:pPr>
          </w:p>
        </w:tc>
      </w:tr>
      <w:tr w:rsidR="00E92C79" w:rsidRPr="00FA6E1A" w14:paraId="042F2CB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F8F6C99" w14:textId="77777777" w:rsidR="00E92C79" w:rsidRDefault="00E92C79" w:rsidP="00084683">
            <w:pPr>
              <w:pStyle w:val="TabelleStandard"/>
            </w:pPr>
            <w:r>
              <w:t>Gliederung inhaltlich verständlich und in Bezug auf das Thema aussagefäh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C45FE07" w14:textId="77777777" w:rsidR="00E92C79" w:rsidRDefault="00E92C79" w:rsidP="00084683">
            <w:pPr>
              <w:pStyle w:val="TabelleStandard"/>
              <w:snapToGrid w:val="0"/>
            </w:pPr>
          </w:p>
        </w:tc>
      </w:tr>
      <w:tr w:rsidR="00E92C79" w14:paraId="69FC2C64"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0D36CA8" w14:textId="77777777" w:rsidR="00E92C79" w:rsidRDefault="00E92C79" w:rsidP="00084683">
            <w:pPr>
              <w:pStyle w:val="TabelleStandardFett"/>
            </w:pPr>
            <w:r>
              <w:t>Behandlung der Fragestellung</w:t>
            </w:r>
          </w:p>
        </w:tc>
      </w:tr>
      <w:tr w:rsidR="00E92C79" w:rsidRPr="00FA6E1A" w14:paraId="30B7C52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A3FDD7C" w14:textId="77777777" w:rsidR="00E92C79" w:rsidRDefault="00E92C79" w:rsidP="00084683">
            <w:pPr>
              <w:pStyle w:val="TabelleStandard"/>
            </w:pPr>
            <w:r>
              <w:t>Arbeit zeigt keine themenfremden oder unnötigen Abschnit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F2099C4" w14:textId="77777777" w:rsidR="00E92C79" w:rsidRDefault="00E92C79" w:rsidP="00084683">
            <w:pPr>
              <w:pStyle w:val="TabelleStandard"/>
              <w:snapToGrid w:val="0"/>
            </w:pPr>
          </w:p>
        </w:tc>
      </w:tr>
      <w:tr w:rsidR="00E92C79" w:rsidRPr="00FA6E1A" w14:paraId="315491B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5123D10" w14:textId="77777777" w:rsidR="00E92C79" w:rsidRDefault="00E92C79" w:rsidP="00084683">
            <w:pPr>
              <w:pStyle w:val="TabelleStandard"/>
            </w:pPr>
            <w:r>
              <w:t>Alle relevanten Punkte bearbeitet, d.h. keine ausgelassen oder nur partiell behande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7BD3985" w14:textId="77777777" w:rsidR="00E92C79" w:rsidRDefault="00E92C79" w:rsidP="00084683">
            <w:pPr>
              <w:pStyle w:val="TabelleStandard"/>
              <w:snapToGrid w:val="0"/>
            </w:pPr>
          </w:p>
        </w:tc>
      </w:tr>
      <w:tr w:rsidR="00E92C79" w:rsidRPr="00FA6E1A" w14:paraId="4C872ED4"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465D5D9" w14:textId="77777777" w:rsidR="00E92C79" w:rsidRDefault="00E92C79" w:rsidP="00084683">
            <w:pPr>
              <w:pStyle w:val="TabelleStandard"/>
            </w:pPr>
            <w:r>
              <w:t>Argumentationen, Beleg- und Beweisketten (statt nur Behauptungen, Mutmaßungen oder Spekulation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1C98F32" w14:textId="77777777" w:rsidR="00E92C79" w:rsidRDefault="00E92C79" w:rsidP="00084683">
            <w:pPr>
              <w:pStyle w:val="TabelleStandard"/>
              <w:snapToGrid w:val="0"/>
            </w:pPr>
          </w:p>
        </w:tc>
      </w:tr>
      <w:tr w:rsidR="00E92C79" w:rsidRPr="00FA6E1A" w14:paraId="0D27AE75"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91C67A9" w14:textId="77777777" w:rsidR="00E92C79" w:rsidRDefault="00E92C79" w:rsidP="00084683">
            <w:pPr>
              <w:pStyle w:val="TabelleStandard"/>
            </w:pPr>
            <w:r>
              <w:t>Beleg- und Beweisketten gut belegt, lückenlos und schlüss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1C1A6C5" w14:textId="77777777" w:rsidR="00E92C79" w:rsidRDefault="00E92C79" w:rsidP="00084683">
            <w:pPr>
              <w:pStyle w:val="TabelleStandard"/>
              <w:snapToGrid w:val="0"/>
            </w:pPr>
          </w:p>
        </w:tc>
      </w:tr>
      <w:tr w:rsidR="00E92C79" w14:paraId="12514179"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65C7EA4" w14:textId="77777777" w:rsidR="00E92C79" w:rsidRDefault="00E92C79" w:rsidP="00084683">
            <w:pPr>
              <w:pStyle w:val="TabelleStandard"/>
            </w:pPr>
            <w:r>
              <w:t>Argumentation überzeugend und beweiskräfti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7345FF" w14:textId="77777777" w:rsidR="00E92C79" w:rsidRDefault="00E92C79" w:rsidP="00084683">
            <w:pPr>
              <w:pStyle w:val="TabelleStandard"/>
              <w:snapToGrid w:val="0"/>
            </w:pPr>
          </w:p>
        </w:tc>
      </w:tr>
      <w:tr w:rsidR="00E92C79" w:rsidRPr="00FA6E1A" w14:paraId="63C1F99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2497FC5" w14:textId="77777777" w:rsidR="00E92C79" w:rsidRDefault="00E92C79" w:rsidP="00084683">
            <w:pPr>
              <w:pStyle w:val="TabelleStandard"/>
            </w:pPr>
            <w:r>
              <w:t xml:space="preserve">Wissenschaftliches Niveau, keine Selbstverständlichkeiten oder Trivialitäten </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8B786F9" w14:textId="77777777" w:rsidR="00E92C79" w:rsidRDefault="00E92C79" w:rsidP="00084683">
            <w:pPr>
              <w:pStyle w:val="TabelleStandard"/>
              <w:snapToGrid w:val="0"/>
            </w:pPr>
          </w:p>
        </w:tc>
      </w:tr>
      <w:tr w:rsidR="00E92C79" w14:paraId="48F0EF1D"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38FF3DD" w14:textId="77777777" w:rsidR="00E92C79" w:rsidRDefault="00E92C79" w:rsidP="00084683">
            <w:pPr>
              <w:pStyle w:val="TabelleStandard"/>
            </w:pPr>
            <w:r>
              <w:t>Keine ungerechtfertigte Wiederholung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8B2400" w14:textId="77777777" w:rsidR="00E92C79" w:rsidRDefault="00E92C79" w:rsidP="00084683">
            <w:pPr>
              <w:pStyle w:val="TabelleStandard"/>
              <w:snapToGrid w:val="0"/>
            </w:pPr>
          </w:p>
        </w:tc>
      </w:tr>
      <w:tr w:rsidR="00E92C79" w14:paraId="50F82C3F"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E120094" w14:textId="77777777" w:rsidR="00E92C79" w:rsidRDefault="00E92C79" w:rsidP="00084683">
            <w:pPr>
              <w:pStyle w:val="TabelleStandard"/>
            </w:pPr>
            <w:r>
              <w:t>Prinzip der Nachvollziehbarkeit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3AD0DD2" w14:textId="77777777" w:rsidR="00E92C79" w:rsidRDefault="00E92C79" w:rsidP="00084683">
            <w:pPr>
              <w:pStyle w:val="TabelleStandard"/>
              <w:snapToGrid w:val="0"/>
            </w:pPr>
          </w:p>
        </w:tc>
      </w:tr>
      <w:tr w:rsidR="00E92C79" w14:paraId="61015A53"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BC64992" w14:textId="77777777" w:rsidR="00E92C79" w:rsidRDefault="00E92C79" w:rsidP="00084683">
            <w:pPr>
              <w:pStyle w:val="TabelleStandardFett"/>
            </w:pPr>
            <w:r>
              <w:t>Ergebnisse</w:t>
            </w:r>
          </w:p>
        </w:tc>
      </w:tr>
      <w:tr w:rsidR="00E92C79" w14:paraId="73C8DA9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BF31EC3" w14:textId="77777777" w:rsidR="00E92C79" w:rsidRDefault="00E92C79" w:rsidP="00084683">
            <w:pPr>
              <w:pStyle w:val="TabelleStandard"/>
            </w:pPr>
            <w:r>
              <w:t>Klare Formulierung der Ergebnis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8EFD4F1" w14:textId="77777777" w:rsidR="00E92C79" w:rsidRDefault="00E92C79" w:rsidP="00084683">
            <w:pPr>
              <w:pStyle w:val="TabelleStandard"/>
              <w:snapToGrid w:val="0"/>
            </w:pPr>
          </w:p>
        </w:tc>
      </w:tr>
      <w:tr w:rsidR="00E92C79" w:rsidRPr="00FA6E1A" w14:paraId="5C5B0BD1"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B75F5A4" w14:textId="77777777" w:rsidR="00E92C79" w:rsidRDefault="00E92C79" w:rsidP="00084683">
            <w:pPr>
              <w:pStyle w:val="TabelleStandard"/>
            </w:pPr>
            <w:r>
              <w:t>Ergebnisse beantworten die Fragestellung der Arbei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75D9647" w14:textId="77777777" w:rsidR="00E92C79" w:rsidRDefault="00E92C79" w:rsidP="00084683">
            <w:pPr>
              <w:pStyle w:val="TabelleStandard"/>
              <w:snapToGrid w:val="0"/>
            </w:pPr>
          </w:p>
        </w:tc>
      </w:tr>
      <w:tr w:rsidR="00E92C79" w:rsidRPr="00FA6E1A" w14:paraId="6DBACB73"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BE12BAA" w14:textId="77777777" w:rsidR="00E92C79" w:rsidRDefault="00E92C79" w:rsidP="00084683">
            <w:pPr>
              <w:pStyle w:val="TabelleStandard"/>
            </w:pPr>
            <w:r>
              <w:t>Ergebnisse sind in sich widerspruchsfrei</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854F152" w14:textId="77777777" w:rsidR="00E92C79" w:rsidRDefault="00E92C79" w:rsidP="00084683">
            <w:pPr>
              <w:pStyle w:val="TabelleStandard"/>
              <w:snapToGrid w:val="0"/>
            </w:pPr>
          </w:p>
        </w:tc>
      </w:tr>
      <w:tr w:rsidR="00E92C79" w:rsidRPr="00FA6E1A" w14:paraId="0084E91A"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21BF3F0" w14:textId="77777777" w:rsidR="00E92C79" w:rsidRDefault="00E92C79" w:rsidP="00084683">
            <w:pPr>
              <w:pStyle w:val="TabelleStandard"/>
            </w:pPr>
            <w:r>
              <w:t>Ergebnisse sind folgerichtig basierend auf Argumentationen, Beleg- und Beweisket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56A0D16" w14:textId="77777777" w:rsidR="00E92C79" w:rsidRDefault="00E92C79" w:rsidP="00084683">
            <w:pPr>
              <w:pStyle w:val="TabelleStandard"/>
              <w:snapToGrid w:val="0"/>
            </w:pPr>
          </w:p>
        </w:tc>
      </w:tr>
      <w:tr w:rsidR="00E92C79" w14:paraId="44446E22"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5EF3156" w14:textId="77777777" w:rsidR="00E92C79" w:rsidRDefault="00E92C79" w:rsidP="00084683">
            <w:pPr>
              <w:pStyle w:val="TabelleStandardFett"/>
            </w:pPr>
            <w:r>
              <w:t>Definitionen, Prämissen, Untersuchungsdesigns</w:t>
            </w:r>
          </w:p>
        </w:tc>
      </w:tr>
      <w:tr w:rsidR="00E92C79" w:rsidRPr="00FA6E1A" w14:paraId="4CD777F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041F50A" w14:textId="77777777" w:rsidR="00E92C79" w:rsidRDefault="00E92C79" w:rsidP="00084683">
            <w:pPr>
              <w:pStyle w:val="TabelleStandard"/>
            </w:pPr>
            <w:r>
              <w:t>Definitionspflichtige Begriffe klar und problemstellungsgemäß gefasst, konsequent durch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D623D53" w14:textId="77777777" w:rsidR="00E92C79" w:rsidRDefault="00E92C79" w:rsidP="00084683">
            <w:pPr>
              <w:pStyle w:val="TabelleStandard"/>
              <w:snapToGrid w:val="0"/>
            </w:pPr>
          </w:p>
        </w:tc>
      </w:tr>
      <w:tr w:rsidR="00E92C79" w:rsidRPr="00FA6E1A" w14:paraId="313F97F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121036A" w14:textId="77777777" w:rsidR="00E92C79" w:rsidRDefault="00E92C79" w:rsidP="00084683">
            <w:pPr>
              <w:pStyle w:val="TabelleStandard"/>
            </w:pPr>
            <w:r>
              <w:t>Prämissen und im Laufe der Arbeit vollzogenen Prämissen-Änderungen sind klar angezeigt und Prämissen-Unterschiede bei Literaturbezügen werden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A8CA916" w14:textId="77777777" w:rsidR="00E92C79" w:rsidRDefault="00E92C79" w:rsidP="00084683">
            <w:pPr>
              <w:pStyle w:val="TabelleStandard"/>
              <w:snapToGrid w:val="0"/>
            </w:pPr>
          </w:p>
        </w:tc>
      </w:tr>
      <w:tr w:rsidR="00E92C79" w:rsidRPr="00FA6E1A" w14:paraId="03B07698"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FB4F3E1" w14:textId="77777777" w:rsidR="00E92C79" w:rsidRDefault="00E92C79" w:rsidP="00084683">
            <w:pPr>
              <w:pStyle w:val="TabelleStandard"/>
            </w:pPr>
            <w:r>
              <w:t>Empirische Arbeit: Untersuchungs- und Auswertungsdesign klar und vollständig dargestel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BFCFE32" w14:textId="77777777" w:rsidR="00E92C79" w:rsidRDefault="00E92C79" w:rsidP="00084683">
            <w:pPr>
              <w:pStyle w:val="TabelleStandard"/>
              <w:snapToGrid w:val="0"/>
            </w:pPr>
          </w:p>
        </w:tc>
      </w:tr>
      <w:tr w:rsidR="00E92C79" w14:paraId="7338C62B" w14:textId="77777777" w:rsidTr="00E92C79">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3C26210" w14:textId="77777777" w:rsidR="00E92C79" w:rsidRDefault="00E92C79" w:rsidP="00084683">
            <w:pPr>
              <w:pStyle w:val="TabelleStandardFett"/>
            </w:pPr>
            <w:r>
              <w:t>Eigenständigkeit</w:t>
            </w:r>
          </w:p>
        </w:tc>
      </w:tr>
      <w:tr w:rsidR="00E92C79" w:rsidRPr="00FA6E1A" w14:paraId="5F7D3EE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4174EF6" w14:textId="77777777" w:rsidR="00E92C79" w:rsidRDefault="00E92C79" w:rsidP="00084683">
            <w:pPr>
              <w:pStyle w:val="TabelleStandard"/>
            </w:pPr>
            <w:r>
              <w:t>Eigenüberlegungen in Form eigener Ansätze, Umsetzungen eigener Ide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D3D3092" w14:textId="77777777" w:rsidR="00E92C79" w:rsidRDefault="00E92C79" w:rsidP="00084683">
            <w:pPr>
              <w:pStyle w:val="TabelleStandard"/>
              <w:snapToGrid w:val="0"/>
            </w:pPr>
          </w:p>
        </w:tc>
      </w:tr>
      <w:tr w:rsidR="00E92C79" w:rsidRPr="00FA6E1A" w14:paraId="2DB653EB"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2E24907" w14:textId="77777777" w:rsidR="00E92C79" w:rsidRDefault="00E92C79" w:rsidP="00084683">
            <w:pPr>
              <w:pStyle w:val="TabelleStandard"/>
            </w:pPr>
            <w:r>
              <w:t>Literaturlücken registriert und zu schließen versuch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E188516" w14:textId="77777777" w:rsidR="00E92C79" w:rsidRDefault="00E92C79" w:rsidP="00084683">
            <w:pPr>
              <w:pStyle w:val="TabelleStandard"/>
              <w:snapToGrid w:val="0"/>
            </w:pPr>
          </w:p>
        </w:tc>
      </w:tr>
      <w:tr w:rsidR="00E92C79" w:rsidRPr="00FA6E1A" w14:paraId="3438F746"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6BE1751" w14:textId="4F30AD67" w:rsidR="00E92C79" w:rsidRDefault="00E92C79" w:rsidP="00084683">
            <w:pPr>
              <w:pStyle w:val="TabelleStandard"/>
            </w:pPr>
            <w:r>
              <w:t xml:space="preserve">Widersprüche und </w:t>
            </w:r>
            <w:r w:rsidR="00DF68AE">
              <w:t>Fragwürdigkeit</w:t>
            </w:r>
            <w:r>
              <w:t xml:space="preserve"> in der Literatur herausgearbeitet, kommentiert und aufzulösen versuch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5915A11" w14:textId="77777777" w:rsidR="00E92C79" w:rsidRDefault="00E92C79" w:rsidP="00084683">
            <w:pPr>
              <w:pStyle w:val="TabelleStandard"/>
              <w:snapToGrid w:val="0"/>
            </w:pPr>
          </w:p>
        </w:tc>
      </w:tr>
      <w:tr w:rsidR="00E92C79" w14:paraId="5014EB12"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872FBA5" w14:textId="77777777" w:rsidR="00E92C79" w:rsidRDefault="00E92C79" w:rsidP="00084683">
            <w:pPr>
              <w:pStyle w:val="TabelleStandard"/>
            </w:pPr>
            <w:r>
              <w:t>Eigenständigkeit hinsichtlich der Problembearbeitu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E2C99CC" w14:textId="77777777" w:rsidR="00E92C79" w:rsidRDefault="00E92C79" w:rsidP="00084683">
            <w:pPr>
              <w:pStyle w:val="TabelleStandard"/>
              <w:snapToGrid w:val="0"/>
            </w:pPr>
          </w:p>
        </w:tc>
      </w:tr>
      <w:tr w:rsidR="00E92C79" w:rsidRPr="00FA6E1A" w14:paraId="38919D24"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D8AE1B6" w14:textId="77777777" w:rsidR="00E92C79" w:rsidRDefault="00E92C79" w:rsidP="00084683">
            <w:pPr>
              <w:pStyle w:val="TabelleStandard"/>
            </w:pPr>
            <w:r>
              <w:t>Eigenständigkeit hinsichtlich der Darstellung/Illustration, der Verdichtung und Verknüpfung des gesammelten Material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01EA97" w14:textId="77777777" w:rsidR="00E92C79" w:rsidRDefault="00E92C79" w:rsidP="00084683">
            <w:pPr>
              <w:pStyle w:val="TabelleStandard"/>
              <w:snapToGrid w:val="0"/>
            </w:pPr>
          </w:p>
        </w:tc>
      </w:tr>
      <w:tr w:rsidR="00E92C79" w:rsidRPr="00FA6E1A" w14:paraId="4D3962E0" w14:textId="77777777" w:rsidTr="00E92C79">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5463256" w14:textId="77777777" w:rsidR="00E92C79" w:rsidRDefault="00E92C79" w:rsidP="00084683">
            <w:pPr>
              <w:pStyle w:val="TabelleStandard"/>
            </w:pPr>
            <w:r>
              <w:t>Eigenständigkeit hinsichtlich der Wiedergabe und Kommentierung der Literatu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105F94A" w14:textId="77777777" w:rsidR="00E92C79" w:rsidRDefault="00E92C79" w:rsidP="00084683">
            <w:pPr>
              <w:pStyle w:val="TabelleStandard"/>
              <w:snapToGrid w:val="0"/>
            </w:pPr>
          </w:p>
        </w:tc>
      </w:tr>
    </w:tbl>
    <w:p w14:paraId="349DB2B4" w14:textId="5FC8CE92" w:rsidR="009D4C69" w:rsidRDefault="009D4C69" w:rsidP="007525FB">
      <w:pPr>
        <w:rPr>
          <w:lang w:val="de-DE"/>
        </w:rPr>
      </w:pPr>
    </w:p>
    <w:p w14:paraId="3B1EE645" w14:textId="77777777" w:rsidR="00E92C79" w:rsidRDefault="00E92C79" w:rsidP="00E92C79">
      <w:pPr>
        <w:pStyle w:val="berschrift2Anhang"/>
        <w:numPr>
          <w:ilvl w:val="1"/>
          <w:numId w:val="36"/>
        </w:numPr>
        <w:rPr>
          <w:rFonts w:eastAsia="Cambria"/>
        </w:rPr>
      </w:pPr>
      <w:bookmarkStart w:id="53" w:name="_Toc87432630"/>
      <w:r>
        <w:lastRenderedPageBreak/>
        <w:t>Überschrift im Anhang</w:t>
      </w:r>
      <w:bookmarkEnd w:id="53"/>
    </w:p>
    <w:p w14:paraId="35A9953A" w14:textId="731C8B3A" w:rsidR="00E92C79" w:rsidRPr="00DF68AE" w:rsidRDefault="00E92C79" w:rsidP="00E92C79">
      <w:pPr>
        <w:rPr>
          <w:rFonts w:eastAsia="Cambria"/>
          <w:sz w:val="24"/>
          <w:szCs w:val="24"/>
          <w:lang w:val="de-DE"/>
        </w:rPr>
      </w:pPr>
      <w:r w:rsidRPr="00DF68AE">
        <w:rPr>
          <w:rFonts w:eastAsia="Cambria"/>
          <w:sz w:val="24"/>
          <w:szCs w:val="24"/>
          <w:lang w:val="de-DE"/>
        </w:rPr>
        <w:t>Pläne, Unterlagen, Fotos, Listings, Lieferantenverzeichnis, Dokumentationen, Schaltpläne, Verdrahtungspläne, Benutzeranleitung. Alles, was an Unterlagen bei der weiteren Arbeit mit dem Arbeitsergebnis wichtig ist, aber den Lauf der Argumentation in der eigentlichen Arbeit unterbrechen würde. So kann durchaus einmal ein Schaltplan in die eigentliche Arbeit aufgenommen werden, wenn dieser für eine bestimmte Argumentation gebraucht wird. Alle anderen Schaltpläne, die vielleicht nur noch bei einer späteren Fehlersuche und einer Weiterentwicklung als Dokumentation benötigt werden, gehören in den Anhang.</w:t>
      </w:r>
    </w:p>
    <w:bookmarkEnd w:id="48"/>
    <w:p w14:paraId="29162389" w14:textId="53D03AE3" w:rsidR="0099466B" w:rsidRPr="00DF68AE" w:rsidRDefault="0099466B" w:rsidP="00E92C79">
      <w:pPr>
        <w:rPr>
          <w:rFonts w:eastAsia="Cambria"/>
          <w:sz w:val="24"/>
          <w:szCs w:val="24"/>
          <w:lang w:val="de-DE"/>
        </w:rPr>
      </w:pPr>
    </w:p>
    <w:p w14:paraId="76700A87" w14:textId="77777777" w:rsidR="0099466B" w:rsidRDefault="0099466B">
      <w:pPr>
        <w:spacing w:after="160" w:line="259" w:lineRule="auto"/>
        <w:jc w:val="left"/>
        <w:rPr>
          <w:rFonts w:eastAsia="Cambria"/>
          <w:lang w:val="de-DE"/>
        </w:rPr>
      </w:pPr>
      <w:r>
        <w:rPr>
          <w:rFonts w:eastAsia="Cambria"/>
          <w:lang w:val="de-DE"/>
        </w:rPr>
        <w:br w:type="page"/>
      </w:r>
    </w:p>
    <w:p w14:paraId="458E217E" w14:textId="77777777" w:rsidR="0099466B" w:rsidRDefault="0099466B" w:rsidP="0099466B">
      <w:pPr>
        <w:pStyle w:val="berschrift1ohneNr"/>
        <w:numPr>
          <w:ilvl w:val="0"/>
          <w:numId w:val="36"/>
        </w:numPr>
      </w:pPr>
      <w:bookmarkStart w:id="54" w:name="Literaturverzeichnis"/>
      <w:bookmarkStart w:id="55" w:name="_Toc87432631"/>
      <w:r>
        <w:lastRenderedPageBreak/>
        <w:t>Literaturverzeichnis</w:t>
      </w:r>
      <w:bookmarkEnd w:id="54"/>
      <w:bookmarkEnd w:id="55"/>
    </w:p>
    <w:p w14:paraId="78A7ACD8" w14:textId="77777777" w:rsidR="0099466B" w:rsidRPr="00DF68AE" w:rsidRDefault="0099466B" w:rsidP="0099466B">
      <w:pPr>
        <w:rPr>
          <w:sz w:val="24"/>
          <w:szCs w:val="24"/>
          <w:lang w:val="de-DE"/>
        </w:rPr>
      </w:pPr>
      <w:bookmarkStart w:id="56" w:name="_Hlk86315887"/>
      <w:r w:rsidRPr="00DF68AE">
        <w:rPr>
          <w:sz w:val="24"/>
          <w:szCs w:val="24"/>
          <w:lang w:val="de-DE"/>
        </w:rP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gemacht wird, wird zu Recht als Plagiat bezeichnet.</w:t>
      </w:r>
    </w:p>
    <w:p w14:paraId="7954E5CE" w14:textId="05962FE4" w:rsidR="0099466B" w:rsidRPr="00DF68AE" w:rsidRDefault="0099466B" w:rsidP="00DF68AE">
      <w:pPr>
        <w:spacing w:before="240"/>
        <w:rPr>
          <w:sz w:val="24"/>
          <w:szCs w:val="24"/>
          <w:lang w:val="de-DE"/>
        </w:rPr>
      </w:pPr>
      <w:r w:rsidRPr="00DF68AE">
        <w:rPr>
          <w:sz w:val="24"/>
          <w:szCs w:val="24"/>
          <w:lang w:val="de-DE"/>
        </w:rPr>
        <w:t>Für die korrekte Zitierung sind im Folgenden die „allgemeine Form“ und Beispiele aufgelistet, die für unterschiedliche Quellen die korrekte Zitierweise wiedergeben</w:t>
      </w:r>
    </w:p>
    <w:p w14:paraId="6DB7E2EA" w14:textId="6C2B379D" w:rsidR="0099466B" w:rsidRDefault="0099466B" w:rsidP="0099466B">
      <w:pPr>
        <w:rPr>
          <w:lang w:val="de-DE"/>
        </w:rPr>
      </w:pPr>
    </w:p>
    <w:p w14:paraId="1A72F31D" w14:textId="77777777" w:rsidR="0099466B" w:rsidRDefault="0099466B" w:rsidP="0099466B">
      <w:pPr>
        <w:pStyle w:val="berschrift2Anhang"/>
        <w:numPr>
          <w:ilvl w:val="1"/>
          <w:numId w:val="36"/>
        </w:numPr>
      </w:pPr>
      <w:bookmarkStart w:id="57" w:name="_Toc87432632"/>
      <w:r>
        <w:t>Bücher/Monographien</w:t>
      </w:r>
      <w:bookmarkEnd w:id="57"/>
    </w:p>
    <w:p w14:paraId="46E562F8" w14:textId="77777777" w:rsidR="0099466B" w:rsidRDefault="0099466B" w:rsidP="0099466B">
      <w:pPr>
        <w:pStyle w:val="LiteraturverzeichnisBuchstabenJahr"/>
      </w:pPr>
      <w:r>
        <w:t>[KÜRZEL BUCHSTABE</w:t>
      </w:r>
      <w:r>
        <w:rPr>
          <w:rStyle w:val="Funotenzeichen1"/>
        </w:rPr>
        <w:footnoteReference w:id="3"/>
      </w:r>
      <w:r>
        <w:t xml:space="preserve"> JAHR] Name1, V., Name2, V., </w:t>
      </w:r>
      <w:r w:rsidRPr="0099466B">
        <w:rPr>
          <w:rStyle w:val="LiteraturverzeichnisKursivZchnZchn"/>
          <w:lang w:val="de-DE"/>
        </w:rPr>
        <w:t>Titel</w:t>
      </w:r>
      <w:r>
        <w:t xml:space="preserve">, </w:t>
      </w:r>
      <w:r w:rsidRPr="0099466B">
        <w:rPr>
          <w:rStyle w:val="LiteraturverzeichnisKursivZchnZchn"/>
          <w:lang w:val="de-DE"/>
        </w:rPr>
        <w:t>Untertitel</w:t>
      </w:r>
      <w:r>
        <w:t xml:space="preserve"> oder Zeitschriftenname oder Dissertation, x. Aufl.</w:t>
      </w:r>
      <w:r>
        <w:rPr>
          <w:rStyle w:val="Funotenzeichen1"/>
        </w:rPr>
        <w:footnoteReference w:id="4"/>
      </w:r>
      <w:r>
        <w:t xml:space="preserve"> oder x. Jg., Heft y</w:t>
      </w:r>
      <w:r>
        <w:rPr>
          <w:rStyle w:val="Funotenzeichen1"/>
        </w:rPr>
        <w:footnoteReference w:id="5"/>
      </w:r>
      <w:r>
        <w:t xml:space="preserve"> oder Universitätsname, Erscheinungsort(e)</w:t>
      </w:r>
      <w:r>
        <w:rPr>
          <w:rStyle w:val="Funotenzeichen1"/>
        </w:rPr>
        <w:footnoteReference w:id="6"/>
      </w:r>
      <w:r>
        <w:t>, (JAHR), S. von-bis</w:t>
      </w:r>
    </w:p>
    <w:p w14:paraId="6912B037" w14:textId="77777777" w:rsidR="0099466B" w:rsidRDefault="0099466B" w:rsidP="0099466B">
      <w:pPr>
        <w:pStyle w:val="LiteraturverzeichnisAufzhlung"/>
        <w:numPr>
          <w:ilvl w:val="0"/>
          <w:numId w:val="46"/>
        </w:numPr>
        <w:ind w:left="709" w:hanging="709"/>
      </w:pPr>
      <w:r>
        <w:t>Name1, V., Name2, V., Titel, Untertitel oder Zeitschriftenname oder Dissertation, x. Aufl. oder x. Jg., Heft y oder Universitätsname, Erscheinungsort(e), (JAHR), S. von-bis</w:t>
      </w:r>
    </w:p>
    <w:p w14:paraId="0CFF0BF2" w14:textId="77777777" w:rsidR="0099466B" w:rsidRDefault="0099466B" w:rsidP="0099466B">
      <w:pPr>
        <w:pStyle w:val="berschrift2Anhang"/>
        <w:numPr>
          <w:ilvl w:val="1"/>
          <w:numId w:val="36"/>
        </w:numPr>
        <w:rPr>
          <w:rStyle w:val="StandardKursivZchnZchn"/>
        </w:rPr>
      </w:pPr>
      <w:bookmarkStart w:id="58" w:name="__RefHeading__79_1601210919"/>
      <w:bookmarkStart w:id="59" w:name="_Toc87432633"/>
      <w:bookmarkEnd w:id="58"/>
      <w:r>
        <w:t>Internet-Adressen</w:t>
      </w:r>
      <w:bookmarkEnd w:id="59"/>
    </w:p>
    <w:p w14:paraId="2F79EDD9" w14:textId="77777777" w:rsidR="0099466B" w:rsidRDefault="0099466B" w:rsidP="0099466B">
      <w:pPr>
        <w:pStyle w:val="LiteraturverzeichnisAufzhlungInet"/>
        <w:numPr>
          <w:ilvl w:val="0"/>
          <w:numId w:val="47"/>
        </w:numPr>
        <w:ind w:left="709" w:hanging="709"/>
      </w:pPr>
      <w:r>
        <w:rPr>
          <w:rStyle w:val="StandardKursivZchnZchn"/>
        </w:rPr>
        <w:t>Name</w:t>
      </w:r>
      <w:r>
        <w:t xml:space="preserve">, </w:t>
      </w:r>
      <w:r>
        <w:rPr>
          <w:rStyle w:val="StandardKursivZchnZchn"/>
        </w:rPr>
        <w:t>V</w:t>
      </w:r>
      <w:r>
        <w:t>. (Jahr)</w:t>
      </w:r>
      <w:r>
        <w:rPr>
          <w:rStyle w:val="Funotenzeichen1"/>
        </w:rPr>
        <w:footnoteReference w:id="7"/>
      </w:r>
      <w:r>
        <w:t xml:space="preserve">, </w:t>
      </w:r>
      <w:r>
        <w:rPr>
          <w:rStyle w:val="StandardKursivZchnZchn"/>
        </w:rPr>
        <w:t>Titel der Seite/des Dokumentes</w:t>
      </w:r>
      <w:r>
        <w:t>. http://</w:t>
      </w:r>
      <w:r>
        <w:rPr>
          <w:rStyle w:val="StandardKursivZchnZchn"/>
        </w:rPr>
        <w:t xml:space="preserve">vollständige </w:t>
      </w:r>
      <w:r>
        <w:rPr>
          <w:rStyle w:val="LiteraturverzeichnisBuchstabenJahrZchnZchn"/>
        </w:rPr>
        <w:t xml:space="preserve">Angabe der URL. Stand: </w:t>
      </w:r>
      <w:proofErr w:type="spellStart"/>
      <w:r>
        <w:rPr>
          <w:rStyle w:val="LiteraturverzeichnisBuchstabenJahrZchnZchn"/>
        </w:rPr>
        <w:t>Tag.Monat.Jahr</w:t>
      </w:r>
      <w:proofErr w:type="spellEnd"/>
      <w:r>
        <w:rPr>
          <w:rStyle w:val="LiteraturverzeichnisBuchstabenJahrZchnZchn"/>
        </w:rPr>
        <w:t>.</w:t>
      </w:r>
    </w:p>
    <w:p w14:paraId="73A67ABE" w14:textId="77777777" w:rsidR="0099466B" w:rsidRDefault="0099466B" w:rsidP="0099466B">
      <w:pPr>
        <w:pStyle w:val="LiteraturverzeichnisAufzhlungInet"/>
        <w:numPr>
          <w:ilvl w:val="0"/>
          <w:numId w:val="47"/>
        </w:numPr>
        <w:ind w:left="709" w:hanging="709"/>
      </w:pPr>
      <w:r>
        <w:t xml:space="preserve">Freie Universität Berlin n. d., </w:t>
      </w:r>
      <w:r w:rsidRPr="0099466B">
        <w:rPr>
          <w:rStyle w:val="LiteraturverzeichnisKursivZchnZchn"/>
          <w:lang w:val="de-DE"/>
        </w:rPr>
        <w:t>Richtig zitieren: Zitierregeln für konventionelle und elektronische Medien – Linksammlung</w:t>
      </w:r>
      <w:r>
        <w:t xml:space="preserve">, </w:t>
      </w:r>
      <w:hyperlink r:id="rId16" w:history="1">
        <w:r>
          <w:rPr>
            <w:rStyle w:val="Hyperlink"/>
          </w:rPr>
          <w:t>http://www.ub.fu-berlin.de</w:t>
        </w:r>
        <w:r>
          <w:rPr>
            <w:rStyle w:val="Hyperlink"/>
          </w:rPr>
          <w:softHyphen/>
          <w:t>/service_neu/einfuehrung/bookmarks/zitieren.html</w:t>
        </w:r>
      </w:hyperlink>
      <w:r>
        <w:t>, Stand: 01.08.2010.</w:t>
      </w:r>
    </w:p>
    <w:p w14:paraId="54BFADDA" w14:textId="77777777" w:rsidR="0099466B" w:rsidRDefault="0099466B" w:rsidP="0099466B">
      <w:pPr>
        <w:pStyle w:val="AnmdAutors"/>
      </w:pPr>
      <w:r>
        <w:t xml:space="preserve">[Anm.] Es wird </w:t>
      </w:r>
      <w:r>
        <w:rPr>
          <w:rStyle w:val="AnmdAutorsUnterstrichenZchn"/>
          <w:i/>
        </w:rPr>
        <w:t>NICHT</w:t>
      </w:r>
      <w:r>
        <w:t xml:space="preserve"> auf Wikipedia Artikel verwiesen! Wikipedia gilt nicht als fundierte Quelle für wissenschaftliche Arbeiten! </w:t>
      </w:r>
    </w:p>
    <w:bookmarkEnd w:id="56"/>
    <w:p w14:paraId="587D7483" w14:textId="77777777" w:rsidR="0099466B" w:rsidRDefault="0099466B" w:rsidP="0099466B">
      <w:pPr>
        <w:pStyle w:val="AnmdAutors"/>
      </w:pPr>
      <w:r>
        <w:t xml:space="preserve">[Anm.] </w:t>
      </w:r>
      <w:r>
        <w:rPr>
          <w:rStyle w:val="AnmdAutorsUnterstrichenZchn"/>
          <w:i/>
        </w:rPr>
        <w:t>Stand</w:t>
      </w:r>
      <w:r>
        <w:t>: bezieht sich auf das Datum an dem diese Seite für die Arbeit besucht wurde.</w:t>
      </w:r>
    </w:p>
    <w:p w14:paraId="51017AD2" w14:textId="77777777" w:rsidR="0099466B" w:rsidRPr="0099466B" w:rsidRDefault="0099466B" w:rsidP="0099466B">
      <w:pPr>
        <w:rPr>
          <w:lang w:val="de-DE"/>
        </w:rPr>
      </w:pPr>
    </w:p>
    <w:p w14:paraId="704764C2" w14:textId="52649793" w:rsidR="0029028A" w:rsidRDefault="00571C44" w:rsidP="006661B9">
      <w:pPr>
        <w:pStyle w:val="berschrift2"/>
      </w:pPr>
      <w:bookmarkStart w:id="60" w:name="_Toc87432634"/>
      <w:bookmarkEnd w:id="11"/>
      <w:bookmarkEnd w:id="12"/>
      <w:bookmarkEnd w:id="13"/>
      <w:bookmarkEnd w:id="14"/>
      <w:bookmarkEnd w:id="15"/>
      <w:r>
        <w:t>6.1</w:t>
      </w:r>
      <w:bookmarkEnd w:id="60"/>
    </w:p>
    <w:p w14:paraId="2EA17181" w14:textId="0FFE40D5" w:rsidR="00657B3E" w:rsidRDefault="00657B3E">
      <w:pPr>
        <w:spacing w:after="160" w:line="259" w:lineRule="auto"/>
        <w:jc w:val="left"/>
      </w:pPr>
      <w:r>
        <w:br w:type="page"/>
      </w:r>
    </w:p>
    <w:bookmarkStart w:id="61" w:name="_Toc82346725" w:displacedByCustomXml="next"/>
    <w:bookmarkStart w:id="62" w:name="_Toc82346877" w:displacedByCustomXml="next"/>
    <w:bookmarkStart w:id="63" w:name="_Toc82432333" w:displacedByCustomXml="next"/>
    <w:bookmarkStart w:id="64" w:name="_Toc87432635" w:displacedByCustomXml="next"/>
    <w:sdt>
      <w:sdtPr>
        <w:rPr>
          <w:rFonts w:eastAsiaTheme="minorHAnsi" w:cstheme="minorBidi"/>
          <w:b w:val="0"/>
          <w:color w:val="auto"/>
          <w:sz w:val="22"/>
          <w:szCs w:val="22"/>
        </w:rPr>
        <w:id w:val="-1750494934"/>
        <w:docPartObj>
          <w:docPartGallery w:val="Bibliographies"/>
          <w:docPartUnique/>
        </w:docPartObj>
      </w:sdtPr>
      <w:sdtEndPr/>
      <w:sdtContent>
        <w:bookmarkEnd w:id="63" w:displacedByCustomXml="prev"/>
        <w:bookmarkEnd w:id="62" w:displacedByCustomXml="prev"/>
        <w:bookmarkEnd w:id="61" w:displacedByCustomXml="prev"/>
        <w:p w14:paraId="3B6EC956" w14:textId="28734B93" w:rsidR="009F2305" w:rsidRDefault="0044625D" w:rsidP="00C50694">
          <w:pPr>
            <w:pStyle w:val="berschrift1"/>
            <w:numPr>
              <w:ilvl w:val="0"/>
              <w:numId w:val="0"/>
            </w:numPr>
            <w:ind w:left="431" w:hanging="431"/>
          </w:pPr>
          <w:proofErr w:type="spellStart"/>
          <w:r>
            <w:t>Literaturverzeichnis</w:t>
          </w:r>
          <w:bookmarkEnd w:id="64"/>
          <w:proofErr w:type="spellEnd"/>
        </w:p>
        <w:p w14:paraId="242EAA55" w14:textId="0F79129A" w:rsidR="009F2305" w:rsidRPr="009F2305" w:rsidRDefault="00B05710">
          <w:pPr>
            <w:rPr>
              <w:lang w:val="de-DE"/>
            </w:rPr>
          </w:pPr>
        </w:p>
      </w:sdtContent>
    </w:sdt>
    <w:p w14:paraId="5A3E39B9" w14:textId="135C23FC" w:rsidR="000038D9" w:rsidRPr="009F2305" w:rsidRDefault="000038D9" w:rsidP="0031688B">
      <w:pPr>
        <w:rPr>
          <w:lang w:val="de-DE"/>
        </w:rPr>
      </w:pPr>
    </w:p>
    <w:p w14:paraId="2D9D7169" w14:textId="77777777" w:rsidR="00B81D61" w:rsidRPr="009F2305" w:rsidRDefault="00B81D61" w:rsidP="0031688B">
      <w:pPr>
        <w:rPr>
          <w:lang w:val="de-DE"/>
        </w:rPr>
      </w:pPr>
    </w:p>
    <w:p w14:paraId="284CBC06" w14:textId="3FC9B0E7" w:rsidR="00083FFF" w:rsidRPr="00657B3E" w:rsidRDefault="00083FFF" w:rsidP="0031688B">
      <w:pPr>
        <w:rPr>
          <w:lang w:val="de-DE"/>
        </w:rPr>
      </w:pPr>
    </w:p>
    <w:sectPr w:rsidR="00083FFF"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F5EC1" w14:textId="77777777" w:rsidR="00B05710" w:rsidRDefault="00B05710" w:rsidP="0031688B">
      <w:r>
        <w:separator/>
      </w:r>
    </w:p>
  </w:endnote>
  <w:endnote w:type="continuationSeparator" w:id="0">
    <w:p w14:paraId="0421883E" w14:textId="77777777" w:rsidR="00B05710" w:rsidRDefault="00B05710" w:rsidP="0031688B">
      <w:r>
        <w:continuationSeparator/>
      </w:r>
    </w:p>
  </w:endnote>
  <w:endnote w:type="continuationNotice" w:id="1">
    <w:p w14:paraId="2F542A56" w14:textId="77777777" w:rsidR="00B05710" w:rsidRDefault="00B057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084683" w:rsidRDefault="00084683">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DB22522" w:rsidR="00084683" w:rsidRPr="004C787F" w:rsidRDefault="00084683"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DB22522" w:rsidR="00084683" w:rsidRPr="004C787F" w:rsidRDefault="00084683"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C8195E" w:rsidRPr="00C8195E">
          <w:rPr>
            <w:noProof/>
            <w:lang w:val="de-DE"/>
          </w:rPr>
          <w:t>i</w:t>
        </w:r>
        <w:r>
          <w:fldChar w:fldCharType="end"/>
        </w:r>
      </w:sdtContent>
    </w:sdt>
  </w:p>
  <w:p w14:paraId="59FBF91C" w14:textId="13C904F5" w:rsidR="00084683" w:rsidRDefault="00084683"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084683" w:rsidRDefault="00084683">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084683" w:rsidRPr="009471A2" w:rsidRDefault="00084683"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084683" w:rsidRPr="009471A2" w:rsidRDefault="00084683"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084683" w:rsidRDefault="00084683">
        <w:pPr>
          <w:pStyle w:val="Fuzeile"/>
          <w:jc w:val="center"/>
        </w:pPr>
        <w:r>
          <w:fldChar w:fldCharType="begin"/>
        </w:r>
        <w:r>
          <w:instrText>PAGE   \* MERGEFORMAT</w:instrText>
        </w:r>
        <w:r>
          <w:fldChar w:fldCharType="separate"/>
        </w:r>
        <w:r w:rsidR="00C8195E" w:rsidRPr="00C8195E">
          <w:rPr>
            <w:noProof/>
            <w:lang w:val="de-DE"/>
          </w:rPr>
          <w:t xml:space="preserve"> </w:t>
        </w:r>
        <w:r>
          <w:fldChar w:fldCharType="end"/>
        </w:r>
      </w:p>
    </w:sdtContent>
  </w:sdt>
  <w:p w14:paraId="666CECFB" w14:textId="083D3758" w:rsidR="00084683" w:rsidRDefault="0008468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6C7DC" w14:textId="77777777" w:rsidR="00B05710" w:rsidRDefault="00B05710" w:rsidP="0031688B">
      <w:r>
        <w:separator/>
      </w:r>
    </w:p>
  </w:footnote>
  <w:footnote w:type="continuationSeparator" w:id="0">
    <w:p w14:paraId="5CC1C048" w14:textId="77777777" w:rsidR="00B05710" w:rsidRDefault="00B05710" w:rsidP="0031688B">
      <w:r>
        <w:continuationSeparator/>
      </w:r>
    </w:p>
  </w:footnote>
  <w:footnote w:type="continuationNotice" w:id="1">
    <w:p w14:paraId="17CBF1EB" w14:textId="77777777" w:rsidR="00B05710" w:rsidRDefault="00B05710">
      <w:pPr>
        <w:spacing w:after="0"/>
      </w:pPr>
    </w:p>
  </w:footnote>
  <w:footnote w:id="2">
    <w:p w14:paraId="5DFD958D" w14:textId="3B242D3D" w:rsidR="00084683" w:rsidRPr="00250CD4" w:rsidRDefault="00084683" w:rsidP="007525FB">
      <w:pPr>
        <w:rPr>
          <w:lang w:val="de-DE"/>
        </w:rPr>
      </w:pPr>
      <w:r>
        <w:rPr>
          <w:rStyle w:val="Funotenzeichen1"/>
        </w:rPr>
        <w:footnoteRef/>
      </w:r>
      <w:r w:rsidRPr="007525FB">
        <w:rPr>
          <w:lang w:val="de-DE"/>
        </w:rPr>
        <w:t xml:space="preserve"> Visio erreicht eine hohe Verarbeitungsgeschwindigkeit, erzeugt nur kleine Dateien und besitzt eine hohe Flexibilität. Aus diesem Grund wird Visio anderen Programmen (wie etwa Corel Draw) vorgezogen.</w:t>
      </w:r>
    </w:p>
  </w:footnote>
  <w:footnote w:id="3">
    <w:p w14:paraId="6EEB1E23" w14:textId="594A5709" w:rsidR="00084683" w:rsidRPr="0099466B" w:rsidRDefault="00084683" w:rsidP="0099466B">
      <w:pPr>
        <w:rPr>
          <w:lang w:val="de-DE"/>
        </w:rPr>
      </w:pPr>
      <w:r>
        <w:rPr>
          <w:rStyle w:val="Funotenzeichen1"/>
        </w:rPr>
        <w:footnoteRef/>
      </w:r>
      <w:r>
        <w:rPr>
          <w:lang w:val="de-DE"/>
        </w:rPr>
        <w:t xml:space="preserve"> </w:t>
      </w:r>
      <w:r w:rsidRPr="0099466B">
        <w:rPr>
          <w:lang w:val="de-DE"/>
        </w:rPr>
        <w:t>Hat ein Autor mehrere Monographien, Zeitschriften oder Sammelbeiträge in einem Jahr publiziert, so</w:t>
      </w:r>
      <w:r>
        <w:rPr>
          <w:lang w:val="de-DE"/>
        </w:rPr>
        <w:t xml:space="preserve"> </w:t>
      </w:r>
      <w:r w:rsidRPr="0099466B">
        <w:rPr>
          <w:lang w:val="de-DE"/>
        </w:rPr>
        <w:t>werden die Quellen des Jahres zusätzlich durch einen Buchstaben gekennzeichnet.</w:t>
      </w:r>
    </w:p>
  </w:footnote>
  <w:footnote w:id="4">
    <w:p w14:paraId="4CF0169B" w14:textId="6ABC39AE"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Ab der zweiten Auflage wird der Zitation der Zusatz „x. Aufl.“, beigefügt. Die Angabe der Auflage ist wichtig, weil mit jeder neuen Auflage die Seitenangaben des zitierten Abschnitts verändert sein können.</w:t>
      </w:r>
    </w:p>
  </w:footnote>
  <w:footnote w:id="5">
    <w:p w14:paraId="31A015BF" w14:textId="737F986A"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Ist bei einer Zeitschrift kein Jahrgang bekannt, so wird dies in der Zitation durch die Angabe „o. Jg.“ kenntlich gemacht.</w:t>
      </w:r>
    </w:p>
  </w:footnote>
  <w:footnote w:id="6">
    <w:p w14:paraId="656F0744" w14:textId="39D2D7AD"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Bei mehr als drei Erscheinungsorten werden nicht alle Orte einzeln aufgelistet. Es wird die Abkürzung „u. a.“ verwendet. Handelt es sich um angelsächsische Literatur tritt an die Stelle von „u. a.“ die Abkürzung „et al.“</w:t>
      </w:r>
    </w:p>
  </w:footnote>
  <w:footnote w:id="7">
    <w:p w14:paraId="6F76B576" w14:textId="6FCA9056"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Ist der Autor einer Seite nicht bekannt, so verwendet man die Abkürzung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5E3F3A1E" w:rsidR="00084683" w:rsidRDefault="00C8195E" w:rsidP="0051757D">
    <w:pPr>
      <w:pStyle w:val="Kopfzeile"/>
    </w:pPr>
    <w:r>
      <w:rPr>
        <w:noProof/>
        <w:lang w:val="de-DE" w:eastAsia="de-DE"/>
      </w:rPr>
      <w:drawing>
        <wp:anchor distT="0" distB="0" distL="114300" distR="114300" simplePos="0" relativeHeight="251661312" behindDoc="1" locked="0" layoutInCell="1" allowOverlap="1" wp14:anchorId="68F12CF5" wp14:editId="53D67542">
          <wp:simplePos x="0" y="0"/>
          <wp:positionH relativeFrom="margin">
            <wp:align>center</wp:align>
          </wp:positionH>
          <wp:positionV relativeFrom="paragraph">
            <wp:posOffset>-46355</wp:posOffset>
          </wp:positionV>
          <wp:extent cx="7124700" cy="895350"/>
          <wp:effectExtent l="0" t="0" r="0" b="0"/>
          <wp:wrapTight wrapText="bothSides">
            <wp:wrapPolygon edited="0">
              <wp:start x="0" y="0"/>
              <wp:lineTo x="0" y="21140"/>
              <wp:lineTo x="21542" y="21140"/>
              <wp:lineTo x="21542" y="0"/>
              <wp:lineTo x="0" y="0"/>
            </wp:wrapPolygon>
          </wp:wrapTight>
          <wp:docPr id="7" name="Grafik 7"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6"/>
    <w:multiLevelType w:val="multilevel"/>
    <w:tmpl w:val="00000006"/>
    <w:name w:val="WW8Num8"/>
    <w:lvl w:ilvl="0">
      <w:start w:val="1"/>
      <w:numFmt w:val="bullet"/>
      <w:lvlText w:val="-"/>
      <w:lvlJc w:val="left"/>
      <w:pPr>
        <w:tabs>
          <w:tab w:val="num" w:pos="567"/>
        </w:tabs>
        <w:ind w:left="567" w:hanging="283"/>
      </w:pPr>
      <w:rPr>
        <w:rFonts w:ascii="Arial" w:hAnsi="Arial" w:cs="Arial"/>
      </w:rPr>
    </w:lvl>
    <w:lvl w:ilvl="1">
      <w:start w:val="1"/>
      <w:numFmt w:val="bullet"/>
      <w:lvlText w:val="▪"/>
      <w:lvlJc w:val="left"/>
      <w:pPr>
        <w:tabs>
          <w:tab w:val="num" w:pos="851"/>
        </w:tabs>
        <w:ind w:left="851" w:hanging="284"/>
      </w:pPr>
      <w:rPr>
        <w:rFonts w:ascii="Arial" w:hAnsi="Arial" w:cs="Arial"/>
      </w:rPr>
    </w:lvl>
    <w:lvl w:ilvl="2">
      <w:start w:val="1"/>
      <w:numFmt w:val="bullet"/>
      <w:lvlText w:val="▫"/>
      <w:lvlJc w:val="left"/>
      <w:pPr>
        <w:tabs>
          <w:tab w:val="num" w:pos="1134"/>
        </w:tabs>
        <w:ind w:left="1134" w:hanging="283"/>
      </w:pPr>
      <w:rPr>
        <w:rFonts w:ascii="Arial" w:hAnsi="Arial" w:cs="Arial"/>
      </w:rPr>
    </w:lvl>
    <w:lvl w:ilvl="3">
      <w:start w:val="1"/>
      <w:numFmt w:val="bullet"/>
      <w:lvlText w:val="•"/>
      <w:lvlJc w:val="left"/>
      <w:pPr>
        <w:tabs>
          <w:tab w:val="num" w:pos="1418"/>
        </w:tabs>
        <w:ind w:left="1418" w:hanging="284"/>
      </w:pPr>
      <w:rPr>
        <w:rFonts w:ascii="Arial" w:hAnsi="Arial" w:cs="Arial"/>
      </w:rPr>
    </w:lvl>
    <w:lvl w:ilvl="4">
      <w:start w:val="1"/>
      <w:numFmt w:val="bullet"/>
      <w:lvlText w:val="◦"/>
      <w:lvlJc w:val="left"/>
      <w:pPr>
        <w:tabs>
          <w:tab w:val="num" w:pos="1701"/>
        </w:tabs>
        <w:ind w:left="1701" w:hanging="283"/>
      </w:pPr>
      <w:rPr>
        <w:rFonts w:ascii="Times New Roman" w:hAnsi="Times New Roman" w:cs="Times New Roman"/>
      </w:rPr>
    </w:lvl>
    <w:lvl w:ilvl="5">
      <w:start w:val="1"/>
      <w:numFmt w:val="bullet"/>
      <w:lvlText w:val="-"/>
      <w:lvlJc w:val="left"/>
      <w:pPr>
        <w:tabs>
          <w:tab w:val="num" w:pos="1985"/>
        </w:tabs>
        <w:ind w:left="1985" w:hanging="284"/>
      </w:pPr>
      <w:rPr>
        <w:rFonts w:ascii="Times New Roman" w:hAnsi="Times New Roman" w:cs="Times New Roman"/>
      </w:rPr>
    </w:lvl>
    <w:lvl w:ilvl="6">
      <w:start w:val="1"/>
      <w:numFmt w:val="bullet"/>
      <w:lvlText w:val="▪"/>
      <w:lvlJc w:val="left"/>
      <w:pPr>
        <w:tabs>
          <w:tab w:val="num" w:pos="2268"/>
        </w:tabs>
        <w:ind w:left="2268" w:hanging="283"/>
      </w:pPr>
      <w:rPr>
        <w:rFonts w:ascii="Times New Roman" w:hAnsi="Times New Roman" w:cs="Times New Roman"/>
      </w:rPr>
    </w:lvl>
    <w:lvl w:ilvl="7">
      <w:start w:val="1"/>
      <w:numFmt w:val="bullet"/>
      <w:lvlText w:val="▫"/>
      <w:lvlJc w:val="left"/>
      <w:pPr>
        <w:tabs>
          <w:tab w:val="num" w:pos="2552"/>
        </w:tabs>
        <w:ind w:left="2552" w:hanging="284"/>
      </w:pPr>
      <w:rPr>
        <w:rFonts w:ascii="Times New Roman" w:hAnsi="Times New Roman" w:cs="Times New Roman"/>
      </w:rPr>
    </w:lvl>
    <w:lvl w:ilvl="8">
      <w:start w:val="1"/>
      <w:numFmt w:val="bullet"/>
      <w:lvlText w:val="•"/>
      <w:lvlJc w:val="left"/>
      <w:pPr>
        <w:tabs>
          <w:tab w:val="num" w:pos="2835"/>
        </w:tabs>
        <w:ind w:left="2835" w:hanging="283"/>
      </w:pPr>
      <w:rPr>
        <w:rFonts w:ascii="Times New Roman" w:hAnsi="Times New Roman" w:cs="Times New Roman"/>
      </w:rPr>
    </w:lvl>
  </w:abstractNum>
  <w:abstractNum w:abstractNumId="4">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5">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3A0610"/>
    <w:multiLevelType w:val="hybridMultilevel"/>
    <w:tmpl w:val="8946C464"/>
    <w:lvl w:ilvl="0" w:tplc="0407000B">
      <w:start w:val="1"/>
      <w:numFmt w:val="bullet"/>
      <w:pStyle w:val="StandardGliederungSymbolKursiv"/>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701624"/>
    <w:multiLevelType w:val="multilevel"/>
    <w:tmpl w:val="36D6143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1568" w:hanging="576"/>
      </w:pPr>
    </w:lvl>
    <w:lvl w:ilvl="2">
      <w:start w:val="1"/>
      <w:numFmt w:val="decimal"/>
      <w:pStyle w:val="berschrift3"/>
      <w:lvlText w:val="%1.%2.%3"/>
      <w:lvlJc w:val="left"/>
      <w:pPr>
        <w:ind w:left="3556"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7">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6"/>
  </w:num>
  <w:num w:numId="3">
    <w:abstractNumId w:val="21"/>
  </w:num>
  <w:num w:numId="4">
    <w:abstractNumId w:val="6"/>
  </w:num>
  <w:num w:numId="5">
    <w:abstractNumId w:val="15"/>
  </w:num>
  <w:num w:numId="6">
    <w:abstractNumId w:val="28"/>
  </w:num>
  <w:num w:numId="7">
    <w:abstractNumId w:val="31"/>
  </w:num>
  <w:num w:numId="8">
    <w:abstractNumId w:val="33"/>
  </w:num>
  <w:num w:numId="9">
    <w:abstractNumId w:val="14"/>
  </w:num>
  <w:num w:numId="10">
    <w:abstractNumId w:val="37"/>
  </w:num>
  <w:num w:numId="11">
    <w:abstractNumId w:val="11"/>
  </w:num>
  <w:num w:numId="12">
    <w:abstractNumId w:val="19"/>
  </w:num>
  <w:num w:numId="13">
    <w:abstractNumId w:val="23"/>
  </w:num>
  <w:num w:numId="14">
    <w:abstractNumId w:val="12"/>
  </w:num>
  <w:num w:numId="15">
    <w:abstractNumId w:val="9"/>
  </w:num>
  <w:num w:numId="16">
    <w:abstractNumId w:val="17"/>
  </w:num>
  <w:num w:numId="17">
    <w:abstractNumId w:val="35"/>
  </w:num>
  <w:num w:numId="18">
    <w:abstractNumId w:val="26"/>
  </w:num>
  <w:num w:numId="19">
    <w:abstractNumId w:val="7"/>
  </w:num>
  <w:num w:numId="20">
    <w:abstractNumId w:val="18"/>
  </w:num>
  <w:num w:numId="21">
    <w:abstractNumId w:val="32"/>
  </w:num>
  <w:num w:numId="22">
    <w:abstractNumId w:val="34"/>
  </w:num>
  <w:num w:numId="23">
    <w:abstractNumId w:val="25"/>
  </w:num>
  <w:num w:numId="24">
    <w:abstractNumId w:val="5"/>
  </w:num>
  <w:num w:numId="25">
    <w:abstractNumId w:val="16"/>
  </w:num>
  <w:num w:numId="26">
    <w:abstractNumId w:val="8"/>
  </w:num>
  <w:num w:numId="27">
    <w:abstractNumId w:val="24"/>
  </w:num>
  <w:num w:numId="28">
    <w:abstractNumId w:val="30"/>
  </w:num>
  <w:num w:numId="29">
    <w:abstractNumId w:val="10"/>
  </w:num>
  <w:num w:numId="30">
    <w:abstractNumId w:val="27"/>
  </w:num>
  <w:num w:numId="31">
    <w:abstractNumId w:val="20"/>
  </w:num>
  <w:num w:numId="32">
    <w:abstractNumId w:val="38"/>
  </w:num>
  <w:num w:numId="33">
    <w:abstractNumId w:val="13"/>
  </w:num>
  <w:num w:numId="34">
    <w:abstractNumId w:val="29"/>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0"/>
  </w:num>
  <w:num w:numId="38">
    <w:abstractNumId w:val="3"/>
  </w:num>
  <w:num w:numId="39">
    <w:abstractNumId w:val="28"/>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2"/>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kwqwUAU5vJiCwAAAA="/>
  </w:docVars>
  <w:rsids>
    <w:rsidRoot w:val="0005466E"/>
    <w:rsid w:val="000009B4"/>
    <w:rsid w:val="000038D9"/>
    <w:rsid w:val="00004629"/>
    <w:rsid w:val="000053D3"/>
    <w:rsid w:val="00007E86"/>
    <w:rsid w:val="00012757"/>
    <w:rsid w:val="00032DBC"/>
    <w:rsid w:val="00037AD1"/>
    <w:rsid w:val="00043B10"/>
    <w:rsid w:val="00043B66"/>
    <w:rsid w:val="00053631"/>
    <w:rsid w:val="0005466E"/>
    <w:rsid w:val="00055650"/>
    <w:rsid w:val="00062FE9"/>
    <w:rsid w:val="000650CB"/>
    <w:rsid w:val="000723DE"/>
    <w:rsid w:val="00074D29"/>
    <w:rsid w:val="00083FFF"/>
    <w:rsid w:val="00084683"/>
    <w:rsid w:val="000856A8"/>
    <w:rsid w:val="000958AA"/>
    <w:rsid w:val="000A6755"/>
    <w:rsid w:val="000A7565"/>
    <w:rsid w:val="000B080D"/>
    <w:rsid w:val="000B18CA"/>
    <w:rsid w:val="000B233D"/>
    <w:rsid w:val="000C2E3A"/>
    <w:rsid w:val="000C403A"/>
    <w:rsid w:val="000D15A6"/>
    <w:rsid w:val="000E231F"/>
    <w:rsid w:val="000E4E85"/>
    <w:rsid w:val="000E4F77"/>
    <w:rsid w:val="000E5930"/>
    <w:rsid w:val="000E6F36"/>
    <w:rsid w:val="000F0B93"/>
    <w:rsid w:val="000F2929"/>
    <w:rsid w:val="000F7222"/>
    <w:rsid w:val="0010135F"/>
    <w:rsid w:val="00103527"/>
    <w:rsid w:val="00107590"/>
    <w:rsid w:val="00110862"/>
    <w:rsid w:val="00110C54"/>
    <w:rsid w:val="0011305B"/>
    <w:rsid w:val="00115A25"/>
    <w:rsid w:val="0012075B"/>
    <w:rsid w:val="00123839"/>
    <w:rsid w:val="00125E9D"/>
    <w:rsid w:val="00131205"/>
    <w:rsid w:val="001351F5"/>
    <w:rsid w:val="00137EDB"/>
    <w:rsid w:val="00142A93"/>
    <w:rsid w:val="00146C04"/>
    <w:rsid w:val="00152A67"/>
    <w:rsid w:val="001552BF"/>
    <w:rsid w:val="001643A2"/>
    <w:rsid w:val="00170166"/>
    <w:rsid w:val="00172194"/>
    <w:rsid w:val="00172F5D"/>
    <w:rsid w:val="00174D86"/>
    <w:rsid w:val="001776D6"/>
    <w:rsid w:val="001849F9"/>
    <w:rsid w:val="0019036A"/>
    <w:rsid w:val="00191ADB"/>
    <w:rsid w:val="001940B3"/>
    <w:rsid w:val="00196A0F"/>
    <w:rsid w:val="001A46F3"/>
    <w:rsid w:val="001A722C"/>
    <w:rsid w:val="001B79F5"/>
    <w:rsid w:val="001C5FAF"/>
    <w:rsid w:val="001D04AB"/>
    <w:rsid w:val="001D2900"/>
    <w:rsid w:val="001D3384"/>
    <w:rsid w:val="001D461E"/>
    <w:rsid w:val="001E3542"/>
    <w:rsid w:val="001E3867"/>
    <w:rsid w:val="001E56B4"/>
    <w:rsid w:val="001E6F07"/>
    <w:rsid w:val="001F0A5C"/>
    <w:rsid w:val="001F3885"/>
    <w:rsid w:val="001F5A04"/>
    <w:rsid w:val="00201BE1"/>
    <w:rsid w:val="00202B2E"/>
    <w:rsid w:val="00206FAD"/>
    <w:rsid w:val="0021090E"/>
    <w:rsid w:val="00215599"/>
    <w:rsid w:val="00217EE5"/>
    <w:rsid w:val="00220C47"/>
    <w:rsid w:val="00221450"/>
    <w:rsid w:val="0023316B"/>
    <w:rsid w:val="00243329"/>
    <w:rsid w:val="0024751D"/>
    <w:rsid w:val="002503E4"/>
    <w:rsid w:val="00250CD4"/>
    <w:rsid w:val="00251ABC"/>
    <w:rsid w:val="002529E6"/>
    <w:rsid w:val="00252F91"/>
    <w:rsid w:val="00254125"/>
    <w:rsid w:val="00255BEF"/>
    <w:rsid w:val="002575E6"/>
    <w:rsid w:val="00257A2F"/>
    <w:rsid w:val="00261C1A"/>
    <w:rsid w:val="002644AA"/>
    <w:rsid w:val="0026756A"/>
    <w:rsid w:val="0027117E"/>
    <w:rsid w:val="00275BD4"/>
    <w:rsid w:val="00275DE2"/>
    <w:rsid w:val="00275E36"/>
    <w:rsid w:val="002779C2"/>
    <w:rsid w:val="00285B0E"/>
    <w:rsid w:val="00285FF0"/>
    <w:rsid w:val="00286F0F"/>
    <w:rsid w:val="0029028A"/>
    <w:rsid w:val="00291B92"/>
    <w:rsid w:val="00292522"/>
    <w:rsid w:val="00292CE4"/>
    <w:rsid w:val="0029489C"/>
    <w:rsid w:val="0029695E"/>
    <w:rsid w:val="002978C2"/>
    <w:rsid w:val="002A14F0"/>
    <w:rsid w:val="002A757A"/>
    <w:rsid w:val="002C170E"/>
    <w:rsid w:val="002C32C8"/>
    <w:rsid w:val="002C3E64"/>
    <w:rsid w:val="002C5199"/>
    <w:rsid w:val="002D4920"/>
    <w:rsid w:val="002D6934"/>
    <w:rsid w:val="002D6965"/>
    <w:rsid w:val="002E6DB6"/>
    <w:rsid w:val="002E7513"/>
    <w:rsid w:val="002F0F25"/>
    <w:rsid w:val="002F1816"/>
    <w:rsid w:val="002F57C0"/>
    <w:rsid w:val="002F6B36"/>
    <w:rsid w:val="00301659"/>
    <w:rsid w:val="00303668"/>
    <w:rsid w:val="00311534"/>
    <w:rsid w:val="0031457E"/>
    <w:rsid w:val="0031688B"/>
    <w:rsid w:val="0032466A"/>
    <w:rsid w:val="0032711A"/>
    <w:rsid w:val="00327414"/>
    <w:rsid w:val="00327C9B"/>
    <w:rsid w:val="003320B7"/>
    <w:rsid w:val="00333A2B"/>
    <w:rsid w:val="00333BC8"/>
    <w:rsid w:val="00333EB6"/>
    <w:rsid w:val="003340D1"/>
    <w:rsid w:val="00340519"/>
    <w:rsid w:val="00347745"/>
    <w:rsid w:val="00350A95"/>
    <w:rsid w:val="00350CF1"/>
    <w:rsid w:val="00353BE9"/>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A3C6E"/>
    <w:rsid w:val="003A3ECA"/>
    <w:rsid w:val="003A7CE6"/>
    <w:rsid w:val="003B68B5"/>
    <w:rsid w:val="003C3294"/>
    <w:rsid w:val="003C37CB"/>
    <w:rsid w:val="003C6275"/>
    <w:rsid w:val="003D24AA"/>
    <w:rsid w:val="003D3BC2"/>
    <w:rsid w:val="003D446E"/>
    <w:rsid w:val="003D472B"/>
    <w:rsid w:val="003D7B09"/>
    <w:rsid w:val="003E038F"/>
    <w:rsid w:val="003E236D"/>
    <w:rsid w:val="003E42B7"/>
    <w:rsid w:val="003E5B46"/>
    <w:rsid w:val="003E6BA2"/>
    <w:rsid w:val="003F0E84"/>
    <w:rsid w:val="003F1FCF"/>
    <w:rsid w:val="003F482D"/>
    <w:rsid w:val="004056E3"/>
    <w:rsid w:val="00410ACB"/>
    <w:rsid w:val="0041465F"/>
    <w:rsid w:val="0042012D"/>
    <w:rsid w:val="004214C1"/>
    <w:rsid w:val="00433D46"/>
    <w:rsid w:val="004432DD"/>
    <w:rsid w:val="004434F9"/>
    <w:rsid w:val="0044625D"/>
    <w:rsid w:val="00446A48"/>
    <w:rsid w:val="00456C06"/>
    <w:rsid w:val="00463551"/>
    <w:rsid w:val="0046387C"/>
    <w:rsid w:val="004650DD"/>
    <w:rsid w:val="004742BE"/>
    <w:rsid w:val="00474BAD"/>
    <w:rsid w:val="00490423"/>
    <w:rsid w:val="00495857"/>
    <w:rsid w:val="004A3603"/>
    <w:rsid w:val="004A4274"/>
    <w:rsid w:val="004A4678"/>
    <w:rsid w:val="004A5E89"/>
    <w:rsid w:val="004B0D8C"/>
    <w:rsid w:val="004B18BB"/>
    <w:rsid w:val="004B2461"/>
    <w:rsid w:val="004C2EC3"/>
    <w:rsid w:val="004C7660"/>
    <w:rsid w:val="004C787F"/>
    <w:rsid w:val="004C79EF"/>
    <w:rsid w:val="004D3D43"/>
    <w:rsid w:val="004D4A91"/>
    <w:rsid w:val="004E5046"/>
    <w:rsid w:val="004E68B1"/>
    <w:rsid w:val="004F0AD8"/>
    <w:rsid w:val="004F61AE"/>
    <w:rsid w:val="00503BE9"/>
    <w:rsid w:val="00505264"/>
    <w:rsid w:val="005119F3"/>
    <w:rsid w:val="00515651"/>
    <w:rsid w:val="0051757D"/>
    <w:rsid w:val="005273FB"/>
    <w:rsid w:val="005323BE"/>
    <w:rsid w:val="005404F5"/>
    <w:rsid w:val="00542604"/>
    <w:rsid w:val="0054335D"/>
    <w:rsid w:val="00544972"/>
    <w:rsid w:val="005505EA"/>
    <w:rsid w:val="00550CB9"/>
    <w:rsid w:val="0055190B"/>
    <w:rsid w:val="0056708D"/>
    <w:rsid w:val="00571C44"/>
    <w:rsid w:val="0057292A"/>
    <w:rsid w:val="005729D7"/>
    <w:rsid w:val="00573364"/>
    <w:rsid w:val="00577BA7"/>
    <w:rsid w:val="005801F8"/>
    <w:rsid w:val="00581284"/>
    <w:rsid w:val="00581EC7"/>
    <w:rsid w:val="005832F7"/>
    <w:rsid w:val="0058579B"/>
    <w:rsid w:val="0059103F"/>
    <w:rsid w:val="00592CA7"/>
    <w:rsid w:val="00593D58"/>
    <w:rsid w:val="005948CF"/>
    <w:rsid w:val="0059780D"/>
    <w:rsid w:val="005A2059"/>
    <w:rsid w:val="005A533C"/>
    <w:rsid w:val="005C1837"/>
    <w:rsid w:val="005C5893"/>
    <w:rsid w:val="005C779C"/>
    <w:rsid w:val="005D3939"/>
    <w:rsid w:val="005D5A41"/>
    <w:rsid w:val="005D5B9F"/>
    <w:rsid w:val="005E31D2"/>
    <w:rsid w:val="005E65F3"/>
    <w:rsid w:val="005E67E0"/>
    <w:rsid w:val="005F060E"/>
    <w:rsid w:val="005F28D8"/>
    <w:rsid w:val="00601092"/>
    <w:rsid w:val="00606CE9"/>
    <w:rsid w:val="00607E23"/>
    <w:rsid w:val="00614BC7"/>
    <w:rsid w:val="006159AF"/>
    <w:rsid w:val="00617401"/>
    <w:rsid w:val="006202CF"/>
    <w:rsid w:val="00626A48"/>
    <w:rsid w:val="00630C90"/>
    <w:rsid w:val="00636F61"/>
    <w:rsid w:val="0064471F"/>
    <w:rsid w:val="00645528"/>
    <w:rsid w:val="006457DE"/>
    <w:rsid w:val="006529E0"/>
    <w:rsid w:val="00653C4A"/>
    <w:rsid w:val="00654C90"/>
    <w:rsid w:val="00654D8B"/>
    <w:rsid w:val="00657B3E"/>
    <w:rsid w:val="0066181E"/>
    <w:rsid w:val="00663AA0"/>
    <w:rsid w:val="0066479C"/>
    <w:rsid w:val="00665AF5"/>
    <w:rsid w:val="006661B9"/>
    <w:rsid w:val="00670429"/>
    <w:rsid w:val="006725B6"/>
    <w:rsid w:val="006758B9"/>
    <w:rsid w:val="006777C6"/>
    <w:rsid w:val="00682A33"/>
    <w:rsid w:val="00682E33"/>
    <w:rsid w:val="00685E99"/>
    <w:rsid w:val="00687F22"/>
    <w:rsid w:val="00691000"/>
    <w:rsid w:val="006977A8"/>
    <w:rsid w:val="00697A5B"/>
    <w:rsid w:val="006A271D"/>
    <w:rsid w:val="006A3D5D"/>
    <w:rsid w:val="006A60CF"/>
    <w:rsid w:val="006A64FD"/>
    <w:rsid w:val="006A6602"/>
    <w:rsid w:val="006B0823"/>
    <w:rsid w:val="006B65C2"/>
    <w:rsid w:val="006C362A"/>
    <w:rsid w:val="006C6EE6"/>
    <w:rsid w:val="006C74DC"/>
    <w:rsid w:val="006C7B04"/>
    <w:rsid w:val="006D259C"/>
    <w:rsid w:val="006D612F"/>
    <w:rsid w:val="006D7AE9"/>
    <w:rsid w:val="006E14EC"/>
    <w:rsid w:val="006E1AED"/>
    <w:rsid w:val="006E61E4"/>
    <w:rsid w:val="007066A2"/>
    <w:rsid w:val="0070789F"/>
    <w:rsid w:val="00712E0C"/>
    <w:rsid w:val="00713256"/>
    <w:rsid w:val="007212F5"/>
    <w:rsid w:val="0072619A"/>
    <w:rsid w:val="007261B9"/>
    <w:rsid w:val="007265DE"/>
    <w:rsid w:val="007306A7"/>
    <w:rsid w:val="007316F8"/>
    <w:rsid w:val="00731E8E"/>
    <w:rsid w:val="00744951"/>
    <w:rsid w:val="007450BD"/>
    <w:rsid w:val="007525FB"/>
    <w:rsid w:val="00752D3E"/>
    <w:rsid w:val="007567DE"/>
    <w:rsid w:val="00762E47"/>
    <w:rsid w:val="0077143A"/>
    <w:rsid w:val="00775528"/>
    <w:rsid w:val="0078107E"/>
    <w:rsid w:val="00784B84"/>
    <w:rsid w:val="0078585E"/>
    <w:rsid w:val="00790B0E"/>
    <w:rsid w:val="007937B5"/>
    <w:rsid w:val="00797604"/>
    <w:rsid w:val="007A00B3"/>
    <w:rsid w:val="007B0953"/>
    <w:rsid w:val="007B1EEE"/>
    <w:rsid w:val="007B2B64"/>
    <w:rsid w:val="007B5079"/>
    <w:rsid w:val="007B6351"/>
    <w:rsid w:val="007B6D15"/>
    <w:rsid w:val="007B75D1"/>
    <w:rsid w:val="007C55EF"/>
    <w:rsid w:val="007C713E"/>
    <w:rsid w:val="007D3640"/>
    <w:rsid w:val="007D480F"/>
    <w:rsid w:val="007D5D6A"/>
    <w:rsid w:val="007D7C99"/>
    <w:rsid w:val="007E0A12"/>
    <w:rsid w:val="007E4901"/>
    <w:rsid w:val="007E5F3B"/>
    <w:rsid w:val="007F16A1"/>
    <w:rsid w:val="007F2E17"/>
    <w:rsid w:val="007F6363"/>
    <w:rsid w:val="008061C8"/>
    <w:rsid w:val="0080795B"/>
    <w:rsid w:val="00813AE6"/>
    <w:rsid w:val="00814D82"/>
    <w:rsid w:val="00815C4C"/>
    <w:rsid w:val="00826060"/>
    <w:rsid w:val="008348B1"/>
    <w:rsid w:val="00846C11"/>
    <w:rsid w:val="00855A60"/>
    <w:rsid w:val="00855DAB"/>
    <w:rsid w:val="00860F4B"/>
    <w:rsid w:val="00861920"/>
    <w:rsid w:val="0086349D"/>
    <w:rsid w:val="00866AAB"/>
    <w:rsid w:val="00874607"/>
    <w:rsid w:val="008776E4"/>
    <w:rsid w:val="008810F6"/>
    <w:rsid w:val="00886D40"/>
    <w:rsid w:val="008870B7"/>
    <w:rsid w:val="00890456"/>
    <w:rsid w:val="00891AB3"/>
    <w:rsid w:val="008920E5"/>
    <w:rsid w:val="00896242"/>
    <w:rsid w:val="008A0312"/>
    <w:rsid w:val="008A20EC"/>
    <w:rsid w:val="008A2BDE"/>
    <w:rsid w:val="008A44CD"/>
    <w:rsid w:val="008A4C2F"/>
    <w:rsid w:val="008A50A3"/>
    <w:rsid w:val="008B1381"/>
    <w:rsid w:val="008B75F9"/>
    <w:rsid w:val="008C0845"/>
    <w:rsid w:val="008C12FD"/>
    <w:rsid w:val="008C22FB"/>
    <w:rsid w:val="008C49D6"/>
    <w:rsid w:val="008D14D4"/>
    <w:rsid w:val="008D1AE3"/>
    <w:rsid w:val="008D25CD"/>
    <w:rsid w:val="008D4236"/>
    <w:rsid w:val="008D76C4"/>
    <w:rsid w:val="008D7DAB"/>
    <w:rsid w:val="008E096B"/>
    <w:rsid w:val="008E2076"/>
    <w:rsid w:val="008E59A7"/>
    <w:rsid w:val="008E663A"/>
    <w:rsid w:val="008E67C4"/>
    <w:rsid w:val="008F1E47"/>
    <w:rsid w:val="008F27AF"/>
    <w:rsid w:val="008F2E75"/>
    <w:rsid w:val="00902B98"/>
    <w:rsid w:val="009112A6"/>
    <w:rsid w:val="009129A5"/>
    <w:rsid w:val="00912E27"/>
    <w:rsid w:val="00916FB2"/>
    <w:rsid w:val="0092068B"/>
    <w:rsid w:val="00921D7D"/>
    <w:rsid w:val="00926154"/>
    <w:rsid w:val="00932409"/>
    <w:rsid w:val="00932D49"/>
    <w:rsid w:val="009346F0"/>
    <w:rsid w:val="00936028"/>
    <w:rsid w:val="00945DF1"/>
    <w:rsid w:val="009471A2"/>
    <w:rsid w:val="0094765F"/>
    <w:rsid w:val="00947E8F"/>
    <w:rsid w:val="0095229A"/>
    <w:rsid w:val="00952633"/>
    <w:rsid w:val="00956A33"/>
    <w:rsid w:val="00961832"/>
    <w:rsid w:val="00961B4A"/>
    <w:rsid w:val="00962F3B"/>
    <w:rsid w:val="0097076B"/>
    <w:rsid w:val="009754A3"/>
    <w:rsid w:val="00980CF9"/>
    <w:rsid w:val="00981C60"/>
    <w:rsid w:val="00983B4A"/>
    <w:rsid w:val="00984197"/>
    <w:rsid w:val="00992DEC"/>
    <w:rsid w:val="0099466B"/>
    <w:rsid w:val="009A2F4F"/>
    <w:rsid w:val="009A7594"/>
    <w:rsid w:val="009A7B8A"/>
    <w:rsid w:val="009B0CC9"/>
    <w:rsid w:val="009B6D1A"/>
    <w:rsid w:val="009B7938"/>
    <w:rsid w:val="009C5C5D"/>
    <w:rsid w:val="009D3265"/>
    <w:rsid w:val="009D32B5"/>
    <w:rsid w:val="009D4713"/>
    <w:rsid w:val="009D4C69"/>
    <w:rsid w:val="009D6D34"/>
    <w:rsid w:val="009E1860"/>
    <w:rsid w:val="009E49D4"/>
    <w:rsid w:val="009E566E"/>
    <w:rsid w:val="009E7255"/>
    <w:rsid w:val="009E7344"/>
    <w:rsid w:val="009F2305"/>
    <w:rsid w:val="009F2BD7"/>
    <w:rsid w:val="009F71EB"/>
    <w:rsid w:val="00A0030C"/>
    <w:rsid w:val="00A05AD6"/>
    <w:rsid w:val="00A20FF9"/>
    <w:rsid w:val="00A219DB"/>
    <w:rsid w:val="00A27981"/>
    <w:rsid w:val="00A27DAE"/>
    <w:rsid w:val="00A3040A"/>
    <w:rsid w:val="00A307C7"/>
    <w:rsid w:val="00A309FC"/>
    <w:rsid w:val="00A47951"/>
    <w:rsid w:val="00A47F5B"/>
    <w:rsid w:val="00A6215D"/>
    <w:rsid w:val="00A622AD"/>
    <w:rsid w:val="00A66073"/>
    <w:rsid w:val="00A67E7B"/>
    <w:rsid w:val="00A70BB8"/>
    <w:rsid w:val="00A70F1E"/>
    <w:rsid w:val="00A76F56"/>
    <w:rsid w:val="00A9399A"/>
    <w:rsid w:val="00A97A0B"/>
    <w:rsid w:val="00A97AB1"/>
    <w:rsid w:val="00AA16AD"/>
    <w:rsid w:val="00AA67CE"/>
    <w:rsid w:val="00AA7F1D"/>
    <w:rsid w:val="00AC1045"/>
    <w:rsid w:val="00AC325D"/>
    <w:rsid w:val="00AC6C80"/>
    <w:rsid w:val="00AD12E7"/>
    <w:rsid w:val="00AD1FB0"/>
    <w:rsid w:val="00AE0C18"/>
    <w:rsid w:val="00AF4C7E"/>
    <w:rsid w:val="00AF4E8F"/>
    <w:rsid w:val="00AF7173"/>
    <w:rsid w:val="00B05710"/>
    <w:rsid w:val="00B078D7"/>
    <w:rsid w:val="00B13C04"/>
    <w:rsid w:val="00B14602"/>
    <w:rsid w:val="00B17844"/>
    <w:rsid w:val="00B17E65"/>
    <w:rsid w:val="00B20E04"/>
    <w:rsid w:val="00B2225A"/>
    <w:rsid w:val="00B308F7"/>
    <w:rsid w:val="00B3553A"/>
    <w:rsid w:val="00B37274"/>
    <w:rsid w:val="00B37F18"/>
    <w:rsid w:val="00B40322"/>
    <w:rsid w:val="00B44F70"/>
    <w:rsid w:val="00B4507A"/>
    <w:rsid w:val="00B524EB"/>
    <w:rsid w:val="00B52ED4"/>
    <w:rsid w:val="00B53B8E"/>
    <w:rsid w:val="00B62B08"/>
    <w:rsid w:val="00B62EBF"/>
    <w:rsid w:val="00B80CFA"/>
    <w:rsid w:val="00B81D61"/>
    <w:rsid w:val="00B90937"/>
    <w:rsid w:val="00B930F6"/>
    <w:rsid w:val="00B9667C"/>
    <w:rsid w:val="00B969C2"/>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4B85"/>
    <w:rsid w:val="00BD52E2"/>
    <w:rsid w:val="00BE1BD5"/>
    <w:rsid w:val="00BE20CA"/>
    <w:rsid w:val="00BE45E9"/>
    <w:rsid w:val="00BE462A"/>
    <w:rsid w:val="00BE465A"/>
    <w:rsid w:val="00C04D38"/>
    <w:rsid w:val="00C07E60"/>
    <w:rsid w:val="00C10B25"/>
    <w:rsid w:val="00C10B9D"/>
    <w:rsid w:val="00C1183F"/>
    <w:rsid w:val="00C13802"/>
    <w:rsid w:val="00C1516E"/>
    <w:rsid w:val="00C158DF"/>
    <w:rsid w:val="00C16AAA"/>
    <w:rsid w:val="00C1734A"/>
    <w:rsid w:val="00C27CD9"/>
    <w:rsid w:val="00C3075D"/>
    <w:rsid w:val="00C32FED"/>
    <w:rsid w:val="00C41523"/>
    <w:rsid w:val="00C42C87"/>
    <w:rsid w:val="00C440A6"/>
    <w:rsid w:val="00C473BE"/>
    <w:rsid w:val="00C50694"/>
    <w:rsid w:val="00C5232D"/>
    <w:rsid w:val="00C531D6"/>
    <w:rsid w:val="00C54F44"/>
    <w:rsid w:val="00C61DF5"/>
    <w:rsid w:val="00C638B5"/>
    <w:rsid w:val="00C6796B"/>
    <w:rsid w:val="00C722A2"/>
    <w:rsid w:val="00C75D74"/>
    <w:rsid w:val="00C7738D"/>
    <w:rsid w:val="00C7743E"/>
    <w:rsid w:val="00C8195E"/>
    <w:rsid w:val="00C856B3"/>
    <w:rsid w:val="00C91C08"/>
    <w:rsid w:val="00C9406E"/>
    <w:rsid w:val="00C96623"/>
    <w:rsid w:val="00C96F6A"/>
    <w:rsid w:val="00C97AA5"/>
    <w:rsid w:val="00CA3BC3"/>
    <w:rsid w:val="00CA4019"/>
    <w:rsid w:val="00CA4315"/>
    <w:rsid w:val="00CA6E8C"/>
    <w:rsid w:val="00CB317A"/>
    <w:rsid w:val="00CB4094"/>
    <w:rsid w:val="00CB46E5"/>
    <w:rsid w:val="00CB774C"/>
    <w:rsid w:val="00CC33ED"/>
    <w:rsid w:val="00CC35FF"/>
    <w:rsid w:val="00CD3B09"/>
    <w:rsid w:val="00CD41E4"/>
    <w:rsid w:val="00CD7AB0"/>
    <w:rsid w:val="00CE3AD6"/>
    <w:rsid w:val="00CE44BD"/>
    <w:rsid w:val="00CE4C01"/>
    <w:rsid w:val="00CE6D0E"/>
    <w:rsid w:val="00CF15DE"/>
    <w:rsid w:val="00CF2528"/>
    <w:rsid w:val="00CF34C5"/>
    <w:rsid w:val="00CF473F"/>
    <w:rsid w:val="00D00791"/>
    <w:rsid w:val="00D02E9C"/>
    <w:rsid w:val="00D040B4"/>
    <w:rsid w:val="00D04379"/>
    <w:rsid w:val="00D057F6"/>
    <w:rsid w:val="00D21633"/>
    <w:rsid w:val="00D22A5F"/>
    <w:rsid w:val="00D22A79"/>
    <w:rsid w:val="00D25683"/>
    <w:rsid w:val="00D305D6"/>
    <w:rsid w:val="00D30ED3"/>
    <w:rsid w:val="00D31693"/>
    <w:rsid w:val="00D34EC8"/>
    <w:rsid w:val="00D36CED"/>
    <w:rsid w:val="00D40A08"/>
    <w:rsid w:val="00D52C06"/>
    <w:rsid w:val="00D5328B"/>
    <w:rsid w:val="00D5350C"/>
    <w:rsid w:val="00D55441"/>
    <w:rsid w:val="00D6128C"/>
    <w:rsid w:val="00D64717"/>
    <w:rsid w:val="00D64A48"/>
    <w:rsid w:val="00D65D4E"/>
    <w:rsid w:val="00D67FDF"/>
    <w:rsid w:val="00D70443"/>
    <w:rsid w:val="00D73093"/>
    <w:rsid w:val="00D766C1"/>
    <w:rsid w:val="00D803BB"/>
    <w:rsid w:val="00D8207A"/>
    <w:rsid w:val="00D85155"/>
    <w:rsid w:val="00D86150"/>
    <w:rsid w:val="00D90B2C"/>
    <w:rsid w:val="00D9145E"/>
    <w:rsid w:val="00D933F3"/>
    <w:rsid w:val="00D93B78"/>
    <w:rsid w:val="00D968DC"/>
    <w:rsid w:val="00DA3491"/>
    <w:rsid w:val="00DA5A6E"/>
    <w:rsid w:val="00DA5C6A"/>
    <w:rsid w:val="00DB4A7A"/>
    <w:rsid w:val="00DB4AAD"/>
    <w:rsid w:val="00DB581E"/>
    <w:rsid w:val="00DB5BE7"/>
    <w:rsid w:val="00DB6B92"/>
    <w:rsid w:val="00DC05BC"/>
    <w:rsid w:val="00DC16BB"/>
    <w:rsid w:val="00DC2261"/>
    <w:rsid w:val="00DC3AD2"/>
    <w:rsid w:val="00DC50C4"/>
    <w:rsid w:val="00DD0351"/>
    <w:rsid w:val="00DD11D5"/>
    <w:rsid w:val="00DD4DA6"/>
    <w:rsid w:val="00DD62A6"/>
    <w:rsid w:val="00DE03D8"/>
    <w:rsid w:val="00DE12B0"/>
    <w:rsid w:val="00DE165F"/>
    <w:rsid w:val="00DE45EF"/>
    <w:rsid w:val="00DF68AE"/>
    <w:rsid w:val="00E02D5D"/>
    <w:rsid w:val="00E128B3"/>
    <w:rsid w:val="00E15F8E"/>
    <w:rsid w:val="00E1744A"/>
    <w:rsid w:val="00E23EBA"/>
    <w:rsid w:val="00E2474F"/>
    <w:rsid w:val="00E2643A"/>
    <w:rsid w:val="00E32435"/>
    <w:rsid w:val="00E3324B"/>
    <w:rsid w:val="00E438BD"/>
    <w:rsid w:val="00E51A68"/>
    <w:rsid w:val="00E545D6"/>
    <w:rsid w:val="00E5479E"/>
    <w:rsid w:val="00E5594C"/>
    <w:rsid w:val="00E5620E"/>
    <w:rsid w:val="00E578B9"/>
    <w:rsid w:val="00E57BC4"/>
    <w:rsid w:val="00E635CA"/>
    <w:rsid w:val="00E64E52"/>
    <w:rsid w:val="00E65A64"/>
    <w:rsid w:val="00E7336E"/>
    <w:rsid w:val="00E74694"/>
    <w:rsid w:val="00E77A36"/>
    <w:rsid w:val="00E826EF"/>
    <w:rsid w:val="00E83729"/>
    <w:rsid w:val="00E83957"/>
    <w:rsid w:val="00E92C79"/>
    <w:rsid w:val="00E93480"/>
    <w:rsid w:val="00EA1D5B"/>
    <w:rsid w:val="00EA711B"/>
    <w:rsid w:val="00EB1410"/>
    <w:rsid w:val="00EB5F05"/>
    <w:rsid w:val="00EC4C49"/>
    <w:rsid w:val="00EC6AB2"/>
    <w:rsid w:val="00ED1B91"/>
    <w:rsid w:val="00ED22E8"/>
    <w:rsid w:val="00ED2B89"/>
    <w:rsid w:val="00EE4319"/>
    <w:rsid w:val="00EE52D1"/>
    <w:rsid w:val="00EE7AB1"/>
    <w:rsid w:val="00EF2AD3"/>
    <w:rsid w:val="00EF60C7"/>
    <w:rsid w:val="00EF7248"/>
    <w:rsid w:val="00F0001E"/>
    <w:rsid w:val="00F0042C"/>
    <w:rsid w:val="00F0069C"/>
    <w:rsid w:val="00F00DA1"/>
    <w:rsid w:val="00F03F93"/>
    <w:rsid w:val="00F07C10"/>
    <w:rsid w:val="00F1329A"/>
    <w:rsid w:val="00F160FF"/>
    <w:rsid w:val="00F2157D"/>
    <w:rsid w:val="00F24936"/>
    <w:rsid w:val="00F26E32"/>
    <w:rsid w:val="00F27D86"/>
    <w:rsid w:val="00F31D94"/>
    <w:rsid w:val="00F35E9C"/>
    <w:rsid w:val="00F415F6"/>
    <w:rsid w:val="00F44069"/>
    <w:rsid w:val="00F45C73"/>
    <w:rsid w:val="00F50E2A"/>
    <w:rsid w:val="00F5115E"/>
    <w:rsid w:val="00F51A3F"/>
    <w:rsid w:val="00F51ACC"/>
    <w:rsid w:val="00F52966"/>
    <w:rsid w:val="00F54856"/>
    <w:rsid w:val="00F55682"/>
    <w:rsid w:val="00F600EB"/>
    <w:rsid w:val="00F60B5E"/>
    <w:rsid w:val="00F66931"/>
    <w:rsid w:val="00F67BB6"/>
    <w:rsid w:val="00F723C1"/>
    <w:rsid w:val="00F80FB5"/>
    <w:rsid w:val="00F820F0"/>
    <w:rsid w:val="00F8729C"/>
    <w:rsid w:val="00F910F4"/>
    <w:rsid w:val="00F9256B"/>
    <w:rsid w:val="00F97AE0"/>
    <w:rsid w:val="00FA6E1A"/>
    <w:rsid w:val="00FB103E"/>
    <w:rsid w:val="00FB2BF1"/>
    <w:rsid w:val="00FB6C61"/>
    <w:rsid w:val="00FB6FE5"/>
    <w:rsid w:val="00FC21C5"/>
    <w:rsid w:val="00FC7088"/>
    <w:rsid w:val="00FD3477"/>
    <w:rsid w:val="00FD6B57"/>
    <w:rsid w:val="00FD74D0"/>
    <w:rsid w:val="00FD74E3"/>
    <w:rsid w:val="00FE2A1A"/>
    <w:rsid w:val="00FE4EE9"/>
    <w:rsid w:val="00FE74A1"/>
    <w:rsid w:val="00FE7EA5"/>
    <w:rsid w:val="00FF2A3C"/>
    <w:rsid w:val="00FF381E"/>
    <w:rsid w:val="00FF6091"/>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 w:type="paragraph" w:customStyle="1" w:styleId="TabelleStandardZentriert">
    <w:name w:val="Tabelle Standard Zentriert"/>
    <w:basedOn w:val="TabelleStandard"/>
    <w:rsid w:val="00952633"/>
    <w:pPr>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 w:type="paragraph" w:customStyle="1" w:styleId="TabelleStandardZentriert">
    <w:name w:val="Tabelle Standard Zentriert"/>
    <w:basedOn w:val="TabelleStandard"/>
    <w:rsid w:val="0095263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18551895">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320479">
      <w:bodyDiv w:val="1"/>
      <w:marLeft w:val="0"/>
      <w:marRight w:val="0"/>
      <w:marTop w:val="0"/>
      <w:marBottom w:val="0"/>
      <w:divBdr>
        <w:top w:val="none" w:sz="0" w:space="0" w:color="auto"/>
        <w:left w:val="none" w:sz="0" w:space="0" w:color="auto"/>
        <w:bottom w:val="none" w:sz="0" w:space="0" w:color="auto"/>
        <w:right w:val="none" w:sz="0" w:space="0" w:color="auto"/>
      </w:divBdr>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64010795">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6315041">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59521">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4932101">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3986479">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3908544">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088158">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1930366">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2464598">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theme" Target="theme/theme1.xml"/><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www.fh-muenster.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b.fu-berlin.de/service_neu/einfuehrung/bookmarks/zitieren.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5E769D35-4049-40CC-B6A4-B4001C198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823</Words>
  <Characters>17790</Characters>
  <Application>Microsoft Office Word</Application>
  <DocSecurity>0</DocSecurity>
  <Lines>148</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67</cp:revision>
  <dcterms:created xsi:type="dcterms:W3CDTF">2021-10-27T07:54:00Z</dcterms:created>
  <dcterms:modified xsi:type="dcterms:W3CDTF">2022-02-0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